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A32E3B" w14:textId="31C67738" w:rsidR="003A48C6" w:rsidRPr="00ED229C" w:rsidRDefault="001D1D2A" w:rsidP="00ED229C">
      <w:pPr>
        <w:spacing w:line="276" w:lineRule="auto"/>
        <w:ind w:left="-426" w:right="-283"/>
        <w:jc w:val="center"/>
        <w:rPr>
          <w:rFonts w:ascii="Tahoma" w:hAnsi="Tahoma" w:cs="Tahoma"/>
          <w:b/>
          <w:bCs/>
          <w:color w:val="000000" w:themeColor="text1"/>
          <w:sz w:val="24"/>
          <w:szCs w:val="24"/>
        </w:rPr>
      </w:pPr>
      <w:r w:rsidRPr="00ED229C">
        <w:rPr>
          <w:rFonts w:ascii="Tahoma" w:hAnsi="Tahoma" w:cs="Tahoma"/>
          <w:b/>
          <w:bCs/>
          <w:color w:val="000000" w:themeColor="text1"/>
          <w:sz w:val="24"/>
          <w:szCs w:val="24"/>
        </w:rPr>
        <w:t>WNIOSEK O ZALICZENIE PRAKTYKI NA PODSTAWIE</w:t>
      </w:r>
    </w:p>
    <w:p w14:paraId="283ED588" w14:textId="514B2D7F" w:rsidR="00AE1FB8" w:rsidRPr="00ED229C" w:rsidRDefault="001D1D2A" w:rsidP="00ED229C">
      <w:pPr>
        <w:spacing w:line="276" w:lineRule="auto"/>
        <w:ind w:left="-426" w:right="-283"/>
        <w:jc w:val="center"/>
        <w:rPr>
          <w:rFonts w:ascii="Tahoma" w:hAnsi="Tahoma" w:cs="Tahoma"/>
          <w:b/>
          <w:bCs/>
          <w:color w:val="000000" w:themeColor="text1"/>
          <w:sz w:val="20"/>
        </w:rPr>
      </w:pPr>
      <w:r w:rsidRPr="00ED229C">
        <w:rPr>
          <w:rFonts w:ascii="Tahoma" w:hAnsi="Tahoma" w:cs="Tahoma"/>
          <w:b/>
          <w:bCs/>
          <w:color w:val="000000" w:themeColor="text1"/>
          <w:sz w:val="24"/>
          <w:szCs w:val="24"/>
        </w:rPr>
        <w:t>ZAŚWIADCZENIA O ZATRUDNIENIU/PROWADZENI</w:t>
      </w:r>
      <w:r w:rsidR="00F60F14">
        <w:rPr>
          <w:rFonts w:ascii="Tahoma" w:hAnsi="Tahoma" w:cs="Tahoma"/>
          <w:b/>
          <w:bCs/>
          <w:color w:val="000000" w:themeColor="text1"/>
          <w:sz w:val="24"/>
          <w:szCs w:val="24"/>
        </w:rPr>
        <w:t>A</w:t>
      </w:r>
      <w:r w:rsidRPr="00ED229C">
        <w:rPr>
          <w:rFonts w:ascii="Tahoma" w:hAnsi="Tahoma" w:cs="Tahoma"/>
          <w:b/>
          <w:bCs/>
          <w:color w:val="000000" w:themeColor="text1"/>
          <w:sz w:val="24"/>
          <w:szCs w:val="24"/>
        </w:rPr>
        <w:t xml:space="preserve"> DZIAŁALNOŚCI GOSPODARCZEJ/ PODEJMOWANI</w:t>
      </w:r>
      <w:r w:rsidR="00F60F14">
        <w:rPr>
          <w:rFonts w:ascii="Tahoma" w:hAnsi="Tahoma" w:cs="Tahoma"/>
          <w:b/>
          <w:bCs/>
          <w:color w:val="000000" w:themeColor="text1"/>
          <w:sz w:val="24"/>
          <w:szCs w:val="24"/>
        </w:rPr>
        <w:t>A</w:t>
      </w:r>
      <w:r w:rsidRPr="00ED229C">
        <w:rPr>
          <w:rFonts w:ascii="Tahoma" w:hAnsi="Tahoma" w:cs="Tahoma"/>
          <w:b/>
          <w:bCs/>
          <w:color w:val="000000" w:themeColor="text1"/>
          <w:sz w:val="24"/>
          <w:szCs w:val="24"/>
        </w:rPr>
        <w:t xml:space="preserve"> INNYCH FORM </w:t>
      </w:r>
      <w:r w:rsidR="006E2EBD" w:rsidRPr="00ED229C">
        <w:rPr>
          <w:rFonts w:ascii="Tahoma" w:hAnsi="Tahoma" w:cs="Tahoma"/>
          <w:b/>
          <w:bCs/>
          <w:color w:val="000000" w:themeColor="text1"/>
          <w:sz w:val="24"/>
          <w:szCs w:val="24"/>
        </w:rPr>
        <w:t xml:space="preserve">AKTYWNOŚCI </w:t>
      </w:r>
      <w:r w:rsidR="00E71CE2" w:rsidRPr="00ED229C">
        <w:rPr>
          <w:rFonts w:ascii="Tahoma" w:hAnsi="Tahoma" w:cs="Tahoma"/>
          <w:b/>
          <w:bCs/>
          <w:color w:val="000000" w:themeColor="text1"/>
          <w:sz w:val="24"/>
          <w:szCs w:val="24"/>
        </w:rPr>
        <w:t>ZAWODOWEJ</w:t>
      </w:r>
      <w:r w:rsidRPr="00ED229C">
        <w:rPr>
          <w:rFonts w:ascii="Tahoma" w:hAnsi="Tahoma" w:cs="Tahoma"/>
          <w:b/>
          <w:bCs/>
          <w:color w:val="000000" w:themeColor="text1"/>
          <w:sz w:val="24"/>
          <w:szCs w:val="24"/>
        </w:rPr>
        <w:t>*</w:t>
      </w:r>
    </w:p>
    <w:p w14:paraId="1D555E61" w14:textId="77777777" w:rsidR="005E5443" w:rsidRDefault="005E5443" w:rsidP="005E5443">
      <w:pPr>
        <w:tabs>
          <w:tab w:val="left" w:leader="dot" w:pos="8931"/>
        </w:tabs>
        <w:spacing w:line="276" w:lineRule="auto"/>
        <w:rPr>
          <w:rFonts w:ascii="Tahoma" w:hAnsi="Tahoma" w:cs="Tahoma"/>
          <w:b/>
          <w:bCs/>
          <w:color w:val="000000" w:themeColor="text1"/>
          <w:sz w:val="20"/>
        </w:rPr>
      </w:pPr>
    </w:p>
    <w:tbl>
      <w:tblPr>
        <w:tblStyle w:val="Tabela-Siatka"/>
        <w:tblW w:w="9918" w:type="dxa"/>
        <w:tblLook w:val="04A0" w:firstRow="1" w:lastRow="0" w:firstColumn="1" w:lastColumn="0" w:noHBand="0" w:noVBand="1"/>
      </w:tblPr>
      <w:tblGrid>
        <w:gridCol w:w="2830"/>
        <w:gridCol w:w="7088"/>
      </w:tblGrid>
      <w:tr w:rsidR="002425B7" w14:paraId="684F099E" w14:textId="77777777" w:rsidTr="002425B7">
        <w:tc>
          <w:tcPr>
            <w:tcW w:w="2830" w:type="dxa"/>
          </w:tcPr>
          <w:p w14:paraId="528381DC" w14:textId="60C1E36A" w:rsidR="002425B7" w:rsidRPr="002425B7" w:rsidRDefault="002425B7" w:rsidP="002425B7">
            <w:pPr>
              <w:tabs>
                <w:tab w:val="left" w:leader="dot" w:pos="8931"/>
              </w:tabs>
              <w:spacing w:before="60" w:after="60" w:line="276" w:lineRule="auto"/>
              <w:rPr>
                <w:rFonts w:ascii="Tahoma" w:hAnsi="Tahoma" w:cs="Tahoma"/>
                <w:color w:val="000000" w:themeColor="text1"/>
                <w:sz w:val="20"/>
              </w:rPr>
            </w:pPr>
            <w:r w:rsidRPr="002425B7">
              <w:rPr>
                <w:rFonts w:ascii="Tahoma" w:hAnsi="Tahoma" w:cs="Tahoma"/>
                <w:color w:val="000000" w:themeColor="text1"/>
                <w:sz w:val="20"/>
              </w:rPr>
              <w:t>Imię i nazwisko Uczelnianego Opiekuna Praktyk</w:t>
            </w:r>
          </w:p>
        </w:tc>
        <w:tc>
          <w:tcPr>
            <w:tcW w:w="7088" w:type="dxa"/>
          </w:tcPr>
          <w:p w14:paraId="1A19BC07" w14:textId="77777777" w:rsidR="002425B7" w:rsidRDefault="002425B7" w:rsidP="002425B7">
            <w:pPr>
              <w:tabs>
                <w:tab w:val="left" w:leader="dot" w:pos="8931"/>
              </w:tabs>
              <w:spacing w:before="60" w:after="60" w:line="276" w:lineRule="auto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2425B7" w14:paraId="5BB15935" w14:textId="77777777" w:rsidTr="002425B7">
        <w:tc>
          <w:tcPr>
            <w:tcW w:w="2830" w:type="dxa"/>
          </w:tcPr>
          <w:p w14:paraId="3B30F1A1" w14:textId="3B8544FD" w:rsidR="002425B7" w:rsidRPr="002425B7" w:rsidRDefault="002425B7" w:rsidP="002425B7">
            <w:pPr>
              <w:tabs>
                <w:tab w:val="left" w:leader="dot" w:pos="8931"/>
              </w:tabs>
              <w:spacing w:before="60" w:after="60" w:line="276" w:lineRule="auto"/>
              <w:rPr>
                <w:rFonts w:ascii="Tahoma" w:hAnsi="Tahoma" w:cs="Tahoma"/>
                <w:color w:val="000000" w:themeColor="text1"/>
                <w:sz w:val="20"/>
              </w:rPr>
            </w:pPr>
            <w:r w:rsidRPr="002425B7">
              <w:rPr>
                <w:rFonts w:ascii="Tahoma" w:hAnsi="Tahoma" w:cs="Tahoma"/>
                <w:color w:val="000000" w:themeColor="text1"/>
                <w:sz w:val="20"/>
              </w:rPr>
              <w:t>Imię i nazwisko studenta/ki</w:t>
            </w:r>
          </w:p>
        </w:tc>
        <w:tc>
          <w:tcPr>
            <w:tcW w:w="7088" w:type="dxa"/>
          </w:tcPr>
          <w:p w14:paraId="5FB2714C" w14:textId="77777777" w:rsidR="002425B7" w:rsidRDefault="002425B7" w:rsidP="002425B7">
            <w:pPr>
              <w:tabs>
                <w:tab w:val="left" w:leader="dot" w:pos="8931"/>
              </w:tabs>
              <w:spacing w:before="60" w:after="60" w:line="276" w:lineRule="auto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2425B7" w14:paraId="6D503FCA" w14:textId="77777777" w:rsidTr="002425B7">
        <w:tc>
          <w:tcPr>
            <w:tcW w:w="2830" w:type="dxa"/>
          </w:tcPr>
          <w:p w14:paraId="3DB835F9" w14:textId="45E791BE" w:rsidR="002425B7" w:rsidRPr="002425B7" w:rsidRDefault="002425B7" w:rsidP="002425B7">
            <w:pPr>
              <w:tabs>
                <w:tab w:val="left" w:leader="dot" w:pos="8931"/>
              </w:tabs>
              <w:spacing w:before="60" w:after="60" w:line="276" w:lineRule="auto"/>
              <w:rPr>
                <w:rFonts w:ascii="Tahoma" w:hAnsi="Tahoma" w:cs="Tahoma"/>
                <w:color w:val="000000" w:themeColor="text1"/>
                <w:sz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</w:rPr>
              <w:t>Numer albumu</w:t>
            </w:r>
          </w:p>
        </w:tc>
        <w:tc>
          <w:tcPr>
            <w:tcW w:w="7088" w:type="dxa"/>
          </w:tcPr>
          <w:p w14:paraId="5EFB64A0" w14:textId="77777777" w:rsidR="002425B7" w:rsidRDefault="002425B7" w:rsidP="002425B7">
            <w:pPr>
              <w:tabs>
                <w:tab w:val="left" w:leader="dot" w:pos="8931"/>
              </w:tabs>
              <w:spacing w:before="60" w:after="60" w:line="276" w:lineRule="auto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2425B7" w14:paraId="35579BE8" w14:textId="77777777" w:rsidTr="002425B7">
        <w:tc>
          <w:tcPr>
            <w:tcW w:w="2830" w:type="dxa"/>
          </w:tcPr>
          <w:p w14:paraId="3AAC1747" w14:textId="7B2E736F" w:rsidR="002425B7" w:rsidRPr="002425B7" w:rsidRDefault="002425B7" w:rsidP="002425B7">
            <w:pPr>
              <w:tabs>
                <w:tab w:val="left" w:leader="dot" w:pos="8931"/>
              </w:tabs>
              <w:spacing w:before="60" w:after="60" w:line="276" w:lineRule="auto"/>
              <w:rPr>
                <w:rFonts w:ascii="Tahoma" w:hAnsi="Tahoma" w:cs="Tahoma"/>
                <w:color w:val="000000" w:themeColor="text1"/>
                <w:sz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</w:rPr>
              <w:t>Telefon</w:t>
            </w:r>
          </w:p>
        </w:tc>
        <w:tc>
          <w:tcPr>
            <w:tcW w:w="7088" w:type="dxa"/>
          </w:tcPr>
          <w:p w14:paraId="7705D209" w14:textId="77777777" w:rsidR="002425B7" w:rsidRDefault="002425B7" w:rsidP="002425B7">
            <w:pPr>
              <w:tabs>
                <w:tab w:val="left" w:leader="dot" w:pos="8931"/>
              </w:tabs>
              <w:spacing w:before="60" w:after="60" w:line="276" w:lineRule="auto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</w:tbl>
    <w:p w14:paraId="654CAFA7" w14:textId="77777777" w:rsidR="002425B7" w:rsidRPr="00ED229C" w:rsidRDefault="002425B7" w:rsidP="005E5443">
      <w:pPr>
        <w:tabs>
          <w:tab w:val="left" w:leader="dot" w:pos="8931"/>
        </w:tabs>
        <w:spacing w:line="276" w:lineRule="auto"/>
        <w:rPr>
          <w:rFonts w:ascii="Tahoma" w:hAnsi="Tahoma" w:cs="Tahoma"/>
          <w:b/>
          <w:bCs/>
          <w:color w:val="000000" w:themeColor="text1"/>
          <w:sz w:val="20"/>
        </w:rPr>
      </w:pPr>
    </w:p>
    <w:p w14:paraId="7DD0C39C" w14:textId="1AEF3138" w:rsidR="007C12E1" w:rsidRPr="00ED229C" w:rsidRDefault="00C540E2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r>
        <w:rPr>
          <w:rFonts w:ascii="Tahoma" w:hAnsi="Tahoma" w:cs="Tahoma"/>
          <w:color w:val="000000" w:themeColor="text1"/>
          <w:sz w:val="20"/>
        </w:rPr>
        <w:t>Ja niżej podpisany, z</w:t>
      </w:r>
      <w:r w:rsidR="009417B0" w:rsidRPr="00ED229C">
        <w:rPr>
          <w:rFonts w:ascii="Tahoma" w:hAnsi="Tahoma" w:cs="Tahoma"/>
          <w:color w:val="000000" w:themeColor="text1"/>
          <w:sz w:val="20"/>
        </w:rPr>
        <w:t xml:space="preserve">wracam się z prośbą o zaliczenie </w:t>
      </w:r>
      <w:r w:rsidR="00202CED" w:rsidRPr="00ED229C">
        <w:rPr>
          <w:rFonts w:ascii="Tahoma" w:hAnsi="Tahoma" w:cs="Tahoma"/>
          <w:color w:val="000000" w:themeColor="text1"/>
          <w:sz w:val="20"/>
        </w:rPr>
        <w:t>p</w:t>
      </w:r>
      <w:r w:rsidR="009417B0" w:rsidRPr="00ED229C">
        <w:rPr>
          <w:rFonts w:ascii="Tahoma" w:hAnsi="Tahoma" w:cs="Tahoma"/>
          <w:color w:val="000000" w:themeColor="text1"/>
          <w:sz w:val="20"/>
        </w:rPr>
        <w:t>raktyki</w:t>
      </w:r>
    </w:p>
    <w:tbl>
      <w:tblPr>
        <w:tblStyle w:val="Tabela-Siatka"/>
        <w:tblW w:w="9918" w:type="dxa"/>
        <w:tblLook w:val="04A0" w:firstRow="1" w:lastRow="0" w:firstColumn="1" w:lastColumn="0" w:noHBand="0" w:noVBand="1"/>
      </w:tblPr>
      <w:tblGrid>
        <w:gridCol w:w="2830"/>
        <w:gridCol w:w="7088"/>
      </w:tblGrid>
      <w:tr w:rsidR="007C12E1" w:rsidRPr="00ED229C" w14:paraId="16C641F2" w14:textId="77777777" w:rsidTr="00ED229C">
        <w:tc>
          <w:tcPr>
            <w:tcW w:w="2830" w:type="dxa"/>
          </w:tcPr>
          <w:p w14:paraId="547F4209" w14:textId="347C4336" w:rsidR="00EE0BED" w:rsidRPr="00ED229C" w:rsidRDefault="007C12E1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azwa praktyki</w:t>
            </w:r>
          </w:p>
        </w:tc>
        <w:tc>
          <w:tcPr>
            <w:tcW w:w="7088" w:type="dxa"/>
          </w:tcPr>
          <w:p w14:paraId="31153CB2" w14:textId="79DB120A" w:rsidR="007C12E1" w:rsidRPr="00ED229C" w:rsidRDefault="007C12E1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  <w:tr w:rsidR="007C12E1" w:rsidRPr="00ED229C" w14:paraId="6D98D4D9" w14:textId="77777777" w:rsidTr="00ED229C">
        <w:tc>
          <w:tcPr>
            <w:tcW w:w="2830" w:type="dxa"/>
          </w:tcPr>
          <w:p w14:paraId="53AF17DD" w14:textId="73C5CDDB" w:rsidR="007C12E1" w:rsidRPr="00ED229C" w:rsidRDefault="00947FF8" w:rsidP="00ED229C">
            <w:pPr>
              <w:spacing w:before="120" w:after="12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a semestrze</w:t>
            </w:r>
            <w:r w:rsidR="00EE0BED">
              <w:rPr>
                <w:rFonts w:ascii="Tahoma" w:hAnsi="Tahoma" w:cs="Tahoma"/>
                <w:color w:val="000000" w:themeColor="text1"/>
                <w:sz w:val="20"/>
              </w:rPr>
              <w:br/>
            </w:r>
            <w:r w:rsidR="0093765A" w:rsidRPr="00ED229C">
              <w:rPr>
                <w:rFonts w:ascii="Tahoma" w:hAnsi="Tahoma" w:cs="Tahoma"/>
                <w:color w:val="000000" w:themeColor="text1"/>
                <w:sz w:val="20"/>
              </w:rPr>
              <w:t>(numer semestru</w:t>
            </w:r>
            <w:r w:rsidR="00D06AF1" w:rsidRPr="00ED229C">
              <w:rPr>
                <w:rFonts w:ascii="Tahoma" w:hAnsi="Tahoma" w:cs="Tahoma"/>
                <w:color w:val="000000" w:themeColor="text1"/>
                <w:sz w:val="20"/>
              </w:rPr>
              <w:t>)</w:t>
            </w:r>
          </w:p>
        </w:tc>
        <w:tc>
          <w:tcPr>
            <w:tcW w:w="7088" w:type="dxa"/>
          </w:tcPr>
          <w:p w14:paraId="7F334988" w14:textId="77777777" w:rsidR="007C12E1" w:rsidRPr="00ED229C" w:rsidRDefault="007C12E1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  <w:tr w:rsidR="008B5C86" w:rsidRPr="00ED229C" w14:paraId="77D79B36" w14:textId="77777777" w:rsidTr="00ED229C">
        <w:tc>
          <w:tcPr>
            <w:tcW w:w="2830" w:type="dxa"/>
          </w:tcPr>
          <w:p w14:paraId="3055B28B" w14:textId="527C5D34" w:rsidR="008B5C86" w:rsidRPr="00ED229C" w:rsidRDefault="008B5C86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Rok studiów</w:t>
            </w:r>
          </w:p>
        </w:tc>
        <w:tc>
          <w:tcPr>
            <w:tcW w:w="7088" w:type="dxa"/>
          </w:tcPr>
          <w:p w14:paraId="62AF3D82" w14:textId="77777777" w:rsidR="008B5C86" w:rsidRPr="00ED229C" w:rsidRDefault="008B5C86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  <w:tr w:rsidR="004B1C1A" w:rsidRPr="00ED229C" w14:paraId="007A6CB2" w14:textId="77777777" w:rsidTr="00ED229C">
        <w:tc>
          <w:tcPr>
            <w:tcW w:w="2830" w:type="dxa"/>
          </w:tcPr>
          <w:p w14:paraId="2EBBC369" w14:textId="0E0201A4" w:rsidR="004B1C1A" w:rsidRPr="00ED229C" w:rsidRDefault="004B1C1A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Kierunek studiów</w:t>
            </w:r>
          </w:p>
        </w:tc>
        <w:tc>
          <w:tcPr>
            <w:tcW w:w="7088" w:type="dxa"/>
          </w:tcPr>
          <w:p w14:paraId="74446F9A" w14:textId="77777777" w:rsidR="004B1C1A" w:rsidRPr="00ED229C" w:rsidRDefault="004B1C1A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  <w:tr w:rsidR="004B1C1A" w:rsidRPr="00ED229C" w14:paraId="4D83D5BD" w14:textId="77777777" w:rsidTr="00ED229C">
        <w:tc>
          <w:tcPr>
            <w:tcW w:w="2830" w:type="dxa"/>
          </w:tcPr>
          <w:p w14:paraId="36CC2B1C" w14:textId="4AED9934" w:rsidR="004B1C1A" w:rsidRPr="00ED229C" w:rsidRDefault="00F17BC7" w:rsidP="00576334">
            <w:pPr>
              <w:spacing w:line="276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Poziom studiów</w:t>
            </w:r>
          </w:p>
        </w:tc>
        <w:tc>
          <w:tcPr>
            <w:tcW w:w="7088" w:type="dxa"/>
          </w:tcPr>
          <w:p w14:paraId="519EA098" w14:textId="6F91832A" w:rsidR="004B1C1A" w:rsidRPr="00ED229C" w:rsidRDefault="00F17BC7" w:rsidP="00576334">
            <w:pPr>
              <w:spacing w:line="276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studia pierwszego stopnia</w:t>
            </w:r>
            <w:r w:rsidR="00EE0BED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 w:rsidR="00EE0BED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studia magisterskie/</w:t>
            </w:r>
            <w:r w:rsidR="00D00373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jednolite studia magisterskie*</w:t>
            </w:r>
          </w:p>
        </w:tc>
      </w:tr>
      <w:tr w:rsidR="00F17BC7" w:rsidRPr="00ED229C" w14:paraId="05C1E5B5" w14:textId="77777777" w:rsidTr="00ED229C">
        <w:tc>
          <w:tcPr>
            <w:tcW w:w="2830" w:type="dxa"/>
          </w:tcPr>
          <w:p w14:paraId="496EB216" w14:textId="57DC1433" w:rsidR="00F17BC7" w:rsidRPr="00ED229C" w:rsidRDefault="00766A21" w:rsidP="00576334">
            <w:pPr>
              <w:spacing w:line="276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Forma studiów</w:t>
            </w:r>
          </w:p>
        </w:tc>
        <w:tc>
          <w:tcPr>
            <w:tcW w:w="7088" w:type="dxa"/>
          </w:tcPr>
          <w:p w14:paraId="36B2D5D4" w14:textId="5C16409F" w:rsidR="00F17BC7" w:rsidRPr="00ED229C" w:rsidRDefault="00EE0BED" w:rsidP="00576334">
            <w:pPr>
              <w:spacing w:line="276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</w:rPr>
              <w:t>s</w:t>
            </w:r>
            <w:r w:rsidR="00766A21" w:rsidRPr="00ED229C">
              <w:rPr>
                <w:rFonts w:ascii="Tahoma" w:hAnsi="Tahoma" w:cs="Tahoma"/>
                <w:color w:val="000000" w:themeColor="text1"/>
                <w:sz w:val="20"/>
              </w:rPr>
              <w:t>tacjonarne</w:t>
            </w:r>
            <w:r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766A21" w:rsidRPr="00ED229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766A21" w:rsidRPr="00ED229C">
              <w:rPr>
                <w:rFonts w:ascii="Tahoma" w:hAnsi="Tahoma" w:cs="Tahoma"/>
                <w:color w:val="000000" w:themeColor="text1"/>
                <w:sz w:val="20"/>
              </w:rPr>
              <w:t>niestacjonarne</w:t>
            </w:r>
            <w:r w:rsidR="00A37CF8" w:rsidRPr="00ED229C">
              <w:rPr>
                <w:rFonts w:ascii="Tahoma" w:hAnsi="Tahoma" w:cs="Tahoma"/>
                <w:color w:val="000000" w:themeColor="text1"/>
                <w:sz w:val="20"/>
              </w:rPr>
              <w:t>*</w:t>
            </w:r>
          </w:p>
        </w:tc>
      </w:tr>
      <w:tr w:rsidR="00FB561A" w:rsidRPr="00ED229C" w14:paraId="4A8B97CB" w14:textId="77777777" w:rsidTr="00ED229C">
        <w:tc>
          <w:tcPr>
            <w:tcW w:w="2830" w:type="dxa"/>
          </w:tcPr>
          <w:p w14:paraId="56C7D969" w14:textId="0990029E" w:rsidR="00FB561A" w:rsidRPr="00ED229C" w:rsidRDefault="00FB561A" w:rsidP="00ED229C">
            <w:pPr>
              <w:spacing w:line="276" w:lineRule="auto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Liczba godzin dydaktycznych praktyki**</w:t>
            </w:r>
          </w:p>
        </w:tc>
        <w:tc>
          <w:tcPr>
            <w:tcW w:w="7088" w:type="dxa"/>
          </w:tcPr>
          <w:p w14:paraId="4BEC7D31" w14:textId="77777777" w:rsidR="00FB561A" w:rsidRPr="00ED229C" w:rsidRDefault="00FB561A" w:rsidP="00576334">
            <w:pPr>
              <w:spacing w:line="276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</w:tbl>
    <w:p w14:paraId="7670220F" w14:textId="77777777" w:rsidR="007C12E1" w:rsidRPr="00ED229C" w:rsidRDefault="007C12E1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</w:p>
    <w:p w14:paraId="4765417F" w14:textId="68100023" w:rsidR="00086A9F" w:rsidRPr="00ED229C" w:rsidRDefault="008D79DD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r w:rsidRPr="00ED229C">
        <w:rPr>
          <w:rFonts w:ascii="Tahoma" w:hAnsi="Tahoma" w:cs="Tahoma"/>
          <w:color w:val="000000" w:themeColor="text1"/>
          <w:sz w:val="20"/>
        </w:rPr>
        <w:t>zrealizowanej w:</w:t>
      </w:r>
    </w:p>
    <w:tbl>
      <w:tblPr>
        <w:tblStyle w:val="Tabela-Siatka"/>
        <w:tblW w:w="9918" w:type="dxa"/>
        <w:tblLook w:val="04A0" w:firstRow="1" w:lastRow="0" w:firstColumn="1" w:lastColumn="0" w:noHBand="0" w:noVBand="1"/>
      </w:tblPr>
      <w:tblGrid>
        <w:gridCol w:w="2830"/>
        <w:gridCol w:w="7088"/>
      </w:tblGrid>
      <w:tr w:rsidR="008D79DD" w:rsidRPr="00ED229C" w14:paraId="53B91AB4" w14:textId="77777777" w:rsidTr="00DF47B0">
        <w:tc>
          <w:tcPr>
            <w:tcW w:w="2830" w:type="dxa"/>
          </w:tcPr>
          <w:p w14:paraId="68237EB2" w14:textId="7D649E8E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azwa podmiotu</w:t>
            </w:r>
          </w:p>
        </w:tc>
        <w:tc>
          <w:tcPr>
            <w:tcW w:w="7088" w:type="dxa"/>
          </w:tcPr>
          <w:p w14:paraId="34C06395" w14:textId="77777777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  <w:tr w:rsidR="008D79DD" w:rsidRPr="00ED229C" w14:paraId="723DC8AA" w14:textId="77777777" w:rsidTr="00DF47B0">
        <w:tc>
          <w:tcPr>
            <w:tcW w:w="2830" w:type="dxa"/>
          </w:tcPr>
          <w:p w14:paraId="7F42417B" w14:textId="24930084" w:rsidR="008D79DD" w:rsidRPr="00ED229C" w:rsidRDefault="008D79DD" w:rsidP="00ED229C">
            <w:pPr>
              <w:spacing w:before="120" w:after="12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Adres podmiotu: ulica,</w:t>
            </w:r>
            <w:r w:rsidR="00EE0BED">
              <w:rPr>
                <w:rFonts w:ascii="Tahoma" w:hAnsi="Tahoma" w:cs="Tahoma"/>
                <w:color w:val="000000" w:themeColor="text1"/>
                <w:sz w:val="20"/>
              </w:rPr>
              <w:br/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umer domu, numer lokalu</w:t>
            </w:r>
          </w:p>
        </w:tc>
        <w:tc>
          <w:tcPr>
            <w:tcW w:w="7088" w:type="dxa"/>
          </w:tcPr>
          <w:p w14:paraId="2BD70093" w14:textId="77777777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  <w:tr w:rsidR="008D79DD" w:rsidRPr="00ED229C" w14:paraId="3DB40F0C" w14:textId="77777777" w:rsidTr="00DF47B0">
        <w:tc>
          <w:tcPr>
            <w:tcW w:w="2830" w:type="dxa"/>
          </w:tcPr>
          <w:p w14:paraId="4748039D" w14:textId="44D6A5AD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Kod pocztowy</w:t>
            </w:r>
          </w:p>
        </w:tc>
        <w:tc>
          <w:tcPr>
            <w:tcW w:w="7088" w:type="dxa"/>
          </w:tcPr>
          <w:p w14:paraId="30BF8091" w14:textId="77777777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  <w:tr w:rsidR="008D79DD" w:rsidRPr="00ED229C" w14:paraId="4087D443" w14:textId="77777777" w:rsidTr="00DF47B0">
        <w:tc>
          <w:tcPr>
            <w:tcW w:w="2830" w:type="dxa"/>
          </w:tcPr>
          <w:p w14:paraId="63368FB4" w14:textId="0D403DC2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Miejscowość</w:t>
            </w:r>
          </w:p>
        </w:tc>
        <w:tc>
          <w:tcPr>
            <w:tcW w:w="7088" w:type="dxa"/>
          </w:tcPr>
          <w:p w14:paraId="3F33C7E1" w14:textId="77777777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  <w:tr w:rsidR="008D79DD" w:rsidRPr="00ED229C" w14:paraId="453E2D53" w14:textId="77777777" w:rsidTr="00DF47B0">
        <w:tc>
          <w:tcPr>
            <w:tcW w:w="2830" w:type="dxa"/>
          </w:tcPr>
          <w:p w14:paraId="4A1DA216" w14:textId="3216D549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IP:</w:t>
            </w:r>
          </w:p>
        </w:tc>
        <w:tc>
          <w:tcPr>
            <w:tcW w:w="7088" w:type="dxa"/>
          </w:tcPr>
          <w:p w14:paraId="6DDFFEC8" w14:textId="77777777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</w:tbl>
    <w:p w14:paraId="57D932D1" w14:textId="77777777" w:rsidR="00EE0BED" w:rsidRPr="00ED229C" w:rsidRDefault="00EE0BED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</w:p>
    <w:p w14:paraId="7990D392" w14:textId="373CC403" w:rsidR="00ED32D9" w:rsidRPr="00ED229C" w:rsidRDefault="009417B0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r w:rsidRPr="00ED229C">
        <w:rPr>
          <w:rFonts w:ascii="Tahoma" w:hAnsi="Tahoma" w:cs="Tahoma"/>
          <w:color w:val="000000" w:themeColor="text1"/>
          <w:sz w:val="20"/>
        </w:rPr>
        <w:t>w formie</w:t>
      </w:r>
      <w:r w:rsidR="005904A0" w:rsidRPr="00ED229C">
        <w:rPr>
          <w:rFonts w:ascii="Tahoma" w:hAnsi="Tahoma" w:cs="Tahoma"/>
          <w:color w:val="000000" w:themeColor="text1"/>
          <w:sz w:val="20"/>
        </w:rPr>
        <w:t xml:space="preserve"> następującej aktywności</w:t>
      </w:r>
      <w:r w:rsidR="00686330" w:rsidRPr="00ED229C">
        <w:rPr>
          <w:rFonts w:ascii="Tahoma" w:hAnsi="Tahoma" w:cs="Tahoma"/>
          <w:color w:val="000000" w:themeColor="text1"/>
          <w:sz w:val="20"/>
        </w:rPr>
        <w:t>*****</w:t>
      </w:r>
      <w:r w:rsidRPr="00ED229C">
        <w:rPr>
          <w:rFonts w:ascii="Tahoma" w:hAnsi="Tahoma" w:cs="Tahoma"/>
          <w:color w:val="000000" w:themeColor="text1"/>
          <w:sz w:val="20"/>
        </w:rPr>
        <w:t xml:space="preserve">: </w:t>
      </w:r>
    </w:p>
    <w:p w14:paraId="1FCC8BA0" w14:textId="0F0612CF" w:rsidR="00ED32D9" w:rsidRPr="00ED229C" w:rsidRDefault="0012705F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sdt>
        <w:sdtPr>
          <w:rPr>
            <w:rFonts w:ascii="Tahoma" w:hAnsi="Tahoma" w:cs="Tahoma"/>
            <w:color w:val="000000" w:themeColor="text1"/>
            <w:sz w:val="20"/>
          </w:rPr>
          <w:id w:val="-18784683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4B90" w:rsidRPr="00ED229C">
            <w:rPr>
              <w:rFonts w:ascii="Segoe UI Symbol" w:eastAsia="MS Gothic" w:hAnsi="Segoe UI Symbol" w:cs="Segoe UI Symbol"/>
              <w:color w:val="000000" w:themeColor="text1"/>
              <w:sz w:val="20"/>
            </w:rPr>
            <w:t>☐</w:t>
          </w:r>
        </w:sdtContent>
      </w:sdt>
      <w:r w:rsidR="00441278" w:rsidRPr="00ED229C">
        <w:rPr>
          <w:rFonts w:ascii="Tahoma" w:hAnsi="Tahoma" w:cs="Tahoma"/>
          <w:color w:val="000000" w:themeColor="text1"/>
          <w:sz w:val="20"/>
        </w:rPr>
        <w:t xml:space="preserve"> </w:t>
      </w:r>
      <w:r w:rsidR="009417B0" w:rsidRPr="00ED229C">
        <w:rPr>
          <w:rFonts w:ascii="Tahoma" w:hAnsi="Tahoma" w:cs="Tahoma"/>
          <w:color w:val="000000" w:themeColor="text1"/>
          <w:sz w:val="20"/>
        </w:rPr>
        <w:t>zatrudnienia na podstawie umowy o pracę na czas nieokreślony</w:t>
      </w:r>
      <w:r w:rsidR="002425B7">
        <w:rPr>
          <w:rFonts w:ascii="Tahoma" w:hAnsi="Tahoma" w:cs="Tahoma"/>
          <w:color w:val="000000" w:themeColor="text1"/>
          <w:sz w:val="20"/>
        </w:rPr>
        <w:t>/określony*</w:t>
      </w:r>
    </w:p>
    <w:p w14:paraId="4C956ED3" w14:textId="04B5B2CD" w:rsidR="00ED32D9" w:rsidRPr="00ED229C" w:rsidRDefault="0012705F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sdt>
        <w:sdtPr>
          <w:rPr>
            <w:rFonts w:ascii="Tahoma" w:hAnsi="Tahoma" w:cs="Tahoma"/>
            <w:color w:val="000000" w:themeColor="text1"/>
            <w:sz w:val="20"/>
          </w:rPr>
          <w:id w:val="10136571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278" w:rsidRPr="00EE0BED">
            <w:rPr>
              <w:rFonts w:ascii="Segoe UI Symbol" w:eastAsia="MS Gothic" w:hAnsi="Segoe UI Symbol" w:cs="Segoe UI Symbol"/>
              <w:color w:val="000000" w:themeColor="text1"/>
              <w:sz w:val="20"/>
            </w:rPr>
            <w:t>☐</w:t>
          </w:r>
        </w:sdtContent>
      </w:sdt>
      <w:r w:rsidR="00441278" w:rsidRPr="00ED229C">
        <w:rPr>
          <w:rFonts w:ascii="Tahoma" w:hAnsi="Tahoma" w:cs="Tahoma"/>
          <w:color w:val="000000" w:themeColor="text1"/>
          <w:sz w:val="20"/>
        </w:rPr>
        <w:t xml:space="preserve"> </w:t>
      </w:r>
      <w:r w:rsidR="009417B0" w:rsidRPr="00ED229C">
        <w:rPr>
          <w:rFonts w:ascii="Tahoma" w:hAnsi="Tahoma" w:cs="Tahoma"/>
          <w:color w:val="000000" w:themeColor="text1"/>
          <w:sz w:val="20"/>
        </w:rPr>
        <w:t xml:space="preserve">zatrudnienia na podstawie umowy cywilno-prawnej </w:t>
      </w:r>
      <w:r w:rsidR="008D79DD" w:rsidRPr="00ED229C">
        <w:rPr>
          <w:rFonts w:ascii="Tahoma" w:hAnsi="Tahoma" w:cs="Tahoma"/>
          <w:color w:val="000000" w:themeColor="text1"/>
          <w:sz w:val="20"/>
        </w:rPr>
        <w:t>(umowa zlecenia, umowa o dzieło)</w:t>
      </w:r>
    </w:p>
    <w:p w14:paraId="673149C2" w14:textId="4DEF884A" w:rsidR="00D1639E" w:rsidRPr="00ED229C" w:rsidRDefault="0012705F" w:rsidP="00D1639E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sdt>
        <w:sdtPr>
          <w:rPr>
            <w:rFonts w:ascii="Tahoma" w:hAnsi="Tahoma" w:cs="Tahoma"/>
            <w:color w:val="000000" w:themeColor="text1"/>
            <w:sz w:val="20"/>
          </w:rPr>
          <w:id w:val="-1808699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278" w:rsidRPr="00EE0BED">
            <w:rPr>
              <w:rFonts w:ascii="Segoe UI Symbol" w:eastAsia="MS Gothic" w:hAnsi="Segoe UI Symbol" w:cs="Segoe UI Symbol"/>
              <w:color w:val="000000" w:themeColor="text1"/>
              <w:sz w:val="20"/>
            </w:rPr>
            <w:t>☐</w:t>
          </w:r>
        </w:sdtContent>
      </w:sdt>
      <w:r w:rsidR="009417B0" w:rsidRPr="00ED229C">
        <w:rPr>
          <w:rFonts w:ascii="Tahoma" w:hAnsi="Tahoma" w:cs="Tahoma"/>
          <w:color w:val="000000" w:themeColor="text1"/>
          <w:sz w:val="20"/>
        </w:rPr>
        <w:t xml:space="preserve"> prowadzenia samodzielnej działalności gospodarczej</w:t>
      </w:r>
    </w:p>
    <w:p w14:paraId="7025B863" w14:textId="0F892BA2" w:rsidR="00D1639E" w:rsidRPr="00ED229C" w:rsidRDefault="00D1639E" w:rsidP="00D1639E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r w:rsidRPr="00EE0BED">
        <w:rPr>
          <w:rFonts w:ascii="Segoe UI Symbol" w:eastAsia="MS Gothic" w:hAnsi="Segoe UI Symbol" w:cs="Segoe UI Symbol"/>
          <w:color w:val="000000" w:themeColor="text1"/>
          <w:sz w:val="20"/>
        </w:rPr>
        <w:t>☐</w:t>
      </w:r>
      <w:r w:rsidRPr="00ED229C">
        <w:rPr>
          <w:rFonts w:ascii="Tahoma" w:hAnsi="Tahoma" w:cs="Tahoma"/>
          <w:color w:val="000000" w:themeColor="text1"/>
          <w:sz w:val="20"/>
        </w:rPr>
        <w:t xml:space="preserve"> stażu</w:t>
      </w:r>
    </w:p>
    <w:p w14:paraId="41109E26" w14:textId="30927956" w:rsidR="00ED32D9" w:rsidRPr="00ED229C" w:rsidRDefault="0012705F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sdt>
        <w:sdtPr>
          <w:rPr>
            <w:rFonts w:ascii="Tahoma" w:hAnsi="Tahoma" w:cs="Tahoma"/>
            <w:color w:val="000000" w:themeColor="text1"/>
            <w:sz w:val="20"/>
          </w:rPr>
          <w:id w:val="51125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0A91" w:rsidRPr="00EE0BED">
            <w:rPr>
              <w:rFonts w:ascii="Segoe UI Symbol" w:eastAsia="MS Gothic" w:hAnsi="Segoe UI Symbol" w:cs="Segoe UI Symbol"/>
              <w:color w:val="000000" w:themeColor="text1"/>
              <w:sz w:val="20"/>
            </w:rPr>
            <w:t>☐</w:t>
          </w:r>
        </w:sdtContent>
      </w:sdt>
      <w:r w:rsidR="00A80A91" w:rsidRPr="00ED229C">
        <w:rPr>
          <w:rFonts w:ascii="Tahoma" w:hAnsi="Tahoma" w:cs="Tahoma"/>
          <w:color w:val="000000" w:themeColor="text1"/>
          <w:sz w:val="20"/>
        </w:rPr>
        <w:t xml:space="preserve"> </w:t>
      </w:r>
      <w:r w:rsidR="009417B0" w:rsidRPr="00ED229C">
        <w:rPr>
          <w:rFonts w:ascii="Tahoma" w:hAnsi="Tahoma" w:cs="Tahoma"/>
          <w:color w:val="000000" w:themeColor="text1"/>
          <w:sz w:val="20"/>
        </w:rPr>
        <w:t xml:space="preserve">wolontariatu </w:t>
      </w:r>
    </w:p>
    <w:p w14:paraId="55D47801" w14:textId="0DCFB3F9" w:rsidR="00E71CE2" w:rsidRPr="00ED229C" w:rsidRDefault="0012705F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sdt>
        <w:sdtPr>
          <w:rPr>
            <w:rFonts w:ascii="Tahoma" w:hAnsi="Tahoma" w:cs="Tahoma"/>
            <w:color w:val="000000" w:themeColor="text1"/>
            <w:sz w:val="20"/>
          </w:rPr>
          <w:id w:val="-46453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0A91" w:rsidRPr="00EE0BED">
            <w:rPr>
              <w:rFonts w:ascii="Segoe UI Symbol" w:eastAsia="MS Gothic" w:hAnsi="Segoe UI Symbol" w:cs="Segoe UI Symbol"/>
              <w:color w:val="000000" w:themeColor="text1"/>
              <w:sz w:val="20"/>
            </w:rPr>
            <w:t>☐</w:t>
          </w:r>
        </w:sdtContent>
      </w:sdt>
      <w:r w:rsidR="00A80A91" w:rsidRPr="00ED229C">
        <w:rPr>
          <w:rFonts w:ascii="Tahoma" w:hAnsi="Tahoma" w:cs="Tahoma"/>
          <w:color w:val="000000" w:themeColor="text1"/>
          <w:sz w:val="20"/>
        </w:rPr>
        <w:t xml:space="preserve"> </w:t>
      </w:r>
      <w:r w:rsidR="009417B0" w:rsidRPr="00ED229C">
        <w:rPr>
          <w:rFonts w:ascii="Tahoma" w:hAnsi="Tahoma" w:cs="Tahoma"/>
          <w:color w:val="000000" w:themeColor="text1"/>
          <w:sz w:val="20"/>
        </w:rPr>
        <w:t xml:space="preserve">podjęcia innej </w:t>
      </w:r>
      <w:r w:rsidR="00E71CE2" w:rsidRPr="00ED229C">
        <w:rPr>
          <w:rFonts w:ascii="Tahoma" w:hAnsi="Tahoma" w:cs="Tahoma"/>
          <w:color w:val="000000" w:themeColor="text1"/>
          <w:sz w:val="20"/>
        </w:rPr>
        <w:t xml:space="preserve">aktywności zawodowej </w:t>
      </w:r>
      <w:r w:rsidR="009417B0" w:rsidRPr="00ED229C">
        <w:rPr>
          <w:rFonts w:ascii="Tahoma" w:hAnsi="Tahoma" w:cs="Tahoma"/>
          <w:color w:val="000000" w:themeColor="text1"/>
          <w:sz w:val="20"/>
        </w:rPr>
        <w:t>zgodnej z profilem kierunku studiów (</w:t>
      </w:r>
      <w:r w:rsidR="008D79DD" w:rsidRPr="00ED229C">
        <w:rPr>
          <w:rFonts w:ascii="Tahoma" w:hAnsi="Tahoma" w:cs="Tahoma"/>
          <w:color w:val="000000" w:themeColor="text1"/>
          <w:sz w:val="20"/>
        </w:rPr>
        <w:t xml:space="preserve">proszę wskazać </w:t>
      </w:r>
      <w:r w:rsidR="009417B0" w:rsidRPr="00ED229C">
        <w:rPr>
          <w:rFonts w:ascii="Tahoma" w:hAnsi="Tahoma" w:cs="Tahoma"/>
          <w:color w:val="000000" w:themeColor="text1"/>
          <w:sz w:val="20"/>
        </w:rPr>
        <w:t>jakiej?)</w:t>
      </w:r>
      <w:r w:rsidR="008D79DD" w:rsidRPr="00ED229C">
        <w:rPr>
          <w:rFonts w:ascii="Tahoma" w:hAnsi="Tahoma" w:cs="Tahoma"/>
          <w:color w:val="000000" w:themeColor="text1"/>
          <w:sz w:val="20"/>
        </w:rPr>
        <w:t>:</w:t>
      </w:r>
    </w:p>
    <w:p w14:paraId="6F022F6E" w14:textId="00E39402" w:rsidR="00ED32D9" w:rsidRPr="00ED229C" w:rsidRDefault="009417B0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r w:rsidRPr="00ED229C">
        <w:rPr>
          <w:rFonts w:ascii="Tahoma" w:hAnsi="Tahoma" w:cs="Tahoma"/>
          <w:color w:val="000000" w:themeColor="text1"/>
          <w:sz w:val="20"/>
        </w:rPr>
        <w:t>……………………………………………………………………………</w:t>
      </w:r>
      <w:r w:rsidR="0052747F" w:rsidRPr="00ED229C">
        <w:rPr>
          <w:rFonts w:ascii="Tahoma" w:hAnsi="Tahoma" w:cs="Tahoma"/>
          <w:color w:val="000000" w:themeColor="text1"/>
          <w:sz w:val="20"/>
        </w:rPr>
        <w:t>……………………………………</w:t>
      </w:r>
      <w:r w:rsidRPr="00ED229C">
        <w:rPr>
          <w:rFonts w:ascii="Tahoma" w:hAnsi="Tahoma" w:cs="Tahoma"/>
          <w:color w:val="000000" w:themeColor="text1"/>
          <w:sz w:val="20"/>
        </w:rPr>
        <w:t>………………………</w:t>
      </w:r>
      <w:r w:rsidR="0052747F" w:rsidRPr="00ED229C">
        <w:rPr>
          <w:rFonts w:ascii="Tahoma" w:hAnsi="Tahoma" w:cs="Tahoma"/>
          <w:color w:val="000000" w:themeColor="text1"/>
          <w:sz w:val="20"/>
        </w:rPr>
        <w:t>………</w:t>
      </w:r>
    </w:p>
    <w:p w14:paraId="024CE8BE" w14:textId="55CF5257" w:rsidR="00B375F3" w:rsidRPr="00ED229C" w:rsidRDefault="0052747F">
      <w:pPr>
        <w:rPr>
          <w:rFonts w:ascii="Tahoma" w:hAnsi="Tahoma" w:cs="Tahoma"/>
          <w:color w:val="000000" w:themeColor="text1"/>
          <w:sz w:val="20"/>
        </w:rPr>
      </w:pPr>
      <w:r w:rsidRPr="00ED229C">
        <w:rPr>
          <w:rFonts w:ascii="Tahoma" w:hAnsi="Tahoma" w:cs="Tahoma"/>
          <w:color w:val="000000" w:themeColor="text1"/>
          <w:sz w:val="20"/>
        </w:rPr>
        <w:t>c</w:t>
      </w:r>
      <w:r w:rsidR="004224EA" w:rsidRPr="00ED229C">
        <w:rPr>
          <w:rFonts w:ascii="Tahoma" w:hAnsi="Tahoma" w:cs="Tahoma"/>
          <w:color w:val="000000" w:themeColor="text1"/>
          <w:sz w:val="20"/>
        </w:rPr>
        <w:t xml:space="preserve">o potwierdzam poniższym </w:t>
      </w:r>
      <w:r w:rsidR="00A37CF8" w:rsidRPr="00ED229C">
        <w:rPr>
          <w:rFonts w:ascii="Tahoma" w:hAnsi="Tahoma" w:cs="Tahoma"/>
          <w:color w:val="000000" w:themeColor="text1"/>
          <w:sz w:val="20"/>
        </w:rPr>
        <w:t>Z</w:t>
      </w:r>
      <w:r w:rsidR="00AA7D1D" w:rsidRPr="00ED229C">
        <w:rPr>
          <w:rFonts w:ascii="Tahoma" w:hAnsi="Tahoma" w:cs="Tahoma"/>
          <w:color w:val="000000" w:themeColor="text1"/>
          <w:sz w:val="20"/>
        </w:rPr>
        <w:t>a</w:t>
      </w:r>
      <w:r w:rsidR="004224EA" w:rsidRPr="00ED229C">
        <w:rPr>
          <w:rFonts w:ascii="Tahoma" w:hAnsi="Tahoma" w:cs="Tahoma"/>
          <w:color w:val="000000" w:themeColor="text1"/>
          <w:sz w:val="20"/>
        </w:rPr>
        <w:t>świadczeniem o zatrudnieniu / stażu / wolontariacie</w:t>
      </w:r>
      <w:r w:rsidR="00EE0BED">
        <w:rPr>
          <w:rFonts w:ascii="Tahoma" w:hAnsi="Tahoma" w:cs="Tahoma"/>
          <w:color w:val="000000" w:themeColor="text1"/>
          <w:sz w:val="20"/>
        </w:rPr>
        <w:t xml:space="preserve"> </w:t>
      </w:r>
      <w:r w:rsidR="005877D9" w:rsidRPr="00ED229C">
        <w:rPr>
          <w:rFonts w:ascii="Tahoma" w:hAnsi="Tahoma" w:cs="Tahoma"/>
          <w:color w:val="000000" w:themeColor="text1"/>
          <w:sz w:val="20"/>
        </w:rPr>
        <w:t>/</w:t>
      </w:r>
      <w:r w:rsidR="00E71CE2" w:rsidRPr="00ED229C">
        <w:rPr>
          <w:rFonts w:ascii="Tahoma" w:hAnsi="Tahoma" w:cs="Tahoma"/>
          <w:color w:val="000000" w:themeColor="text1"/>
          <w:sz w:val="20"/>
        </w:rPr>
        <w:t xml:space="preserve"> </w:t>
      </w:r>
      <w:r w:rsidR="005877D9" w:rsidRPr="00ED229C">
        <w:rPr>
          <w:rFonts w:ascii="Tahoma" w:hAnsi="Tahoma" w:cs="Tahoma"/>
          <w:color w:val="000000" w:themeColor="text1"/>
          <w:sz w:val="20"/>
        </w:rPr>
        <w:t>działalności</w:t>
      </w:r>
      <w:r w:rsidR="00A37CF8" w:rsidRPr="00ED229C">
        <w:rPr>
          <w:rFonts w:ascii="Tahoma" w:hAnsi="Tahoma" w:cs="Tahoma"/>
          <w:color w:val="000000" w:themeColor="text1"/>
          <w:sz w:val="20"/>
        </w:rPr>
        <w:t>*</w:t>
      </w:r>
      <w:r w:rsidR="004224EA" w:rsidRPr="00ED229C">
        <w:rPr>
          <w:rFonts w:ascii="Tahoma" w:hAnsi="Tahoma" w:cs="Tahoma"/>
          <w:color w:val="000000" w:themeColor="text1"/>
          <w:sz w:val="20"/>
        </w:rPr>
        <w:t>.</w:t>
      </w:r>
    </w:p>
    <w:p w14:paraId="31177CD4" w14:textId="6ECE504C" w:rsidR="004224EA" w:rsidRDefault="004224EA">
      <w:pPr>
        <w:rPr>
          <w:rFonts w:ascii="Tahoma" w:hAnsi="Tahoma" w:cs="Tahoma"/>
          <w:b/>
          <w:bCs/>
          <w:color w:val="000000" w:themeColor="text1"/>
          <w:sz w:val="20"/>
        </w:rPr>
      </w:pPr>
    </w:p>
    <w:p w14:paraId="5642FF35" w14:textId="77777777" w:rsidR="00354C9E" w:rsidRPr="00ED229C" w:rsidRDefault="00354C9E" w:rsidP="00354C9E">
      <w:pPr>
        <w:spacing w:line="276" w:lineRule="auto"/>
        <w:ind w:left="4570" w:right="453"/>
        <w:jc w:val="center"/>
        <w:rPr>
          <w:rFonts w:ascii="Tahoma" w:hAnsi="Tahoma" w:cs="Tahoma"/>
          <w:color w:val="000000" w:themeColor="text1"/>
          <w:sz w:val="20"/>
        </w:rPr>
      </w:pPr>
      <w:r w:rsidRPr="00ED229C">
        <w:rPr>
          <w:rFonts w:ascii="Tahoma" w:hAnsi="Tahoma" w:cs="Tahoma"/>
          <w:color w:val="000000" w:themeColor="text1"/>
          <w:sz w:val="20"/>
        </w:rPr>
        <w:t>............</w:t>
      </w:r>
      <w:r>
        <w:rPr>
          <w:rFonts w:ascii="Tahoma" w:hAnsi="Tahoma" w:cs="Tahoma"/>
          <w:color w:val="000000" w:themeColor="text1"/>
          <w:sz w:val="20"/>
        </w:rPr>
        <w:t>....................</w:t>
      </w:r>
      <w:r w:rsidRPr="00ED229C">
        <w:rPr>
          <w:rFonts w:ascii="Tahoma" w:hAnsi="Tahoma" w:cs="Tahoma"/>
          <w:color w:val="000000" w:themeColor="text1"/>
          <w:sz w:val="20"/>
        </w:rPr>
        <w:t>..........................</w:t>
      </w:r>
    </w:p>
    <w:p w14:paraId="65D67AEA" w14:textId="37537205" w:rsidR="00EE0BED" w:rsidRDefault="00354C9E" w:rsidP="00354C9E">
      <w:pPr>
        <w:ind w:left="5954"/>
        <w:rPr>
          <w:rFonts w:ascii="Tahoma" w:hAnsi="Tahoma" w:cs="Tahoma"/>
          <w:b/>
          <w:bCs/>
          <w:color w:val="000000" w:themeColor="text1"/>
          <w:szCs w:val="28"/>
        </w:rPr>
      </w:pPr>
      <w:r w:rsidRPr="00ED229C">
        <w:rPr>
          <w:rFonts w:ascii="Tahoma" w:hAnsi="Tahoma" w:cs="Tahoma"/>
          <w:color w:val="000000" w:themeColor="text1"/>
          <w:sz w:val="18"/>
          <w:szCs w:val="18"/>
        </w:rPr>
        <w:t>podpis Studenta/ki</w:t>
      </w:r>
      <w:r w:rsidR="00EE0BED">
        <w:rPr>
          <w:rFonts w:ascii="Tahoma" w:hAnsi="Tahoma" w:cs="Tahoma"/>
          <w:b/>
          <w:bCs/>
          <w:color w:val="000000" w:themeColor="text1"/>
          <w:szCs w:val="28"/>
        </w:rPr>
        <w:br w:type="page"/>
      </w:r>
    </w:p>
    <w:p w14:paraId="6447FD28" w14:textId="0E6F7B36" w:rsidR="008F29AD" w:rsidRPr="00ED229C" w:rsidRDefault="008F29AD" w:rsidP="00836EA1">
      <w:pPr>
        <w:spacing w:line="276" w:lineRule="auto"/>
        <w:jc w:val="center"/>
        <w:rPr>
          <w:rFonts w:ascii="Tahoma" w:hAnsi="Tahoma" w:cs="Tahoma"/>
          <w:b/>
          <w:bCs/>
          <w:color w:val="000000" w:themeColor="text1"/>
          <w:szCs w:val="28"/>
        </w:rPr>
      </w:pPr>
      <w:r w:rsidRPr="00ED229C">
        <w:rPr>
          <w:rFonts w:ascii="Tahoma" w:hAnsi="Tahoma" w:cs="Tahoma"/>
          <w:b/>
          <w:bCs/>
          <w:color w:val="000000" w:themeColor="text1"/>
          <w:szCs w:val="28"/>
        </w:rPr>
        <w:lastRenderedPageBreak/>
        <w:t>Zaświadczenie o zatrudnieniu/stażu/wolontariacie</w:t>
      </w:r>
      <w:r w:rsidR="005877D9" w:rsidRPr="00ED229C">
        <w:rPr>
          <w:rFonts w:ascii="Tahoma" w:hAnsi="Tahoma" w:cs="Tahoma"/>
          <w:b/>
          <w:bCs/>
          <w:color w:val="000000" w:themeColor="text1"/>
          <w:szCs w:val="28"/>
        </w:rPr>
        <w:t>/działalności</w:t>
      </w:r>
      <w:r w:rsidR="00686330" w:rsidRPr="00ED229C">
        <w:rPr>
          <w:rFonts w:ascii="Tahoma" w:hAnsi="Tahoma" w:cs="Tahoma"/>
          <w:b/>
          <w:bCs/>
          <w:color w:val="000000" w:themeColor="text1"/>
          <w:szCs w:val="28"/>
        </w:rPr>
        <w:t>*</w:t>
      </w:r>
      <w:r w:rsidR="005877D9" w:rsidRPr="00ED229C">
        <w:rPr>
          <w:rFonts w:ascii="Tahoma" w:hAnsi="Tahoma" w:cs="Tahoma"/>
          <w:b/>
          <w:bCs/>
          <w:color w:val="000000" w:themeColor="text1"/>
          <w:szCs w:val="28"/>
        </w:rPr>
        <w:t xml:space="preserve"> </w:t>
      </w:r>
    </w:p>
    <w:tbl>
      <w:tblPr>
        <w:tblW w:w="523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1"/>
        <w:gridCol w:w="2672"/>
        <w:gridCol w:w="1082"/>
        <w:gridCol w:w="1258"/>
        <w:gridCol w:w="1211"/>
      </w:tblGrid>
      <w:tr w:rsidR="00AF3CAB" w:rsidRPr="00ED229C" w14:paraId="603C6EE0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5F00781" w14:textId="18F71626" w:rsidR="00AA7798" w:rsidRPr="00ED229C" w:rsidRDefault="00AA7798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Imię i nazwisko studenta</w:t>
            </w:r>
            <w:r w:rsidR="00354C9E">
              <w:rPr>
                <w:rFonts w:ascii="Tahoma" w:hAnsi="Tahoma" w:cs="Tahoma"/>
                <w:color w:val="000000" w:themeColor="text1"/>
                <w:sz w:val="20"/>
              </w:rPr>
              <w:t>/ki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C9E94" w14:textId="77777777" w:rsidR="00AA7798" w:rsidRPr="00ED229C" w:rsidRDefault="00AA7798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3FCECB13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97682C9" w14:textId="77777777" w:rsidR="00AA7798" w:rsidRPr="00ED229C" w:rsidRDefault="00AA7798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r albumu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412B7" w14:textId="77777777" w:rsidR="00AA7798" w:rsidRPr="00ED229C" w:rsidRDefault="00AA7798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4CAF6F15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B517483" w14:textId="11C68A01" w:rsidR="00AA7798" w:rsidRPr="00ED229C" w:rsidRDefault="001771D6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Telefon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FB2E8" w14:textId="77777777" w:rsidR="00AA7798" w:rsidRPr="00ED229C" w:rsidRDefault="00AA7798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28D07AD6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0C40D3A" w14:textId="70EDD48C" w:rsidR="001771D6" w:rsidRPr="00ED229C" w:rsidRDefault="001771D6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E-mail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C1A78" w14:textId="77777777" w:rsidR="001771D6" w:rsidRPr="00ED229C" w:rsidRDefault="001771D6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295F2651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7156A6" w14:textId="55CC46B8" w:rsidR="001771D6" w:rsidRPr="00ED229C" w:rsidRDefault="001771D6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Poziom studiów 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5EE2F" w14:textId="08D07F7F" w:rsidR="001771D6" w:rsidRPr="00ED229C" w:rsidRDefault="00354C9E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studia pierwszego stopnia/studia drugiego stopnia/ jednolite studia magisterskie*</w:t>
            </w:r>
          </w:p>
        </w:tc>
      </w:tr>
      <w:tr w:rsidR="00AF3CAB" w:rsidRPr="00ED229C" w14:paraId="4CC82F89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1455BC3" w14:textId="153F58B0" w:rsidR="00AA7798" w:rsidRPr="00ED229C" w:rsidRDefault="00AA7798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Forma studiów 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E073A" w14:textId="587197B6" w:rsidR="00AA7798" w:rsidRPr="00ED229C" w:rsidRDefault="00354C9E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stacjonarne/niestacjonarne*</w:t>
            </w:r>
          </w:p>
        </w:tc>
      </w:tr>
      <w:tr w:rsidR="00AF3CAB" w:rsidRPr="00ED229C" w14:paraId="72471FC4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6D47C8D" w14:textId="77777777" w:rsidR="00AA7798" w:rsidRPr="00ED229C" w:rsidRDefault="00AA7798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Kierunek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B08A3" w14:textId="77777777" w:rsidR="00AA7798" w:rsidRPr="00ED229C" w:rsidRDefault="00AA7798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7E13ED3F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D9A9824" w14:textId="277DDF2E" w:rsidR="00AA7798" w:rsidRPr="00ED229C" w:rsidRDefault="001304D2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ED229C">
              <w:rPr>
                <w:rFonts w:ascii="Tahoma" w:hAnsi="Tahoma" w:cs="Tahoma"/>
                <w:sz w:val="20"/>
              </w:rPr>
              <w:t>Specjalność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B7353" w14:textId="77777777" w:rsidR="00AA7798" w:rsidRPr="00ED229C" w:rsidRDefault="00AA7798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13BAB2FF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43D9327" w14:textId="2CC1E29D" w:rsidR="00836EA1" w:rsidRPr="00ED229C" w:rsidRDefault="00836EA1" w:rsidP="00AA7798">
            <w:pPr>
              <w:spacing w:after="60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azwa podmiotu: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33E53" w14:textId="77777777" w:rsidR="00836EA1" w:rsidRPr="00ED229C" w:rsidRDefault="00836EA1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06DACF9F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8C8986E" w14:textId="419167C3" w:rsidR="00AA7D1D" w:rsidRPr="00ED229C" w:rsidRDefault="000B1C8D" w:rsidP="007E3BC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Adres podmiotu:</w:t>
            </w:r>
            <w:r w:rsidR="007E3BC8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AA7D1D" w:rsidRPr="00ED229C">
              <w:rPr>
                <w:rFonts w:ascii="Tahoma" w:hAnsi="Tahoma" w:cs="Tahoma"/>
                <w:color w:val="000000" w:themeColor="text1"/>
                <w:sz w:val="20"/>
              </w:rPr>
              <w:t>ulica, numer domu</w:t>
            </w:r>
            <w:r w:rsidR="007E3BC8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 w:rsidR="00AA7D1D" w:rsidRPr="00ED229C">
              <w:rPr>
                <w:rFonts w:ascii="Tahoma" w:hAnsi="Tahoma" w:cs="Tahoma"/>
                <w:color w:val="000000" w:themeColor="text1"/>
                <w:sz w:val="20"/>
              </w:rPr>
              <w:t>lokalu</w:t>
            </w:r>
            <w:r w:rsidR="007E3BC8">
              <w:rPr>
                <w:rFonts w:ascii="Tahoma" w:hAnsi="Tahoma" w:cs="Tahoma"/>
                <w:color w:val="000000" w:themeColor="text1"/>
                <w:sz w:val="20"/>
              </w:rPr>
              <w:t xml:space="preserve">, </w:t>
            </w:r>
            <w:r w:rsidR="00AA7D1D" w:rsidRPr="00ED229C">
              <w:rPr>
                <w:rFonts w:ascii="Tahoma" w:hAnsi="Tahoma" w:cs="Tahoma"/>
                <w:color w:val="000000" w:themeColor="text1"/>
                <w:sz w:val="20"/>
              </w:rPr>
              <w:t>kod pocztowy, miejscowość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C991E" w14:textId="427CC21E" w:rsidR="000B1C8D" w:rsidRPr="00ED229C" w:rsidRDefault="000B1C8D" w:rsidP="00EE39C5">
            <w:pPr>
              <w:spacing w:after="60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759CAEE9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270F546" w14:textId="7541A41B" w:rsidR="00836EA1" w:rsidRPr="00ED229C" w:rsidRDefault="000B1C8D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IP: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E62AE" w14:textId="77777777" w:rsidR="00836EA1" w:rsidRPr="00ED229C" w:rsidRDefault="00836EA1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51880D42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5E2BC8" w14:textId="5B4D3BE5" w:rsidR="00B946F9" w:rsidRPr="00ED229C" w:rsidRDefault="00B946F9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ED229C">
              <w:rPr>
                <w:rFonts w:ascii="Tahoma" w:hAnsi="Tahoma" w:cs="Tahoma"/>
                <w:sz w:val="20"/>
              </w:rPr>
              <w:t>Data rozpoczęcia stażu/wolontariatu/pracy</w:t>
            </w:r>
            <w:r w:rsidR="004031AF" w:rsidRPr="00ED229C">
              <w:rPr>
                <w:rFonts w:ascii="Tahoma" w:hAnsi="Tahoma" w:cs="Tahoma"/>
                <w:sz w:val="20"/>
              </w:rPr>
              <w:t>/</w:t>
            </w:r>
            <w:r w:rsidR="005877D9" w:rsidRPr="00ED229C">
              <w:rPr>
                <w:rFonts w:ascii="Tahoma" w:hAnsi="Tahoma" w:cs="Tahoma"/>
                <w:sz w:val="20"/>
              </w:rPr>
              <w:t>działalności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292D6" w14:textId="77777777" w:rsidR="00B946F9" w:rsidRPr="00ED229C" w:rsidRDefault="00B946F9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6B371409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F551531" w14:textId="37D736EE" w:rsidR="00B946F9" w:rsidRPr="00ED229C" w:rsidRDefault="00B946F9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ED229C">
              <w:rPr>
                <w:rFonts w:ascii="Tahoma" w:hAnsi="Tahoma" w:cs="Tahoma"/>
                <w:sz w:val="20"/>
              </w:rPr>
              <w:t>Data zakończenia stażu/wolontariatu/pracy</w:t>
            </w:r>
            <w:r w:rsidR="005877D9" w:rsidRPr="00ED229C">
              <w:rPr>
                <w:rFonts w:ascii="Tahoma" w:hAnsi="Tahoma" w:cs="Tahoma"/>
                <w:sz w:val="20"/>
              </w:rPr>
              <w:t>/działalności</w:t>
            </w:r>
            <w:r w:rsidR="0000536C" w:rsidRPr="00ED229C">
              <w:rPr>
                <w:rFonts w:ascii="Tahoma" w:hAnsi="Tahoma" w:cs="Tahoma"/>
                <w:sz w:val="20"/>
              </w:rPr>
              <w:t>*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AF507" w14:textId="77777777" w:rsidR="00B946F9" w:rsidRPr="00ED229C" w:rsidRDefault="00B946F9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1699E591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4C79BE" w14:textId="2B86C31C" w:rsidR="00706604" w:rsidRPr="00ED229C" w:rsidRDefault="00D3328E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Miesięczn</w:t>
            </w:r>
            <w:r w:rsidR="007B783C" w:rsidRPr="00ED229C">
              <w:rPr>
                <w:rFonts w:ascii="Tahoma" w:hAnsi="Tahoma" w:cs="Tahoma"/>
                <w:color w:val="000000" w:themeColor="text1"/>
                <w:sz w:val="20"/>
              </w:rPr>
              <w:t>y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w</w:t>
            </w:r>
            <w:r w:rsidR="00706604" w:rsidRPr="00ED229C">
              <w:rPr>
                <w:rFonts w:ascii="Tahoma" w:hAnsi="Tahoma" w:cs="Tahoma"/>
                <w:color w:val="000000" w:themeColor="text1"/>
                <w:sz w:val="20"/>
              </w:rPr>
              <w:t>ymiar czasu pracy</w:t>
            </w:r>
            <w:r w:rsidR="00981AD1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lub l</w:t>
            </w:r>
            <w:r w:rsidR="00C132B0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iczba </w:t>
            </w:r>
            <w:r w:rsidR="007B783C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zrealizowanych </w:t>
            </w:r>
            <w:r w:rsidR="00C132B0" w:rsidRPr="00ED229C">
              <w:rPr>
                <w:rFonts w:ascii="Tahoma" w:hAnsi="Tahoma" w:cs="Tahoma"/>
                <w:color w:val="000000" w:themeColor="text1"/>
                <w:sz w:val="20"/>
              </w:rPr>
              <w:t>godzin stażu</w:t>
            </w:r>
            <w:r w:rsidR="00505BFB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C132B0" w:rsidRPr="00ED229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 w:rsidR="00505BFB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C132B0" w:rsidRPr="00ED229C">
              <w:rPr>
                <w:rFonts w:ascii="Tahoma" w:hAnsi="Tahoma" w:cs="Tahoma"/>
                <w:color w:val="000000" w:themeColor="text1"/>
                <w:sz w:val="20"/>
              </w:rPr>
              <w:t>wolontariatu</w:t>
            </w:r>
            <w:r w:rsidR="00505BFB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D56659" w:rsidRPr="00ED229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 w:rsidR="00505BFB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D56659" w:rsidRPr="00ED229C">
              <w:rPr>
                <w:rFonts w:ascii="Tahoma" w:hAnsi="Tahoma" w:cs="Tahoma"/>
                <w:color w:val="000000" w:themeColor="text1"/>
                <w:sz w:val="20"/>
              </w:rPr>
              <w:t>działalności</w:t>
            </w:r>
            <w:r w:rsidR="00505BFB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zawodowej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7544E" w14:textId="77777777" w:rsidR="00706604" w:rsidRPr="00ED229C" w:rsidRDefault="00706604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4BA5FEFF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775752B" w14:textId="4CD3C08A" w:rsidR="00B946F9" w:rsidRPr="00ED229C" w:rsidRDefault="00F940E8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azwa s</w:t>
            </w:r>
            <w:r w:rsidR="00B946F9" w:rsidRPr="00ED229C">
              <w:rPr>
                <w:rFonts w:ascii="Tahoma" w:hAnsi="Tahoma" w:cs="Tahoma"/>
                <w:color w:val="000000" w:themeColor="text1"/>
                <w:sz w:val="20"/>
              </w:rPr>
              <w:t>tanowisk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a/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br/>
            </w:r>
            <w:r w:rsidR="004C0BEB" w:rsidRPr="00ED229C">
              <w:rPr>
                <w:rFonts w:ascii="Tahoma" w:hAnsi="Tahoma" w:cs="Tahoma"/>
                <w:color w:val="000000" w:themeColor="text1"/>
                <w:sz w:val="20"/>
              </w:rPr>
              <w:t>stanowiska</w:t>
            </w:r>
            <w:r w:rsidR="00B94A4A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pracy</w:t>
            </w:r>
            <w:r w:rsidR="00D56659" w:rsidRPr="00ED229C">
              <w:rPr>
                <w:rFonts w:ascii="Tahoma" w:hAnsi="Tahoma" w:cs="Tahoma"/>
                <w:color w:val="000000" w:themeColor="text1"/>
                <w:sz w:val="20"/>
              </w:rPr>
              <w:t>/aktywności</w:t>
            </w:r>
            <w:r w:rsidR="00B94A4A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studenta</w:t>
            </w:r>
            <w:r w:rsidR="007E3BC8">
              <w:rPr>
                <w:rFonts w:ascii="Tahoma" w:hAnsi="Tahoma" w:cs="Tahoma"/>
                <w:color w:val="000000" w:themeColor="text1"/>
                <w:sz w:val="20"/>
              </w:rPr>
              <w:t>/ki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CCB09" w14:textId="77777777" w:rsidR="00B946F9" w:rsidRPr="00ED229C" w:rsidRDefault="00B946F9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611241D9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A1DB756" w14:textId="585BDE36" w:rsidR="00B946F9" w:rsidRPr="00ED229C" w:rsidRDefault="00B946F9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Zakres </w:t>
            </w:r>
            <w:r w:rsidR="00B94A4A" w:rsidRPr="00ED229C">
              <w:rPr>
                <w:rFonts w:ascii="Tahoma" w:hAnsi="Tahoma" w:cs="Tahoma"/>
                <w:color w:val="000000" w:themeColor="text1"/>
                <w:sz w:val="20"/>
              </w:rPr>
              <w:t>wykonywanych zadań i prac</w:t>
            </w:r>
            <w:r w:rsidR="00F940E8" w:rsidRPr="00ED229C">
              <w:rPr>
                <w:rFonts w:ascii="Tahoma" w:hAnsi="Tahoma" w:cs="Tahoma"/>
                <w:color w:val="000000" w:themeColor="text1"/>
                <w:sz w:val="20"/>
              </w:rPr>
              <w:br/>
            </w:r>
            <w:r w:rsidR="00B94A4A" w:rsidRPr="00ED229C">
              <w:rPr>
                <w:rFonts w:ascii="Tahoma" w:hAnsi="Tahoma" w:cs="Tahoma"/>
                <w:color w:val="000000" w:themeColor="text1"/>
                <w:sz w:val="20"/>
              </w:rPr>
              <w:t>(prace merytoryczne, organizacyjne, pomocnicze)</w:t>
            </w:r>
            <w:r w:rsidR="00FD5817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, które odpowiadają </w:t>
            </w:r>
            <w:r w:rsidR="007E3BC8" w:rsidRPr="007E3BC8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P</w:t>
            </w:r>
            <w:r w:rsidR="00FD5817" w:rsidRPr="007E3BC8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 xml:space="preserve">rogramowi </w:t>
            </w:r>
            <w:r w:rsidR="00314478" w:rsidRPr="007E3BC8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 xml:space="preserve">i regulaminowi </w:t>
            </w:r>
            <w:r w:rsidR="00FD5817" w:rsidRPr="007E3BC8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praktyk</w:t>
            </w:r>
            <w:r w:rsidR="00FD5817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dla danego kierunku</w:t>
            </w:r>
            <w:r w:rsidR="00804055" w:rsidRPr="00ED229C">
              <w:rPr>
                <w:rFonts w:ascii="Tahoma" w:hAnsi="Tahoma" w:cs="Tahoma"/>
                <w:color w:val="000000" w:themeColor="text1"/>
                <w:sz w:val="20"/>
              </w:rPr>
              <w:t>**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AA80E" w14:textId="77777777" w:rsidR="00C10812" w:rsidRPr="00ED229C" w:rsidRDefault="00C10812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76B4F372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1D40252D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053EABF2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43AA6CD4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74A50FC2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2C1A10C5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0F6ED6A6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29FD1C6E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06CD3EB0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6265E7B3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34A11AD2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11443E06" w14:textId="77777777" w:rsidR="00C10812" w:rsidRPr="00ED229C" w:rsidRDefault="00C10812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30883777" w14:textId="77777777" w:rsidR="00C10812" w:rsidRPr="00ED229C" w:rsidRDefault="00C10812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210F3FE0" w14:textId="77777777" w:rsidR="00C10812" w:rsidRPr="00ED229C" w:rsidRDefault="00C10812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3E2CC931" w14:textId="77777777" w:rsidTr="00ED229C">
        <w:trPr>
          <w:trHeight w:val="292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28A86" w14:textId="4CC90885" w:rsidR="00804055" w:rsidRPr="00ED229C" w:rsidRDefault="002836CF" w:rsidP="002836CF">
            <w:pPr>
              <w:spacing w:after="6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Załączam do wniosku</w:t>
            </w:r>
            <w:r w:rsidR="00D04B90" w:rsidRPr="00ED229C">
              <w:rPr>
                <w:rFonts w:ascii="Tahoma" w:hAnsi="Tahoma" w:cs="Tahoma"/>
                <w:color w:val="000000" w:themeColor="text1"/>
                <w:sz w:val="20"/>
              </w:rPr>
              <w:t>**</w:t>
            </w:r>
            <w:r w:rsidR="00804055" w:rsidRPr="00ED229C">
              <w:rPr>
                <w:rFonts w:ascii="Tahoma" w:hAnsi="Tahoma" w:cs="Tahoma"/>
                <w:color w:val="000000" w:themeColor="text1"/>
                <w:sz w:val="20"/>
              </w:rPr>
              <w:t>:</w:t>
            </w:r>
          </w:p>
          <w:p w14:paraId="63972016" w14:textId="5BE1CBC4" w:rsidR="00D04B90" w:rsidRPr="00ED229C" w:rsidRDefault="0012705F" w:rsidP="002836CF">
            <w:pPr>
              <w:spacing w:after="6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sdt>
              <w:sdtPr>
                <w:rPr>
                  <w:rFonts w:ascii="Tahoma" w:hAnsi="Tahoma" w:cs="Tahoma"/>
                  <w:color w:val="000000" w:themeColor="text1"/>
                  <w:sz w:val="20"/>
                </w:rPr>
                <w:id w:val="1430618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4B90" w:rsidRPr="00ED229C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</w:rPr>
                  <w:t>☐</w:t>
                </w:r>
              </w:sdtContent>
            </w:sdt>
            <w:r w:rsidR="00D04B90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2836CF" w:rsidRPr="00ED229C">
              <w:rPr>
                <w:rFonts w:ascii="Tahoma" w:hAnsi="Tahoma" w:cs="Tahoma"/>
                <w:color w:val="000000" w:themeColor="text1"/>
                <w:sz w:val="20"/>
              </w:rPr>
              <w:t>portfolio</w:t>
            </w:r>
          </w:p>
          <w:p w14:paraId="7CA7D158" w14:textId="17C644EF" w:rsidR="002836CF" w:rsidRPr="00ED229C" w:rsidRDefault="0012705F" w:rsidP="002836CF">
            <w:pPr>
              <w:spacing w:after="6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sdt>
              <w:sdtPr>
                <w:rPr>
                  <w:rFonts w:ascii="Tahoma" w:hAnsi="Tahoma" w:cs="Tahoma"/>
                  <w:color w:val="000000" w:themeColor="text1"/>
                  <w:sz w:val="20"/>
                </w:rPr>
                <w:id w:val="-915089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24DC" w:rsidRPr="00ED229C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</w:rPr>
                  <w:t>☐</w:t>
                </w:r>
              </w:sdtContent>
            </w:sdt>
            <w:r w:rsidR="00D04B90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zakres obowiązków</w:t>
            </w:r>
          </w:p>
          <w:p w14:paraId="6328F658" w14:textId="000B9F75" w:rsidR="001724DC" w:rsidRPr="00ED229C" w:rsidRDefault="0012705F" w:rsidP="001724DC">
            <w:pPr>
              <w:spacing w:after="6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sdt>
              <w:sdtPr>
                <w:rPr>
                  <w:rFonts w:ascii="Tahoma" w:hAnsi="Tahoma" w:cs="Tahoma"/>
                  <w:color w:val="000000" w:themeColor="text1"/>
                  <w:sz w:val="20"/>
                </w:rPr>
                <w:id w:val="60515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24DC" w:rsidRPr="00ED229C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</w:rPr>
                  <w:t>☐</w:t>
                </w:r>
              </w:sdtContent>
            </w:sdt>
            <w:r w:rsidR="001724DC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inne </w:t>
            </w:r>
            <w:r w:rsidR="005C694F">
              <w:rPr>
                <w:rFonts w:ascii="Tahoma" w:hAnsi="Tahoma" w:cs="Tahoma"/>
                <w:color w:val="000000" w:themeColor="text1"/>
                <w:sz w:val="20"/>
              </w:rPr>
              <w:t>(</w:t>
            </w:r>
            <w:r w:rsidR="001724DC" w:rsidRPr="00ED229C">
              <w:rPr>
                <w:rFonts w:ascii="Tahoma" w:hAnsi="Tahoma" w:cs="Tahoma"/>
                <w:color w:val="000000" w:themeColor="text1"/>
                <w:sz w:val="20"/>
              </w:rPr>
              <w:t>np.: kopia umowy, świadectwo pracy</w:t>
            </w:r>
            <w:r w:rsidR="005C694F">
              <w:rPr>
                <w:rFonts w:ascii="Tahoma" w:hAnsi="Tahoma" w:cs="Tahoma"/>
                <w:color w:val="000000" w:themeColor="text1"/>
                <w:sz w:val="20"/>
              </w:rPr>
              <w:t>)……………………………………………………………………………..</w:t>
            </w:r>
          </w:p>
          <w:p w14:paraId="5B2E2746" w14:textId="77777777" w:rsidR="001724DC" w:rsidRPr="00ED229C" w:rsidRDefault="001724DC" w:rsidP="002836CF">
            <w:pPr>
              <w:spacing w:after="6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  <w:p w14:paraId="1A12DCA3" w14:textId="5C3E6A11" w:rsidR="00FD5817" w:rsidRPr="00ED229C" w:rsidRDefault="00FD5817" w:rsidP="00ED229C">
            <w:pPr>
              <w:spacing w:line="276" w:lineRule="auto"/>
              <w:ind w:left="4570" w:right="453"/>
              <w:jc w:val="center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............</w:t>
            </w:r>
            <w:r w:rsidR="00EE0BED">
              <w:rPr>
                <w:rFonts w:ascii="Tahoma" w:hAnsi="Tahoma" w:cs="Tahoma"/>
                <w:color w:val="000000" w:themeColor="text1"/>
                <w:sz w:val="20"/>
              </w:rPr>
              <w:t>....................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..........................</w:t>
            </w:r>
          </w:p>
          <w:p w14:paraId="24B13AE2" w14:textId="4DBBE7B0" w:rsidR="00FD5817" w:rsidRPr="00ED229C" w:rsidRDefault="00FD5817" w:rsidP="00ED229C">
            <w:pPr>
              <w:spacing w:line="276" w:lineRule="auto"/>
              <w:ind w:left="4570" w:right="453"/>
              <w:jc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ED229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podpis </w:t>
            </w:r>
            <w:r w:rsidR="00EE0BED" w:rsidRPr="00ED229C">
              <w:rPr>
                <w:rFonts w:ascii="Tahoma" w:hAnsi="Tahoma" w:cs="Tahoma"/>
                <w:color w:val="000000" w:themeColor="text1"/>
                <w:sz w:val="18"/>
                <w:szCs w:val="18"/>
              </w:rPr>
              <w:t>S</w:t>
            </w:r>
            <w:r w:rsidRPr="00ED229C">
              <w:rPr>
                <w:rFonts w:ascii="Tahoma" w:hAnsi="Tahoma" w:cs="Tahoma"/>
                <w:color w:val="000000" w:themeColor="text1"/>
                <w:sz w:val="18"/>
                <w:szCs w:val="18"/>
              </w:rPr>
              <w:t>tudenta</w:t>
            </w:r>
            <w:r w:rsidR="00EE0BED" w:rsidRPr="00ED229C">
              <w:rPr>
                <w:rFonts w:ascii="Tahoma" w:hAnsi="Tahoma" w:cs="Tahoma"/>
                <w:color w:val="000000" w:themeColor="text1"/>
                <w:sz w:val="18"/>
                <w:szCs w:val="18"/>
              </w:rPr>
              <w:t>/ki</w:t>
            </w:r>
          </w:p>
        </w:tc>
      </w:tr>
      <w:tr w:rsidR="00AF3CAB" w:rsidRPr="00ED229C" w14:paraId="6ED24BCA" w14:textId="77777777" w:rsidTr="00ED229C">
        <w:trPr>
          <w:trHeight w:val="292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A56D438" w14:textId="1B44CABF" w:rsidR="00AF4B3B" w:rsidRPr="00ED229C" w:rsidRDefault="00AF4B3B" w:rsidP="00ED229C">
            <w:pPr>
              <w:tabs>
                <w:tab w:val="left" w:leader="underscore" w:pos="7938"/>
              </w:tabs>
              <w:spacing w:before="120" w:line="360" w:lineRule="auto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  <w:lastRenderedPageBreak/>
              <w:t>Ocena stopnia realizacji efektów uczenia sią przez studenta</w:t>
            </w:r>
            <w:r w:rsidR="007E3BC8"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  <w:t>/</w:t>
            </w:r>
            <w:proofErr w:type="spellStart"/>
            <w:r w:rsidR="007E3BC8"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  <w:t>kę</w:t>
            </w:r>
            <w:proofErr w:type="spellEnd"/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B94A4A" w:rsidRPr="00ED229C"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  <w:br/>
            </w: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  <w:t>– wypełnia bezpośredni przełożony studenta</w:t>
            </w:r>
          </w:p>
          <w:p w14:paraId="481F2B70" w14:textId="08A90356" w:rsidR="00AF4B3B" w:rsidRPr="00ED229C" w:rsidRDefault="00AF4B3B" w:rsidP="00836EA1">
            <w:pPr>
              <w:tabs>
                <w:tab w:val="left" w:leader="underscore" w:pos="7938"/>
              </w:tabs>
              <w:spacing w:line="360" w:lineRule="auto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(należy uwzględnić wszystkie elementy wiedzy, umiejętności i kompetencji społecznych wskazane</w:t>
            </w:r>
            <w:r w:rsidR="007B0AE6" w:rsidRPr="00ED229C">
              <w:rPr>
                <w:rFonts w:ascii="Tahoma" w:hAnsi="Tahoma" w:cs="Tahoma"/>
                <w:color w:val="000000" w:themeColor="text1"/>
                <w:sz w:val="20"/>
              </w:rPr>
              <w:br/>
              <w:t xml:space="preserve">w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„Programie i Regulaminie Praktyk” dla danego kierunku studiów</w:t>
            </w:r>
            <w:r w:rsidR="009F2048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i cyklu kształcenia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)</w:t>
            </w:r>
          </w:p>
        </w:tc>
      </w:tr>
      <w:tr w:rsidR="00ED229C" w:rsidRPr="00ED229C" w14:paraId="4B46A9BE" w14:textId="77777777" w:rsidTr="00ED229C">
        <w:trPr>
          <w:trHeight w:val="292"/>
        </w:trPr>
        <w:tc>
          <w:tcPr>
            <w:tcW w:w="321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36DC6C3" w14:textId="28BA33F2" w:rsidR="006C3965" w:rsidRPr="00ED229C" w:rsidRDefault="006C3965" w:rsidP="00836EA1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Efekty uczenia się przyjęte dla praktyki na kierunku studiów</w:t>
            </w:r>
            <w:r w:rsidR="005A6B82"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***</w:t>
            </w:r>
          </w:p>
        </w:tc>
        <w:tc>
          <w:tcPr>
            <w:tcW w:w="178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56EEB53" w14:textId="62ABC91A" w:rsidR="006C3965" w:rsidRPr="00ED229C" w:rsidRDefault="006C3965" w:rsidP="00684AE7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Ocena realizacji efektów uczenia się</w:t>
            </w:r>
            <w:r w:rsidR="00D04B90"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***</w:t>
            </w:r>
          </w:p>
        </w:tc>
      </w:tr>
      <w:tr w:rsidR="000F4D2C" w:rsidRPr="000F4D2C" w14:paraId="0ECCD6FB" w14:textId="77777777" w:rsidTr="00ED229C">
        <w:trPr>
          <w:trHeight w:val="135"/>
        </w:trPr>
        <w:tc>
          <w:tcPr>
            <w:tcW w:w="321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0EAA8A6" w14:textId="77777777" w:rsidR="006C3965" w:rsidRPr="00ED229C" w:rsidRDefault="006C3965" w:rsidP="00684AE7">
            <w:pPr>
              <w:rPr>
                <w:rFonts w:ascii="Tahoma" w:hAnsi="Tahoma" w:cs="Tahoma"/>
                <w:b/>
                <w:bCs/>
                <w:i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554E535" w14:textId="77777777" w:rsidR="006C3965" w:rsidRPr="00ED229C" w:rsidRDefault="006C3965" w:rsidP="00684AE7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w pełni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4EA1AAA" w14:textId="77777777" w:rsidR="006C3965" w:rsidRPr="00ED229C" w:rsidRDefault="006C3965" w:rsidP="00684AE7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częściowo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40DC1B4" w14:textId="77777777" w:rsidR="006C3965" w:rsidRPr="00ED229C" w:rsidRDefault="006C3965" w:rsidP="00684AE7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brak</w:t>
            </w:r>
          </w:p>
        </w:tc>
      </w:tr>
      <w:tr w:rsidR="00AF3CAB" w:rsidRPr="00ED229C" w14:paraId="7A6C550B" w14:textId="77777777" w:rsidTr="00ED229C">
        <w:trPr>
          <w:trHeight w:val="27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024B0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Wiedza:</w:t>
            </w:r>
          </w:p>
        </w:tc>
      </w:tr>
      <w:tr w:rsidR="00ED229C" w:rsidRPr="00ED229C" w14:paraId="130BC45E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7706C" w14:textId="725AE1BA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0A897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07C08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2E3D8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386F439E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377FB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E999A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74C03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BE93A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7D7B8D7B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21C22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2067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DDBB2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2120F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1117F40E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A105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8EFEB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8DF90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58550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42DCB5DA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8F708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9C02D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E691F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39DE2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5B1AE1F7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9425D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3BF47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DEA4D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247D7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2206678F" w14:textId="77777777" w:rsidTr="00ED229C">
        <w:trPr>
          <w:trHeight w:val="27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B98EC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Umiejętności:</w:t>
            </w:r>
          </w:p>
        </w:tc>
      </w:tr>
      <w:tr w:rsidR="00ED229C" w:rsidRPr="00ED229C" w14:paraId="7D6D3D1A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F99E9" w14:textId="58CE981A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06BFD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BBBC8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F863A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5010F0DA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D9E56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FF8E6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C571D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6B8EC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2561DD4E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B07ED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D90E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AC47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7F07E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037A2835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608D1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D3974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1F6FA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C9483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586E6B21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E1889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036FC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A14A7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6F980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6EC26048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C3B5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0ADC0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68507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A350E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0E500A2D" w14:textId="77777777" w:rsidTr="00ED229C">
        <w:trPr>
          <w:trHeight w:val="27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49049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Kompetencje społeczne:</w:t>
            </w:r>
          </w:p>
        </w:tc>
      </w:tr>
      <w:tr w:rsidR="00ED229C" w:rsidRPr="00ED229C" w14:paraId="211F7876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32908" w14:textId="02D3749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9D2BA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5F399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F201C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673BBB72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9C25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E2090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42E71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6A81A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32C8A7DD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BCBD2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71C72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AFD21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DD246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64369826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D19BD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13D74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F6428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22447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6FB07CD7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7DA46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D7B8F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9E568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2930F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109D0145" w14:textId="77777777" w:rsidTr="00ED229C">
        <w:trPr>
          <w:trHeight w:val="27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D424" w14:textId="0226D63B" w:rsidR="00F95EF6" w:rsidRPr="00ED229C" w:rsidRDefault="005252BE" w:rsidP="00684AE7">
            <w:pPr>
              <w:spacing w:after="6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Potwierdzam opis pracy zawodowej studenta</w:t>
            </w:r>
            <w:r w:rsidR="007E3BC8">
              <w:rPr>
                <w:rFonts w:ascii="Tahoma" w:hAnsi="Tahoma" w:cs="Tahoma"/>
                <w:color w:val="000000" w:themeColor="text1"/>
                <w:sz w:val="20"/>
              </w:rPr>
              <w:t>/ki</w:t>
            </w:r>
            <w:r w:rsidR="006A2910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zawarty w zaświadczeniu o</w:t>
            </w:r>
            <w:r w:rsidR="00920B24" w:rsidRPr="00ED229C">
              <w:rPr>
                <w:rFonts w:ascii="Tahoma" w:hAnsi="Tahoma" w:cs="Tahoma"/>
                <w:color w:val="000000" w:themeColor="text1"/>
                <w:sz w:val="20"/>
              </w:rPr>
              <w:t> </w:t>
            </w:r>
            <w:r w:rsidR="006A2910" w:rsidRPr="00ED229C">
              <w:rPr>
                <w:rFonts w:ascii="Tahoma" w:hAnsi="Tahoma" w:cs="Tahoma"/>
                <w:color w:val="000000" w:themeColor="text1"/>
                <w:sz w:val="20"/>
              </w:rPr>
              <w:t>zatrudnieniu</w:t>
            </w:r>
            <w:r w:rsidR="00505BFB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6A2910" w:rsidRPr="00ED229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 w:rsidR="00505BFB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6A2910" w:rsidRPr="00ED229C">
              <w:rPr>
                <w:rFonts w:ascii="Tahoma" w:hAnsi="Tahoma" w:cs="Tahoma"/>
                <w:color w:val="000000" w:themeColor="text1"/>
                <w:sz w:val="20"/>
              </w:rPr>
              <w:t>stażu</w:t>
            </w:r>
            <w:r w:rsidR="007E4B1C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6A2910" w:rsidRPr="00ED229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 w:rsidR="007E4B1C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6A2910" w:rsidRPr="00ED229C">
              <w:rPr>
                <w:rFonts w:ascii="Tahoma" w:hAnsi="Tahoma" w:cs="Tahoma"/>
                <w:color w:val="000000" w:themeColor="text1"/>
                <w:sz w:val="20"/>
              </w:rPr>
              <w:t>wolontariacie</w:t>
            </w:r>
            <w:r w:rsidR="00965987">
              <w:rPr>
                <w:rFonts w:ascii="Tahoma" w:hAnsi="Tahoma" w:cs="Tahoma"/>
                <w:color w:val="000000" w:themeColor="text1"/>
                <w:sz w:val="20"/>
              </w:rPr>
              <w:br/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i realizację efektów uczenia się</w:t>
            </w:r>
            <w:r w:rsidR="00F95EF6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przez studenta</w:t>
            </w:r>
            <w:r w:rsidR="00B1540C">
              <w:rPr>
                <w:rFonts w:ascii="Tahoma" w:hAnsi="Tahoma" w:cs="Tahoma"/>
                <w:color w:val="000000" w:themeColor="text1"/>
                <w:sz w:val="20"/>
              </w:rPr>
              <w:t>/ki</w:t>
            </w:r>
            <w:r w:rsidR="00F95EF6" w:rsidRPr="00ED229C">
              <w:rPr>
                <w:rFonts w:ascii="Tahoma" w:hAnsi="Tahoma" w:cs="Tahoma"/>
                <w:color w:val="000000" w:themeColor="text1"/>
                <w:sz w:val="20"/>
              </w:rPr>
              <w:t>.</w:t>
            </w:r>
          </w:p>
          <w:p w14:paraId="18A8A587" w14:textId="18E2FBC5" w:rsidR="004B0071" w:rsidRDefault="004B0071" w:rsidP="00684AE7">
            <w:pPr>
              <w:spacing w:after="6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  <w:p w14:paraId="2C343AC9" w14:textId="77777777" w:rsidR="00ED229C" w:rsidRPr="00ED229C" w:rsidRDefault="00ED229C" w:rsidP="00684AE7">
            <w:pPr>
              <w:spacing w:after="6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  <w:p w14:paraId="60279B11" w14:textId="1A6BFE2A" w:rsidR="00F95EF6" w:rsidRPr="00ED229C" w:rsidRDefault="005252BE" w:rsidP="006E7E7E">
            <w:pPr>
              <w:spacing w:after="60"/>
              <w:jc w:val="center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......</w:t>
            </w:r>
            <w:r w:rsidR="00F54DFC" w:rsidRPr="00ED229C">
              <w:rPr>
                <w:rFonts w:ascii="Tahoma" w:hAnsi="Tahoma" w:cs="Tahoma"/>
                <w:color w:val="000000" w:themeColor="text1"/>
                <w:sz w:val="20"/>
              </w:rPr>
              <w:t>...............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........................</w:t>
            </w:r>
            <w:r w:rsidR="005C4EC2">
              <w:rPr>
                <w:rFonts w:ascii="Tahoma" w:hAnsi="Tahoma" w:cs="Tahoma"/>
                <w:color w:val="000000" w:themeColor="text1"/>
                <w:sz w:val="20"/>
              </w:rPr>
              <w:t>.......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..........</w:t>
            </w:r>
            <w:r w:rsidR="00F95EF6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ED229C">
              <w:rPr>
                <w:rFonts w:ascii="Tahoma" w:hAnsi="Tahoma" w:cs="Tahoma"/>
                <w:color w:val="000000" w:themeColor="text1"/>
                <w:sz w:val="20"/>
              </w:rPr>
              <w:t xml:space="preserve">          </w:t>
            </w:r>
            <w:r w:rsidR="00F95EF6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       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..……</w:t>
            </w:r>
            <w:r w:rsidR="00965987">
              <w:rPr>
                <w:rFonts w:ascii="Tahoma" w:hAnsi="Tahoma" w:cs="Tahoma"/>
                <w:color w:val="000000" w:themeColor="text1"/>
                <w:sz w:val="20"/>
              </w:rPr>
              <w:t>………………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......................................................</w:t>
            </w:r>
          </w:p>
          <w:p w14:paraId="5F12C1C1" w14:textId="7CEF4A0B" w:rsidR="00AA45B7" w:rsidRPr="00ED229C" w:rsidRDefault="00ED229C" w:rsidP="00ED229C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</w:rPr>
              <w:t xml:space="preserve">                   </w:t>
            </w:r>
            <w:r w:rsidR="005C4EC2">
              <w:rPr>
                <w:rFonts w:ascii="Tahoma" w:hAnsi="Tahoma" w:cs="Tahoma"/>
                <w:color w:val="000000" w:themeColor="text1"/>
                <w:sz w:val="20"/>
              </w:rPr>
              <w:t>m</w:t>
            </w:r>
            <w:r w:rsidR="005252BE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iejscowość, data </w:t>
            </w:r>
            <w:r w:rsidR="00F95EF6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                            </w:t>
            </w:r>
            <w:r w:rsidR="006E7E7E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  </w:t>
            </w:r>
            <w:r w:rsidR="00F54DFC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     </w:t>
            </w:r>
            <w:r w:rsidR="006E7E7E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 </w:t>
            </w:r>
            <w:r w:rsidR="00004982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czytelny </w:t>
            </w:r>
            <w:r w:rsidR="00534A4C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podpis i pieczęć </w:t>
            </w:r>
            <w:r w:rsidR="005252BE" w:rsidRPr="00ED229C">
              <w:rPr>
                <w:rFonts w:ascii="Tahoma" w:hAnsi="Tahoma" w:cs="Tahoma"/>
                <w:color w:val="000000" w:themeColor="text1"/>
                <w:sz w:val="20"/>
              </w:rPr>
              <w:t>przełożonego</w:t>
            </w:r>
            <w:r w:rsidR="001171A4" w:rsidRPr="00ED229C">
              <w:rPr>
                <w:rFonts w:ascii="Tahoma" w:hAnsi="Tahoma" w:cs="Tahoma"/>
                <w:color w:val="000000" w:themeColor="text1"/>
                <w:sz w:val="20"/>
              </w:rPr>
              <w:t>******</w:t>
            </w:r>
          </w:p>
          <w:p w14:paraId="063A9619" w14:textId="04417ADA" w:rsidR="00181154" w:rsidRPr="00ED229C" w:rsidRDefault="00181154" w:rsidP="006E7E7E">
            <w:pPr>
              <w:spacing w:after="60"/>
              <w:jc w:val="center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</w:tbl>
    <w:p w14:paraId="3D497DAC" w14:textId="77777777" w:rsidR="004C7009" w:rsidRPr="00ED229C" w:rsidRDefault="004C7009">
      <w:pPr>
        <w:rPr>
          <w:rFonts w:ascii="Tahoma" w:hAnsi="Tahoma" w:cs="Tahoma"/>
        </w:rPr>
      </w:pPr>
    </w:p>
    <w:p w14:paraId="29A6F4DD" w14:textId="77777777" w:rsidR="004C7009" w:rsidRPr="00ED229C" w:rsidRDefault="004C7009" w:rsidP="00ED229C">
      <w:pPr>
        <w:spacing w:line="276" w:lineRule="auto"/>
        <w:ind w:right="-425"/>
        <w:jc w:val="both"/>
        <w:rPr>
          <w:rFonts w:ascii="Tahoma" w:hAnsi="Tahoma" w:cs="Tahoma"/>
          <w:color w:val="000000" w:themeColor="text1"/>
          <w:sz w:val="20"/>
        </w:rPr>
      </w:pPr>
      <w:r w:rsidRPr="00ED229C">
        <w:rPr>
          <w:rFonts w:ascii="Tahoma" w:hAnsi="Tahoma" w:cs="Tahoma"/>
          <w:b/>
          <w:bCs/>
          <w:color w:val="000000" w:themeColor="text1"/>
          <w:sz w:val="20"/>
        </w:rPr>
        <w:t>Objaśnienia</w:t>
      </w:r>
      <w:r w:rsidRPr="00ED229C">
        <w:rPr>
          <w:rFonts w:ascii="Tahoma" w:hAnsi="Tahoma" w:cs="Tahoma"/>
          <w:color w:val="000000" w:themeColor="text1"/>
          <w:sz w:val="20"/>
        </w:rPr>
        <w:t>:</w:t>
      </w:r>
    </w:p>
    <w:p w14:paraId="050C9C6E" w14:textId="77777777" w:rsidR="004C7009" w:rsidRPr="00ED229C" w:rsidRDefault="004C7009" w:rsidP="00ED229C">
      <w:pPr>
        <w:spacing w:line="276" w:lineRule="auto"/>
        <w:ind w:right="-425"/>
        <w:jc w:val="both"/>
        <w:rPr>
          <w:rFonts w:ascii="Tahoma" w:hAnsi="Tahoma" w:cs="Tahoma"/>
          <w:color w:val="000000" w:themeColor="text1"/>
          <w:sz w:val="18"/>
          <w:szCs w:val="18"/>
        </w:rPr>
      </w:pPr>
      <w:r w:rsidRPr="00ED229C">
        <w:rPr>
          <w:rFonts w:ascii="Tahoma" w:hAnsi="Tahoma" w:cs="Tahoma"/>
          <w:color w:val="000000" w:themeColor="text1"/>
          <w:sz w:val="18"/>
          <w:szCs w:val="18"/>
        </w:rPr>
        <w:t>*niepotrzebne skreślić</w:t>
      </w:r>
    </w:p>
    <w:p w14:paraId="4FD9C8C7" w14:textId="1FD951C4" w:rsidR="004C7009" w:rsidRPr="00ED229C" w:rsidRDefault="004C7009" w:rsidP="00ED229C">
      <w:pPr>
        <w:spacing w:line="276" w:lineRule="auto"/>
        <w:ind w:right="-425"/>
        <w:jc w:val="both"/>
        <w:rPr>
          <w:rFonts w:ascii="Tahoma" w:hAnsi="Tahoma" w:cs="Tahoma"/>
          <w:color w:val="000000" w:themeColor="text1"/>
          <w:sz w:val="18"/>
          <w:szCs w:val="18"/>
        </w:rPr>
      </w:pPr>
      <w:r w:rsidRPr="00ED229C">
        <w:rPr>
          <w:rFonts w:ascii="Tahoma" w:hAnsi="Tahoma" w:cs="Tahoma"/>
          <w:color w:val="000000" w:themeColor="text1"/>
          <w:sz w:val="18"/>
          <w:szCs w:val="18"/>
        </w:rPr>
        <w:t>**Student</w:t>
      </w:r>
      <w:r w:rsidR="00B1540C">
        <w:rPr>
          <w:rFonts w:ascii="Tahoma" w:hAnsi="Tahoma" w:cs="Tahoma"/>
          <w:color w:val="000000" w:themeColor="text1"/>
          <w:sz w:val="18"/>
          <w:szCs w:val="18"/>
        </w:rPr>
        <w:t>/ka</w:t>
      </w:r>
      <w:r w:rsidRPr="00ED229C">
        <w:rPr>
          <w:rFonts w:ascii="Tahoma" w:hAnsi="Tahoma" w:cs="Tahoma"/>
          <w:color w:val="000000" w:themeColor="text1"/>
          <w:sz w:val="18"/>
          <w:szCs w:val="18"/>
        </w:rPr>
        <w:t xml:space="preserve"> szczegółowo opisuje zakres obowiązków/realizowanych zadań lub dołącza dokument potwierdzający np.</w:t>
      </w:r>
      <w:r w:rsidR="00ED229C">
        <w:rPr>
          <w:rFonts w:ascii="Tahoma" w:hAnsi="Tahoma" w:cs="Tahoma"/>
          <w:color w:val="000000" w:themeColor="text1"/>
          <w:sz w:val="18"/>
          <w:szCs w:val="18"/>
        </w:rPr>
        <w:t>:</w:t>
      </w:r>
      <w:r w:rsidRPr="00ED229C">
        <w:rPr>
          <w:rFonts w:ascii="Tahoma" w:hAnsi="Tahoma" w:cs="Tahoma"/>
          <w:color w:val="000000" w:themeColor="text1"/>
          <w:sz w:val="18"/>
          <w:szCs w:val="18"/>
        </w:rPr>
        <w:t xml:space="preserve"> kopię umowy/kopię porozumienia </w:t>
      </w:r>
      <w:r w:rsidR="006076D8">
        <w:rPr>
          <w:rFonts w:ascii="Tahoma" w:hAnsi="Tahoma" w:cs="Tahoma"/>
          <w:color w:val="000000" w:themeColor="text1"/>
          <w:sz w:val="18"/>
          <w:szCs w:val="18"/>
        </w:rPr>
        <w:t>o wolontariacie</w:t>
      </w:r>
      <w:r w:rsidRPr="00ED229C">
        <w:rPr>
          <w:rFonts w:ascii="Tahoma" w:hAnsi="Tahoma" w:cs="Tahoma"/>
          <w:color w:val="000000" w:themeColor="text1"/>
          <w:sz w:val="18"/>
          <w:szCs w:val="18"/>
        </w:rPr>
        <w:t>/kopię zakresu obowiązków/portfolio.</w:t>
      </w:r>
    </w:p>
    <w:p w14:paraId="70F8698F" w14:textId="710DC5F2" w:rsidR="004C7009" w:rsidRPr="00ED229C" w:rsidRDefault="004C7009" w:rsidP="00ED229C">
      <w:pPr>
        <w:spacing w:line="276" w:lineRule="auto"/>
        <w:ind w:right="-425"/>
        <w:jc w:val="both"/>
        <w:rPr>
          <w:rFonts w:ascii="Tahoma" w:hAnsi="Tahoma" w:cs="Tahoma"/>
          <w:color w:val="000000" w:themeColor="text1"/>
          <w:sz w:val="18"/>
          <w:szCs w:val="18"/>
        </w:rPr>
      </w:pPr>
      <w:r w:rsidRPr="00ED229C">
        <w:rPr>
          <w:rFonts w:ascii="Tahoma" w:hAnsi="Tahoma" w:cs="Tahoma"/>
          <w:color w:val="000000" w:themeColor="text1"/>
          <w:sz w:val="18"/>
          <w:szCs w:val="18"/>
        </w:rPr>
        <w:t>***Student samodzielnie uzupełnia efekty uczenia się w zakresie wiedzy, umiejętności i kompetencji społecznych na podstawie „Programu i regulaminu praktyk”. Pracodawca ocenia poziom ich zrealizowania wstawiając „X”</w:t>
      </w:r>
      <w:r w:rsidR="000F4D2C">
        <w:rPr>
          <w:rFonts w:ascii="Tahoma" w:hAnsi="Tahoma" w:cs="Tahoma"/>
          <w:color w:val="000000" w:themeColor="text1"/>
          <w:sz w:val="18"/>
          <w:szCs w:val="18"/>
        </w:rPr>
        <w:t xml:space="preserve"> </w:t>
      </w:r>
      <w:r w:rsidRPr="00ED229C">
        <w:rPr>
          <w:rFonts w:ascii="Tahoma" w:hAnsi="Tahoma" w:cs="Tahoma"/>
          <w:color w:val="000000" w:themeColor="text1"/>
          <w:sz w:val="18"/>
          <w:szCs w:val="18"/>
        </w:rPr>
        <w:t>w odpowiedniej rubryce. Prosimy kier</w:t>
      </w:r>
      <w:r w:rsidR="009E1537" w:rsidRPr="00ED229C">
        <w:rPr>
          <w:rFonts w:ascii="Tahoma" w:hAnsi="Tahoma" w:cs="Tahoma"/>
          <w:color w:val="000000" w:themeColor="text1"/>
          <w:sz w:val="18"/>
          <w:szCs w:val="18"/>
        </w:rPr>
        <w:t>ować</w:t>
      </w:r>
      <w:r w:rsidRPr="00ED229C">
        <w:rPr>
          <w:rFonts w:ascii="Tahoma" w:hAnsi="Tahoma" w:cs="Tahoma"/>
          <w:color w:val="000000" w:themeColor="text1"/>
          <w:sz w:val="18"/>
          <w:szCs w:val="18"/>
        </w:rPr>
        <w:t xml:space="preserve"> się zakresem obowiązków/rodzajem wykonywanych zadań przez studenta.</w:t>
      </w:r>
    </w:p>
    <w:p w14:paraId="04F6890A" w14:textId="77777777" w:rsidR="004C7009" w:rsidRPr="00ED229C" w:rsidRDefault="004C7009" w:rsidP="00ED229C">
      <w:pPr>
        <w:spacing w:line="276" w:lineRule="auto"/>
        <w:ind w:right="-425"/>
        <w:jc w:val="both"/>
        <w:rPr>
          <w:rFonts w:ascii="Tahoma" w:hAnsi="Tahoma" w:cs="Tahoma"/>
          <w:color w:val="000000" w:themeColor="text1"/>
          <w:sz w:val="18"/>
          <w:szCs w:val="18"/>
        </w:rPr>
      </w:pPr>
      <w:r w:rsidRPr="00ED229C">
        <w:rPr>
          <w:rFonts w:ascii="Tahoma" w:hAnsi="Tahoma" w:cs="Tahoma"/>
          <w:color w:val="000000" w:themeColor="text1"/>
          <w:sz w:val="18"/>
          <w:szCs w:val="18"/>
        </w:rPr>
        <w:t>****godzina dydaktyczna to 0,75 godziny zegarowej</w:t>
      </w:r>
    </w:p>
    <w:p w14:paraId="00F4024E" w14:textId="77777777" w:rsidR="004C7009" w:rsidRPr="00ED229C" w:rsidRDefault="004C7009" w:rsidP="004C7009">
      <w:pPr>
        <w:spacing w:line="276" w:lineRule="auto"/>
        <w:jc w:val="both"/>
        <w:rPr>
          <w:rFonts w:ascii="Tahoma" w:hAnsi="Tahoma" w:cs="Tahoma"/>
          <w:color w:val="000000" w:themeColor="text1"/>
          <w:sz w:val="18"/>
          <w:szCs w:val="18"/>
        </w:rPr>
      </w:pPr>
      <w:r w:rsidRPr="00ED229C">
        <w:rPr>
          <w:rFonts w:ascii="Tahoma" w:hAnsi="Tahoma" w:cs="Tahoma"/>
          <w:color w:val="000000" w:themeColor="text1"/>
          <w:sz w:val="18"/>
          <w:szCs w:val="18"/>
        </w:rPr>
        <w:t>*****„Aktywność” to doświadczenie/działania studenta zakończone nie później niż 2 lata wstecz, licząc od daty złożenia niniejszego dokumentu.</w:t>
      </w:r>
    </w:p>
    <w:p w14:paraId="59AFCF55" w14:textId="54B4B0E4" w:rsidR="001171A4" w:rsidRPr="00ED229C" w:rsidRDefault="004A0376" w:rsidP="004C7009">
      <w:pPr>
        <w:spacing w:line="276" w:lineRule="auto"/>
        <w:jc w:val="both"/>
        <w:rPr>
          <w:rFonts w:ascii="Tahoma" w:hAnsi="Tahoma" w:cs="Tahoma"/>
          <w:color w:val="000000" w:themeColor="text1"/>
          <w:sz w:val="18"/>
          <w:szCs w:val="18"/>
        </w:rPr>
      </w:pPr>
      <w:r w:rsidRPr="00ED229C">
        <w:rPr>
          <w:rFonts w:ascii="Tahoma" w:hAnsi="Tahoma" w:cs="Tahoma"/>
          <w:color w:val="000000" w:themeColor="text1"/>
          <w:sz w:val="18"/>
          <w:szCs w:val="18"/>
        </w:rPr>
        <w:t xml:space="preserve">****** </w:t>
      </w:r>
      <w:r w:rsidR="000F4D2C" w:rsidRPr="00ED229C">
        <w:rPr>
          <w:rFonts w:ascii="Tahoma" w:hAnsi="Tahoma" w:cs="Tahoma"/>
          <w:color w:val="000000" w:themeColor="text1"/>
          <w:sz w:val="18"/>
          <w:szCs w:val="18"/>
        </w:rPr>
        <w:t>W</w:t>
      </w:r>
      <w:r w:rsidR="002B5BAB" w:rsidRPr="00ED229C">
        <w:rPr>
          <w:rFonts w:ascii="Tahoma" w:hAnsi="Tahoma" w:cs="Tahoma"/>
          <w:color w:val="000000" w:themeColor="text1"/>
          <w:sz w:val="18"/>
          <w:szCs w:val="18"/>
        </w:rPr>
        <w:t xml:space="preserve"> przypadku </w:t>
      </w:r>
      <w:r w:rsidRPr="00ED229C">
        <w:rPr>
          <w:rFonts w:ascii="Tahoma" w:hAnsi="Tahoma" w:cs="Tahoma"/>
          <w:color w:val="000000" w:themeColor="text1"/>
          <w:sz w:val="18"/>
          <w:szCs w:val="18"/>
        </w:rPr>
        <w:t>osoby zaliczające</w:t>
      </w:r>
      <w:r w:rsidR="002B5BAB" w:rsidRPr="00ED229C">
        <w:rPr>
          <w:rFonts w:ascii="Tahoma" w:hAnsi="Tahoma" w:cs="Tahoma"/>
          <w:color w:val="000000" w:themeColor="text1"/>
          <w:sz w:val="18"/>
          <w:szCs w:val="18"/>
        </w:rPr>
        <w:t>j</w:t>
      </w:r>
      <w:r w:rsidRPr="00ED229C">
        <w:rPr>
          <w:rFonts w:ascii="Tahoma" w:hAnsi="Tahoma" w:cs="Tahoma"/>
          <w:color w:val="000000" w:themeColor="text1"/>
          <w:sz w:val="18"/>
          <w:szCs w:val="18"/>
        </w:rPr>
        <w:t xml:space="preserve"> praktykę na podstawie własnej działalności gospodarczej</w:t>
      </w:r>
      <w:r w:rsidR="002B5BAB" w:rsidRPr="00ED229C">
        <w:rPr>
          <w:rFonts w:ascii="Tahoma" w:hAnsi="Tahoma" w:cs="Tahoma"/>
          <w:color w:val="000000" w:themeColor="text1"/>
          <w:sz w:val="18"/>
          <w:szCs w:val="18"/>
        </w:rPr>
        <w:t xml:space="preserve"> podpis składa właściciel firmy</w:t>
      </w:r>
      <w:r w:rsidR="00706817">
        <w:rPr>
          <w:rFonts w:ascii="Tahoma" w:hAnsi="Tahoma" w:cs="Tahoma"/>
          <w:color w:val="000000" w:themeColor="text1"/>
          <w:sz w:val="18"/>
          <w:szCs w:val="18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B40A08" w:rsidRPr="00ED229C" w14:paraId="1E6DA20A" w14:textId="77777777" w:rsidTr="00AA45B7">
        <w:trPr>
          <w:trHeight w:val="27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E55C8" w14:textId="566B0FD2" w:rsidR="00B40A08" w:rsidRPr="00ED229C" w:rsidRDefault="00B40A08" w:rsidP="00ED229C">
            <w:pPr>
              <w:tabs>
                <w:tab w:val="left" w:leader="underscore" w:pos="7938"/>
              </w:tabs>
              <w:spacing w:before="120" w:after="120"/>
              <w:jc w:val="center"/>
              <w:rPr>
                <w:rFonts w:ascii="Tahoma" w:hAnsi="Tahoma" w:cs="Tahoma"/>
                <w:color w:val="000000" w:themeColor="text1"/>
                <w:sz w:val="24"/>
                <w:szCs w:val="24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  <w:lastRenderedPageBreak/>
              <w:t>Z</w:t>
            </w:r>
            <w:r w:rsidR="000B2795" w:rsidRPr="00ED229C"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  <w:t>atwierdzenie realizacji praktyk przez Uczelnianego Opiekuna Praktyk</w:t>
            </w:r>
          </w:p>
        </w:tc>
      </w:tr>
      <w:tr w:rsidR="00F95EF6" w:rsidRPr="00ED229C" w14:paraId="530AEFDB" w14:textId="77777777" w:rsidTr="00AA45B7">
        <w:trPr>
          <w:trHeight w:val="27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58257" w14:textId="77777777" w:rsidR="009F6543" w:rsidRPr="00ED229C" w:rsidRDefault="009F6543" w:rsidP="00F95EF6">
            <w:pPr>
              <w:spacing w:line="276" w:lineRule="auto"/>
              <w:jc w:val="both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15F002B2" w14:textId="07BE705B" w:rsidR="00706817" w:rsidRDefault="00F95EF6" w:rsidP="004F5EDD">
            <w:pPr>
              <w:spacing w:before="120" w:after="120" w:line="360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Zgadzam się na uznanie przedstawionej przez studenta</w:t>
            </w:r>
            <w:r w:rsidR="00B1540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proofErr w:type="spellStart"/>
            <w:r w:rsidR="00B1540C">
              <w:rPr>
                <w:rFonts w:ascii="Tahoma" w:hAnsi="Tahoma" w:cs="Tahoma"/>
                <w:color w:val="000000" w:themeColor="text1"/>
                <w:sz w:val="20"/>
              </w:rPr>
              <w:t>k</w:t>
            </w:r>
            <w:r w:rsidR="008644C0">
              <w:rPr>
                <w:rFonts w:ascii="Tahoma" w:hAnsi="Tahoma" w:cs="Tahoma"/>
                <w:color w:val="000000" w:themeColor="text1"/>
                <w:sz w:val="20"/>
              </w:rPr>
              <w:t>ę</w:t>
            </w:r>
            <w:proofErr w:type="spellEnd"/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działalności za ekwiwalent praktyki</w:t>
            </w:r>
            <w:r w:rsidR="000F4D2C">
              <w:rPr>
                <w:rFonts w:ascii="Tahoma" w:hAnsi="Tahoma" w:cs="Tahoma"/>
                <w:color w:val="000000" w:themeColor="text1"/>
                <w:sz w:val="20"/>
              </w:rPr>
              <w:br/>
            </w:r>
            <w:r w:rsidR="00D479B2" w:rsidRPr="00ED229C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(nazwa praktyki)</w:t>
            </w:r>
            <w:r w:rsidR="00706817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:</w:t>
            </w:r>
            <w:r w:rsidR="00D479B2" w:rsidRPr="00ED229C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……………………</w:t>
            </w:r>
            <w:r w:rsidR="00706817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…………………….</w:t>
            </w:r>
            <w:r w:rsidR="00D479B2" w:rsidRPr="00ED229C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……….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………</w:t>
            </w:r>
            <w:r w:rsidR="004F5EDD">
              <w:rPr>
                <w:rFonts w:ascii="Tahoma" w:hAnsi="Tahoma" w:cs="Tahoma"/>
                <w:color w:val="000000" w:themeColor="text1"/>
                <w:sz w:val="20"/>
              </w:rPr>
              <w:t>…………..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………………</w:t>
            </w:r>
            <w:r w:rsidR="009F2048" w:rsidRPr="00ED229C">
              <w:rPr>
                <w:rFonts w:ascii="Tahoma" w:hAnsi="Tahoma" w:cs="Tahoma"/>
                <w:color w:val="000000" w:themeColor="text1"/>
                <w:sz w:val="20"/>
              </w:rPr>
              <w:t>…………………………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……….</w:t>
            </w:r>
          </w:p>
          <w:p w14:paraId="59515B48" w14:textId="74C3983F" w:rsidR="00706817" w:rsidRDefault="00F95EF6" w:rsidP="004F5EDD">
            <w:pPr>
              <w:spacing w:before="120" w:after="120" w:line="360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wymaganej na semestrze </w:t>
            </w:r>
            <w:r w:rsidR="004F5EDD">
              <w:rPr>
                <w:rFonts w:ascii="Tahoma" w:hAnsi="Tahoma" w:cs="Tahoma"/>
                <w:color w:val="000000" w:themeColor="text1"/>
                <w:sz w:val="20"/>
              </w:rPr>
              <w:t>(</w:t>
            </w:r>
            <w:r w:rsidR="000F4D2C">
              <w:rPr>
                <w:rFonts w:ascii="Tahoma" w:hAnsi="Tahoma" w:cs="Tahoma"/>
                <w:color w:val="000000" w:themeColor="text1"/>
                <w:sz w:val="20"/>
              </w:rPr>
              <w:t>numer</w:t>
            </w:r>
            <w:r w:rsidR="004F5EDD">
              <w:rPr>
                <w:rFonts w:ascii="Tahoma" w:hAnsi="Tahoma" w:cs="Tahoma"/>
                <w:color w:val="000000" w:themeColor="text1"/>
                <w:sz w:val="20"/>
              </w:rPr>
              <w:t xml:space="preserve"> semestru</w:t>
            </w:r>
            <w:r w:rsidR="00706817">
              <w:rPr>
                <w:rFonts w:ascii="Tahoma" w:hAnsi="Tahoma" w:cs="Tahoma"/>
                <w:color w:val="000000" w:themeColor="text1"/>
                <w:sz w:val="20"/>
              </w:rPr>
              <w:t xml:space="preserve"> studiów</w:t>
            </w:r>
            <w:r w:rsidR="004F5EDD">
              <w:rPr>
                <w:rFonts w:ascii="Tahoma" w:hAnsi="Tahoma" w:cs="Tahoma"/>
                <w:color w:val="000000" w:themeColor="text1"/>
                <w:sz w:val="20"/>
              </w:rPr>
              <w:t>)</w:t>
            </w:r>
            <w:r w:rsidR="00706817">
              <w:rPr>
                <w:rFonts w:ascii="Tahoma" w:hAnsi="Tahoma" w:cs="Tahoma"/>
                <w:color w:val="000000" w:themeColor="text1"/>
                <w:sz w:val="20"/>
              </w:rPr>
              <w:t>: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……………</w:t>
            </w:r>
            <w:r w:rsidR="00706817">
              <w:rPr>
                <w:rFonts w:ascii="Tahoma" w:hAnsi="Tahoma" w:cs="Tahoma"/>
                <w:color w:val="000000" w:themeColor="text1"/>
                <w:sz w:val="20"/>
              </w:rPr>
              <w:t>……………………</w:t>
            </w:r>
            <w:r w:rsidR="00D479B2" w:rsidRPr="00ED229C">
              <w:rPr>
                <w:rFonts w:ascii="Tahoma" w:hAnsi="Tahoma" w:cs="Tahoma"/>
                <w:color w:val="000000" w:themeColor="text1"/>
                <w:sz w:val="20"/>
              </w:rPr>
              <w:t>,</w:t>
            </w:r>
          </w:p>
          <w:p w14:paraId="084102B9" w14:textId="0EB4A02D" w:rsidR="00706817" w:rsidRDefault="00F95EF6" w:rsidP="004F5EDD">
            <w:pPr>
              <w:spacing w:before="120" w:after="120" w:line="360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a kierunku ……………</w:t>
            </w:r>
            <w:r w:rsidR="004F5EDD">
              <w:rPr>
                <w:rFonts w:ascii="Tahoma" w:hAnsi="Tahoma" w:cs="Tahoma"/>
                <w:color w:val="000000" w:themeColor="text1"/>
                <w:sz w:val="20"/>
              </w:rPr>
              <w:t>…….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……………………………………</w:t>
            </w:r>
            <w:r w:rsidR="00706817">
              <w:rPr>
                <w:rFonts w:ascii="Tahoma" w:hAnsi="Tahoma" w:cs="Tahoma"/>
                <w:color w:val="000000" w:themeColor="text1"/>
                <w:sz w:val="20"/>
              </w:rPr>
              <w:t>………………………………………………………………….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………</w:t>
            </w:r>
          </w:p>
          <w:p w14:paraId="6CCA4F81" w14:textId="35E574F4" w:rsidR="00706817" w:rsidRDefault="00F95EF6" w:rsidP="00706817">
            <w:pPr>
              <w:spacing w:before="120" w:after="120" w:line="360" w:lineRule="auto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studi</w:t>
            </w:r>
            <w:r w:rsidR="00D479B2" w:rsidRPr="00ED229C">
              <w:rPr>
                <w:rFonts w:ascii="Tahoma" w:hAnsi="Tahoma" w:cs="Tahoma"/>
                <w:color w:val="000000" w:themeColor="text1"/>
                <w:sz w:val="20"/>
              </w:rPr>
              <w:t>ów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pierwszego stopnia</w:t>
            </w:r>
            <w:r w:rsidR="004F5EDD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 w:rsidR="004F5EDD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drugiego stopnia</w:t>
            </w:r>
            <w:r w:rsidR="004F5EDD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 w:rsidR="004F5EDD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jednolit</w:t>
            </w:r>
            <w:r w:rsidR="00BE5DCE" w:rsidRPr="00ED229C">
              <w:rPr>
                <w:rFonts w:ascii="Tahoma" w:hAnsi="Tahoma" w:cs="Tahoma"/>
                <w:color w:val="000000" w:themeColor="text1"/>
                <w:sz w:val="20"/>
              </w:rPr>
              <w:t>ych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studia</w:t>
            </w:r>
            <w:r w:rsidR="00BE5DCE" w:rsidRPr="00ED229C">
              <w:rPr>
                <w:rFonts w:ascii="Tahoma" w:hAnsi="Tahoma" w:cs="Tahoma"/>
                <w:color w:val="000000" w:themeColor="text1"/>
                <w:sz w:val="20"/>
              </w:rPr>
              <w:t>ch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magisterski</w:t>
            </w:r>
            <w:r w:rsidR="00B94147">
              <w:rPr>
                <w:rFonts w:ascii="Tahoma" w:hAnsi="Tahoma" w:cs="Tahoma"/>
                <w:color w:val="000000" w:themeColor="text1"/>
                <w:sz w:val="20"/>
              </w:rPr>
              <w:t>ch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*</w:t>
            </w:r>
          </w:p>
          <w:p w14:paraId="642991B4" w14:textId="63FC676C" w:rsidR="00331CE2" w:rsidRDefault="00801623" w:rsidP="00ED229C">
            <w:pPr>
              <w:spacing w:before="120" w:after="120" w:line="360" w:lineRule="auto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obejmującej </w:t>
            </w:r>
            <w:r w:rsidR="00920B24" w:rsidRPr="00ED229C">
              <w:rPr>
                <w:rFonts w:ascii="Tahoma" w:hAnsi="Tahoma" w:cs="Tahoma"/>
                <w:color w:val="000000" w:themeColor="text1"/>
                <w:sz w:val="20"/>
              </w:rPr>
              <w:t>…………</w:t>
            </w:r>
            <w:r w:rsidR="009F2048" w:rsidRPr="00ED229C">
              <w:rPr>
                <w:rFonts w:ascii="Tahoma" w:hAnsi="Tahoma" w:cs="Tahoma"/>
                <w:color w:val="000000" w:themeColor="text1"/>
                <w:sz w:val="20"/>
              </w:rPr>
              <w:t>…………….</w:t>
            </w:r>
            <w:r w:rsidR="00920B24" w:rsidRPr="00ED229C">
              <w:rPr>
                <w:rFonts w:ascii="Tahoma" w:hAnsi="Tahoma" w:cs="Tahoma"/>
                <w:color w:val="000000" w:themeColor="text1"/>
                <w:sz w:val="20"/>
              </w:rPr>
              <w:t>….</w:t>
            </w:r>
            <w:r w:rsidR="009F2048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godzin </w:t>
            </w:r>
            <w:r w:rsidR="00D479B2" w:rsidRPr="00ED229C">
              <w:rPr>
                <w:rFonts w:ascii="Tahoma" w:hAnsi="Tahoma" w:cs="Tahoma"/>
                <w:color w:val="000000" w:themeColor="text1"/>
                <w:sz w:val="20"/>
              </w:rPr>
              <w:t>dydaktycznych</w:t>
            </w:r>
            <w:r w:rsidR="00B81A8C">
              <w:rPr>
                <w:rFonts w:ascii="Tahoma" w:hAnsi="Tahoma" w:cs="Tahoma"/>
                <w:color w:val="000000" w:themeColor="text1"/>
                <w:sz w:val="20"/>
              </w:rPr>
              <w:t>.</w:t>
            </w:r>
            <w:r w:rsidR="00D479B2" w:rsidRPr="00ED229C">
              <w:rPr>
                <w:rFonts w:ascii="Tahoma" w:hAnsi="Tahoma" w:cs="Tahoma"/>
                <w:color w:val="000000" w:themeColor="text1"/>
                <w:sz w:val="20"/>
              </w:rPr>
              <w:t>****</w:t>
            </w:r>
          </w:p>
          <w:p w14:paraId="791AECB0" w14:textId="77777777" w:rsidR="00B81A8C" w:rsidRDefault="00B81A8C" w:rsidP="00ED229C">
            <w:pPr>
              <w:spacing w:before="120" w:after="120" w:line="360" w:lineRule="auto"/>
              <w:rPr>
                <w:rFonts w:ascii="Tahoma" w:hAnsi="Tahoma" w:cs="Tahoma"/>
                <w:color w:val="000000" w:themeColor="text1"/>
                <w:sz w:val="20"/>
              </w:rPr>
            </w:pPr>
          </w:p>
          <w:p w14:paraId="6DFF5A22" w14:textId="651887B4" w:rsidR="00F95EF6" w:rsidRPr="00ED229C" w:rsidRDefault="00CA425C" w:rsidP="00ED229C">
            <w:pPr>
              <w:spacing w:before="120" w:after="120" w:line="360" w:lineRule="auto"/>
              <w:rPr>
                <w:rFonts w:ascii="Tahoma" w:hAnsi="Tahoma" w:cs="Tahoma"/>
                <w:color w:val="000000" w:themeColor="text1"/>
                <w:sz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</w:rPr>
              <w:t xml:space="preserve">Wynik weryfikacji </w:t>
            </w:r>
            <w:r w:rsidR="00920B24" w:rsidRPr="00ED229C">
              <w:rPr>
                <w:rFonts w:ascii="Tahoma" w:hAnsi="Tahoma" w:cs="Tahoma"/>
                <w:color w:val="000000" w:themeColor="text1"/>
                <w:sz w:val="20"/>
              </w:rPr>
              <w:t>…………………</w:t>
            </w:r>
            <w:r w:rsidR="009F2048" w:rsidRPr="00ED229C">
              <w:rPr>
                <w:rFonts w:ascii="Tahoma" w:hAnsi="Tahoma" w:cs="Tahoma"/>
                <w:color w:val="000000" w:themeColor="text1"/>
                <w:sz w:val="20"/>
              </w:rPr>
              <w:t>…</w:t>
            </w:r>
            <w:r w:rsidR="00BE5DCE" w:rsidRPr="00ED229C">
              <w:rPr>
                <w:rFonts w:ascii="Tahoma" w:hAnsi="Tahoma" w:cs="Tahoma"/>
                <w:color w:val="000000" w:themeColor="text1"/>
                <w:sz w:val="20"/>
              </w:rPr>
              <w:t>…</w:t>
            </w:r>
            <w:r w:rsidR="00706817">
              <w:rPr>
                <w:rFonts w:ascii="Tahoma" w:hAnsi="Tahoma" w:cs="Tahoma"/>
                <w:color w:val="000000" w:themeColor="text1"/>
                <w:sz w:val="20"/>
              </w:rPr>
              <w:t>….</w:t>
            </w:r>
            <w:r w:rsidR="00BE5DCE" w:rsidRPr="00ED229C">
              <w:rPr>
                <w:rFonts w:ascii="Tahoma" w:hAnsi="Tahoma" w:cs="Tahoma"/>
                <w:color w:val="000000" w:themeColor="text1"/>
                <w:sz w:val="20"/>
              </w:rPr>
              <w:t>……………..</w:t>
            </w:r>
            <w:r w:rsidR="009F2048" w:rsidRPr="00ED229C">
              <w:rPr>
                <w:rFonts w:ascii="Tahoma" w:hAnsi="Tahoma" w:cs="Tahoma"/>
                <w:color w:val="000000" w:themeColor="text1"/>
                <w:sz w:val="20"/>
              </w:rPr>
              <w:t>…</w:t>
            </w:r>
            <w:r w:rsidR="00920B24" w:rsidRPr="00ED229C">
              <w:rPr>
                <w:rFonts w:ascii="Tahoma" w:hAnsi="Tahoma" w:cs="Tahoma"/>
                <w:color w:val="000000" w:themeColor="text1"/>
                <w:sz w:val="20"/>
              </w:rPr>
              <w:t>…</w:t>
            </w:r>
            <w:r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Pr="00CA425C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(ocena, zaliczenie, niezaliczenie)</w:t>
            </w:r>
          </w:p>
          <w:p w14:paraId="254388A7" w14:textId="77777777" w:rsidR="00F95EF6" w:rsidRPr="00ED229C" w:rsidRDefault="00F95EF6" w:rsidP="00ED229C">
            <w:pPr>
              <w:spacing w:before="120" w:after="120" w:line="360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  <w:p w14:paraId="2ADE3CD2" w14:textId="77777777" w:rsidR="00F95EF6" w:rsidRPr="00ED229C" w:rsidRDefault="00F95EF6" w:rsidP="00ED229C">
            <w:pPr>
              <w:spacing w:line="276" w:lineRule="auto"/>
              <w:ind w:left="4254"/>
              <w:jc w:val="center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………………………………………………………………………..</w:t>
            </w:r>
          </w:p>
          <w:p w14:paraId="20FADD5D" w14:textId="009FE30E" w:rsidR="00181154" w:rsidRPr="00ED229C" w:rsidRDefault="00F95EF6" w:rsidP="00ED229C">
            <w:pPr>
              <w:spacing w:line="276" w:lineRule="auto"/>
              <w:ind w:left="4254"/>
              <w:jc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ED229C">
              <w:rPr>
                <w:rFonts w:ascii="Tahoma" w:hAnsi="Tahoma" w:cs="Tahoma"/>
                <w:color w:val="000000" w:themeColor="text1"/>
                <w:sz w:val="18"/>
                <w:szCs w:val="18"/>
              </w:rPr>
              <w:t>data podpis i pieczęć Uczelnianego Opiekuna Praktyk</w:t>
            </w:r>
          </w:p>
        </w:tc>
      </w:tr>
    </w:tbl>
    <w:p w14:paraId="7862281C" w14:textId="4B906664" w:rsidR="00686330" w:rsidRPr="00ED229C" w:rsidRDefault="00686330" w:rsidP="0093215B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</w:p>
    <w:sectPr w:rsidR="00686330" w:rsidRPr="00ED229C" w:rsidSect="00ED229C">
      <w:headerReference w:type="default" r:id="rId11"/>
      <w:footerReference w:type="default" r:id="rId12"/>
      <w:footnotePr>
        <w:numRestart w:val="eachSect"/>
      </w:footnotePr>
      <w:pgSz w:w="11907" w:h="16840" w:code="9"/>
      <w:pgMar w:top="1417" w:right="992" w:bottom="1134" w:left="1417" w:header="284" w:footer="45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A294EC" w14:textId="77777777" w:rsidR="00A30909" w:rsidRDefault="00A30909">
      <w:r>
        <w:separator/>
      </w:r>
    </w:p>
  </w:endnote>
  <w:endnote w:type="continuationSeparator" w:id="0">
    <w:p w14:paraId="0B422200" w14:textId="77777777" w:rsidR="00A30909" w:rsidRDefault="00A30909">
      <w:r>
        <w:continuationSeparator/>
      </w:r>
    </w:p>
  </w:endnote>
  <w:endnote w:type="continuationNotice" w:id="1">
    <w:p w14:paraId="58FE96DF" w14:textId="77777777" w:rsidR="00A30909" w:rsidRDefault="00A309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45701000"/>
      <w:docPartObj>
        <w:docPartGallery w:val="Page Numbers (Bottom of Page)"/>
        <w:docPartUnique/>
      </w:docPartObj>
    </w:sdtPr>
    <w:sdtEndPr>
      <w:rPr>
        <w:rFonts w:ascii="Tahoma" w:hAnsi="Tahoma" w:cs="Tahoma"/>
        <w:sz w:val="20"/>
        <w:szCs w:val="14"/>
      </w:rPr>
    </w:sdtEndPr>
    <w:sdtContent>
      <w:p w14:paraId="048F06F8" w14:textId="084097CB" w:rsidR="00277C96" w:rsidRPr="00277C96" w:rsidRDefault="00277C96">
        <w:pPr>
          <w:pStyle w:val="Stopka"/>
          <w:jc w:val="right"/>
          <w:rPr>
            <w:rFonts w:ascii="Tahoma" w:hAnsi="Tahoma" w:cs="Tahoma"/>
            <w:sz w:val="20"/>
            <w:szCs w:val="14"/>
          </w:rPr>
        </w:pPr>
        <w:r w:rsidRPr="00277C96">
          <w:rPr>
            <w:rFonts w:ascii="Tahoma" w:hAnsi="Tahoma" w:cs="Tahoma"/>
            <w:sz w:val="20"/>
            <w:szCs w:val="14"/>
          </w:rPr>
          <w:fldChar w:fldCharType="begin"/>
        </w:r>
        <w:r w:rsidRPr="00277C96">
          <w:rPr>
            <w:rFonts w:ascii="Tahoma" w:hAnsi="Tahoma" w:cs="Tahoma"/>
            <w:sz w:val="20"/>
            <w:szCs w:val="14"/>
          </w:rPr>
          <w:instrText>PAGE   \* MERGEFORMAT</w:instrText>
        </w:r>
        <w:r w:rsidRPr="00277C96">
          <w:rPr>
            <w:rFonts w:ascii="Tahoma" w:hAnsi="Tahoma" w:cs="Tahoma"/>
            <w:sz w:val="20"/>
            <w:szCs w:val="14"/>
          </w:rPr>
          <w:fldChar w:fldCharType="separate"/>
        </w:r>
        <w:r w:rsidRPr="00277C96">
          <w:rPr>
            <w:rFonts w:ascii="Tahoma" w:hAnsi="Tahoma" w:cs="Tahoma"/>
            <w:sz w:val="20"/>
            <w:szCs w:val="14"/>
          </w:rPr>
          <w:t>2</w:t>
        </w:r>
        <w:r w:rsidRPr="00277C96">
          <w:rPr>
            <w:rFonts w:ascii="Tahoma" w:hAnsi="Tahoma" w:cs="Tahoma"/>
            <w:sz w:val="20"/>
            <w:szCs w:val="14"/>
          </w:rPr>
          <w:fldChar w:fldCharType="end"/>
        </w:r>
      </w:p>
    </w:sdtContent>
  </w:sdt>
  <w:p w14:paraId="29B01BF0" w14:textId="3C73DCDB" w:rsidR="00553E06" w:rsidRPr="00277C96" w:rsidRDefault="00553E06" w:rsidP="00277C96">
    <w:pPr>
      <w:pStyle w:val="Stopka"/>
      <w:tabs>
        <w:tab w:val="clear" w:pos="4536"/>
        <w:tab w:val="clear" w:pos="9072"/>
        <w:tab w:val="left" w:pos="1350"/>
        <w:tab w:val="right" w:pos="10206"/>
      </w:tabs>
      <w:jc w:val="right"/>
      <w:rPr>
        <w:rFonts w:ascii="Tahoma" w:hAnsi="Tahoma" w:cs="Tahoma"/>
        <w:b/>
        <w:sz w:val="10"/>
        <w:szCs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27FB01" w14:textId="77777777" w:rsidR="00A30909" w:rsidRDefault="00A30909">
      <w:r>
        <w:separator/>
      </w:r>
    </w:p>
  </w:footnote>
  <w:footnote w:type="continuationSeparator" w:id="0">
    <w:p w14:paraId="2B77B8EF" w14:textId="77777777" w:rsidR="00A30909" w:rsidRDefault="00A30909">
      <w:r>
        <w:continuationSeparator/>
      </w:r>
    </w:p>
  </w:footnote>
  <w:footnote w:type="continuationNotice" w:id="1">
    <w:p w14:paraId="7C3E9B19" w14:textId="77777777" w:rsidR="00A30909" w:rsidRDefault="00A309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79E0F5" w14:textId="4EEC617A" w:rsidR="00C34E77" w:rsidRPr="00C34E77" w:rsidRDefault="00C34E77">
    <w:pPr>
      <w:pStyle w:val="Nagwek"/>
      <w:rPr>
        <w:rFonts w:ascii="Tahoma" w:hAnsi="Tahoma" w:cs="Tahoma"/>
        <w:sz w:val="20"/>
      </w:rPr>
    </w:pPr>
    <w:r w:rsidRPr="00C34E77">
      <w:rPr>
        <w:rFonts w:ascii="Tahoma" w:hAnsi="Tahoma" w:cs="Tahoma"/>
        <w:sz w:val="20"/>
      </w:rPr>
      <w:t xml:space="preserve">Załącznik nr </w:t>
    </w:r>
    <w:r w:rsidR="00DB763B">
      <w:rPr>
        <w:rFonts w:ascii="Tahoma" w:hAnsi="Tahoma" w:cs="Tahoma"/>
        <w:sz w:val="20"/>
      </w:rPr>
      <w:t>8</w:t>
    </w:r>
    <w:r w:rsidRPr="00C34E77">
      <w:rPr>
        <w:rFonts w:ascii="Tahoma" w:hAnsi="Tahoma" w:cs="Tahoma"/>
        <w:sz w:val="20"/>
      </w:rPr>
      <w:t xml:space="preserve"> do Zarządzenia nr </w:t>
    </w:r>
    <w:r w:rsidR="0012705F">
      <w:rPr>
        <w:rFonts w:ascii="Tahoma" w:hAnsi="Tahoma" w:cs="Tahoma"/>
        <w:sz w:val="20"/>
      </w:rPr>
      <w:t>45</w:t>
    </w:r>
    <w:r w:rsidRPr="00C34E77">
      <w:rPr>
        <w:rFonts w:ascii="Tahoma" w:hAnsi="Tahoma" w:cs="Tahoma"/>
        <w:sz w:val="20"/>
      </w:rPr>
      <w:t>/202</w:t>
    </w:r>
    <w:r w:rsidR="0012705F">
      <w:rPr>
        <w:rFonts w:ascii="Tahoma" w:hAnsi="Tahoma" w:cs="Tahoma"/>
        <w:sz w:val="20"/>
      </w:rPr>
      <w:t>5</w:t>
    </w:r>
    <w:r w:rsidRPr="00C34E77">
      <w:rPr>
        <w:rFonts w:ascii="Tahoma" w:hAnsi="Tahoma" w:cs="Tahoma"/>
        <w:sz w:val="20"/>
      </w:rPr>
      <w:t xml:space="preserve"> Dziekana WSS Uniwersytetu Dolnośląskiego DSW we Wrocławiu</w:t>
    </w:r>
  </w:p>
  <w:p w14:paraId="20908E04" w14:textId="134AE8D4" w:rsidR="00553E06" w:rsidRPr="00C34E77" w:rsidRDefault="00553E06" w:rsidP="00DF47B0">
    <w:pPr>
      <w:pStyle w:val="Nagwek"/>
      <w:rPr>
        <w:rFonts w:ascii="Tahoma" w:hAnsi="Tahoma" w:cs="Tahom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F556B"/>
    <w:multiLevelType w:val="singleLevel"/>
    <w:tmpl w:val="65C0E01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" w15:restartNumberingAfterBreak="0">
    <w:nsid w:val="03FA4375"/>
    <w:multiLevelType w:val="hybridMultilevel"/>
    <w:tmpl w:val="A9D4BB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A0511"/>
    <w:multiLevelType w:val="hybridMultilevel"/>
    <w:tmpl w:val="6CF441B4"/>
    <w:lvl w:ilvl="0" w:tplc="1BE21580">
      <w:start w:val="1"/>
      <w:numFmt w:val="decimal"/>
      <w:lvlText w:val="%1."/>
      <w:lvlJc w:val="left"/>
      <w:pPr>
        <w:tabs>
          <w:tab w:val="num" w:pos="3621"/>
        </w:tabs>
        <w:ind w:left="3621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4341" w:hanging="360"/>
      </w:pPr>
    </w:lvl>
    <w:lvl w:ilvl="2" w:tplc="0415001B" w:tentative="1">
      <w:start w:val="1"/>
      <w:numFmt w:val="lowerRoman"/>
      <w:lvlText w:val="%3."/>
      <w:lvlJc w:val="right"/>
      <w:pPr>
        <w:ind w:left="5061" w:hanging="180"/>
      </w:pPr>
    </w:lvl>
    <w:lvl w:ilvl="3" w:tplc="0415000F" w:tentative="1">
      <w:start w:val="1"/>
      <w:numFmt w:val="decimal"/>
      <w:lvlText w:val="%4."/>
      <w:lvlJc w:val="left"/>
      <w:pPr>
        <w:ind w:left="5781" w:hanging="360"/>
      </w:pPr>
    </w:lvl>
    <w:lvl w:ilvl="4" w:tplc="04150019" w:tentative="1">
      <w:start w:val="1"/>
      <w:numFmt w:val="lowerLetter"/>
      <w:lvlText w:val="%5."/>
      <w:lvlJc w:val="left"/>
      <w:pPr>
        <w:ind w:left="6501" w:hanging="360"/>
      </w:pPr>
    </w:lvl>
    <w:lvl w:ilvl="5" w:tplc="0415001B" w:tentative="1">
      <w:start w:val="1"/>
      <w:numFmt w:val="lowerRoman"/>
      <w:lvlText w:val="%6."/>
      <w:lvlJc w:val="right"/>
      <w:pPr>
        <w:ind w:left="7221" w:hanging="180"/>
      </w:pPr>
    </w:lvl>
    <w:lvl w:ilvl="6" w:tplc="0415000F" w:tentative="1">
      <w:start w:val="1"/>
      <w:numFmt w:val="decimal"/>
      <w:lvlText w:val="%7."/>
      <w:lvlJc w:val="left"/>
      <w:pPr>
        <w:ind w:left="7941" w:hanging="360"/>
      </w:pPr>
    </w:lvl>
    <w:lvl w:ilvl="7" w:tplc="04150019" w:tentative="1">
      <w:start w:val="1"/>
      <w:numFmt w:val="lowerLetter"/>
      <w:lvlText w:val="%8."/>
      <w:lvlJc w:val="left"/>
      <w:pPr>
        <w:ind w:left="8661" w:hanging="360"/>
      </w:pPr>
    </w:lvl>
    <w:lvl w:ilvl="8" w:tplc="0415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3" w15:restartNumberingAfterBreak="0">
    <w:nsid w:val="082514E3"/>
    <w:multiLevelType w:val="hybridMultilevel"/>
    <w:tmpl w:val="000286B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9842FA"/>
    <w:multiLevelType w:val="hybridMultilevel"/>
    <w:tmpl w:val="F7D08446"/>
    <w:lvl w:ilvl="0" w:tplc="B0DA307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D4585"/>
    <w:multiLevelType w:val="hybridMultilevel"/>
    <w:tmpl w:val="DCBA4D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3C721E"/>
    <w:multiLevelType w:val="hybridMultilevel"/>
    <w:tmpl w:val="90DA607A"/>
    <w:lvl w:ilvl="0" w:tplc="81786906">
      <w:numFmt w:val="bullet"/>
      <w:lvlText w:val=""/>
      <w:lvlJc w:val="left"/>
      <w:pPr>
        <w:ind w:left="2344" w:hanging="360"/>
      </w:pPr>
      <w:rPr>
        <w:rFonts w:ascii="Symbol" w:eastAsia="Times New Roman" w:hAnsi="Symbo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D5F1B"/>
    <w:multiLevelType w:val="hybridMultilevel"/>
    <w:tmpl w:val="A4E0CD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144DC4"/>
    <w:multiLevelType w:val="multilevel"/>
    <w:tmpl w:val="3A10D602"/>
    <w:lvl w:ilvl="0">
      <w:start w:val="4"/>
      <w:numFmt w:val="decimal"/>
      <w:lvlText w:val="%1."/>
      <w:legacy w:legacy="1" w:legacySpace="0" w:legacyIndent="0"/>
      <w:lvlJc w:val="left"/>
    </w:lvl>
    <w:lvl w:ilvl="1">
      <w:start w:val="1"/>
      <w:numFmt w:val="decimal"/>
      <w:lvlText w:val="%1.%2."/>
      <w:legacy w:legacy="1" w:legacySpace="0" w:legacyIndent="0"/>
      <w:lvlJc w:val="left"/>
    </w:lvl>
    <w:lvl w:ilvl="2">
      <w:start w:val="1"/>
      <w:numFmt w:val="decimal"/>
      <w:lvlText w:val="%1.%2.%3."/>
      <w:legacy w:legacy="1" w:legacySpace="0" w:legacyIndent="0"/>
      <w:lvlJc w:val="left"/>
    </w:lvl>
    <w:lvl w:ilvl="3">
      <w:start w:val="1"/>
      <w:numFmt w:val="decimal"/>
      <w:lvlText w:val="%1.%2.%3.%4."/>
      <w:legacy w:legacy="1" w:legacySpace="0" w:legacyIndent="0"/>
      <w:lvlJc w:val="left"/>
    </w:lvl>
    <w:lvl w:ilvl="4">
      <w:start w:val="1"/>
      <w:numFmt w:val="decimal"/>
      <w:lvlText w:val="%1.%2.%3.%4.%5."/>
      <w:legacy w:legacy="1" w:legacySpace="0" w:legacyIndent="0"/>
      <w:lvlJc w:val="left"/>
    </w:lvl>
    <w:lvl w:ilvl="5">
      <w:start w:val="1"/>
      <w:numFmt w:val="decimal"/>
      <w:lvlText w:val="%1.%2.%3.%4.%5.%6."/>
      <w:legacy w:legacy="1" w:legacySpace="0" w:legacyIndent="0"/>
      <w:lvlJc w:val="left"/>
    </w:lvl>
    <w:lvl w:ilvl="6">
      <w:start w:val="1"/>
      <w:numFmt w:val="decimal"/>
      <w:lvlText w:val="%1.%2.%3.%4.%5.%6.%7."/>
      <w:legacy w:legacy="1" w:legacySpace="0" w:legacyIndent="0"/>
      <w:lvlJc w:val="left"/>
    </w:lvl>
    <w:lvl w:ilvl="7">
      <w:start w:val="1"/>
      <w:numFmt w:val="decimal"/>
      <w:lvlText w:val="%1.%2.%3.%4.%5.%6.%7.%8."/>
      <w:legacy w:legacy="1" w:legacySpace="0" w:legacyIndent="0"/>
      <w:lvlJc w:val="left"/>
    </w:lvl>
    <w:lvl w:ilvl="8">
      <w:start w:val="1"/>
      <w:numFmt w:val="decimal"/>
      <w:lvlText w:val="%1.%2.%3.%4.%5.%6.%7.%8.%9."/>
      <w:legacy w:legacy="1" w:legacySpace="0" w:legacyIndent="0"/>
      <w:lvlJc w:val="left"/>
    </w:lvl>
  </w:abstractNum>
  <w:abstractNum w:abstractNumId="9" w15:restartNumberingAfterBreak="0">
    <w:nsid w:val="2EE37ED9"/>
    <w:multiLevelType w:val="hybridMultilevel"/>
    <w:tmpl w:val="551EBD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832A6B"/>
    <w:multiLevelType w:val="hybridMultilevel"/>
    <w:tmpl w:val="EF9CDB6C"/>
    <w:lvl w:ilvl="0" w:tplc="14EE5620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A421D1"/>
    <w:multiLevelType w:val="singleLevel"/>
    <w:tmpl w:val="0780329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" w15:restartNumberingAfterBreak="0">
    <w:nsid w:val="33CF3FD3"/>
    <w:multiLevelType w:val="hybridMultilevel"/>
    <w:tmpl w:val="1696DCDE"/>
    <w:lvl w:ilvl="0" w:tplc="DC3EE350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ED4C8C"/>
    <w:multiLevelType w:val="hybridMultilevel"/>
    <w:tmpl w:val="DCBA4D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4D26BD"/>
    <w:multiLevelType w:val="hybridMultilevel"/>
    <w:tmpl w:val="AA2CC750"/>
    <w:lvl w:ilvl="0" w:tplc="929C14C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5E40699"/>
    <w:multiLevelType w:val="hybridMultilevel"/>
    <w:tmpl w:val="78028356"/>
    <w:lvl w:ilvl="0" w:tplc="10EED2E2">
      <w:start w:val="2"/>
      <w:numFmt w:val="decimal"/>
      <w:lvlText w:val="%1."/>
      <w:lvlJc w:val="left"/>
      <w:pPr>
        <w:tabs>
          <w:tab w:val="num" w:pos="0"/>
        </w:tabs>
        <w:ind w:left="283" w:hanging="28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4E52ACF"/>
    <w:multiLevelType w:val="singleLevel"/>
    <w:tmpl w:val="1B3A0830"/>
    <w:lvl w:ilvl="0">
      <w:start w:val="2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7" w15:restartNumberingAfterBreak="0">
    <w:nsid w:val="56DA3BED"/>
    <w:multiLevelType w:val="hybridMultilevel"/>
    <w:tmpl w:val="644639E4"/>
    <w:lvl w:ilvl="0" w:tplc="0415000F">
      <w:start w:val="1"/>
      <w:numFmt w:val="decimal"/>
      <w:lvlText w:val="%1."/>
      <w:lvlJc w:val="left"/>
      <w:pPr>
        <w:ind w:left="7873" w:hanging="360"/>
      </w:pPr>
    </w:lvl>
    <w:lvl w:ilvl="1" w:tplc="04150019" w:tentative="1">
      <w:start w:val="1"/>
      <w:numFmt w:val="lowerLetter"/>
      <w:lvlText w:val="%2."/>
      <w:lvlJc w:val="left"/>
      <w:pPr>
        <w:ind w:left="8593" w:hanging="360"/>
      </w:pPr>
    </w:lvl>
    <w:lvl w:ilvl="2" w:tplc="0415001B" w:tentative="1">
      <w:start w:val="1"/>
      <w:numFmt w:val="lowerRoman"/>
      <w:lvlText w:val="%3."/>
      <w:lvlJc w:val="right"/>
      <w:pPr>
        <w:ind w:left="9313" w:hanging="180"/>
      </w:pPr>
    </w:lvl>
    <w:lvl w:ilvl="3" w:tplc="0415000F" w:tentative="1">
      <w:start w:val="1"/>
      <w:numFmt w:val="decimal"/>
      <w:lvlText w:val="%4."/>
      <w:lvlJc w:val="left"/>
      <w:pPr>
        <w:ind w:left="10033" w:hanging="360"/>
      </w:pPr>
    </w:lvl>
    <w:lvl w:ilvl="4" w:tplc="04150019" w:tentative="1">
      <w:start w:val="1"/>
      <w:numFmt w:val="lowerLetter"/>
      <w:lvlText w:val="%5."/>
      <w:lvlJc w:val="left"/>
      <w:pPr>
        <w:ind w:left="10753" w:hanging="360"/>
      </w:pPr>
    </w:lvl>
    <w:lvl w:ilvl="5" w:tplc="0415001B" w:tentative="1">
      <w:start w:val="1"/>
      <w:numFmt w:val="lowerRoman"/>
      <w:lvlText w:val="%6."/>
      <w:lvlJc w:val="right"/>
      <w:pPr>
        <w:ind w:left="11473" w:hanging="180"/>
      </w:pPr>
    </w:lvl>
    <w:lvl w:ilvl="6" w:tplc="0415000F" w:tentative="1">
      <w:start w:val="1"/>
      <w:numFmt w:val="decimal"/>
      <w:lvlText w:val="%7."/>
      <w:lvlJc w:val="left"/>
      <w:pPr>
        <w:ind w:left="12193" w:hanging="360"/>
      </w:pPr>
    </w:lvl>
    <w:lvl w:ilvl="7" w:tplc="04150019" w:tentative="1">
      <w:start w:val="1"/>
      <w:numFmt w:val="lowerLetter"/>
      <w:lvlText w:val="%8."/>
      <w:lvlJc w:val="left"/>
      <w:pPr>
        <w:ind w:left="12913" w:hanging="360"/>
      </w:pPr>
    </w:lvl>
    <w:lvl w:ilvl="8" w:tplc="0415001B" w:tentative="1">
      <w:start w:val="1"/>
      <w:numFmt w:val="lowerRoman"/>
      <w:lvlText w:val="%9."/>
      <w:lvlJc w:val="right"/>
      <w:pPr>
        <w:ind w:left="13633" w:hanging="180"/>
      </w:pPr>
    </w:lvl>
  </w:abstractNum>
  <w:abstractNum w:abstractNumId="18" w15:restartNumberingAfterBreak="0">
    <w:nsid w:val="73803A2D"/>
    <w:multiLevelType w:val="hybridMultilevel"/>
    <w:tmpl w:val="6CF441B4"/>
    <w:lvl w:ilvl="0" w:tplc="1BE21580">
      <w:start w:val="1"/>
      <w:numFmt w:val="decimal"/>
      <w:lvlText w:val="%1."/>
      <w:lvlJc w:val="left"/>
      <w:pPr>
        <w:tabs>
          <w:tab w:val="num" w:pos="3621"/>
        </w:tabs>
        <w:ind w:left="3621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4341" w:hanging="360"/>
      </w:pPr>
    </w:lvl>
    <w:lvl w:ilvl="2" w:tplc="0415001B" w:tentative="1">
      <w:start w:val="1"/>
      <w:numFmt w:val="lowerRoman"/>
      <w:lvlText w:val="%3."/>
      <w:lvlJc w:val="right"/>
      <w:pPr>
        <w:ind w:left="5061" w:hanging="180"/>
      </w:pPr>
    </w:lvl>
    <w:lvl w:ilvl="3" w:tplc="0415000F" w:tentative="1">
      <w:start w:val="1"/>
      <w:numFmt w:val="decimal"/>
      <w:lvlText w:val="%4."/>
      <w:lvlJc w:val="left"/>
      <w:pPr>
        <w:ind w:left="5781" w:hanging="360"/>
      </w:pPr>
    </w:lvl>
    <w:lvl w:ilvl="4" w:tplc="04150019" w:tentative="1">
      <w:start w:val="1"/>
      <w:numFmt w:val="lowerLetter"/>
      <w:lvlText w:val="%5."/>
      <w:lvlJc w:val="left"/>
      <w:pPr>
        <w:ind w:left="6501" w:hanging="360"/>
      </w:pPr>
    </w:lvl>
    <w:lvl w:ilvl="5" w:tplc="0415001B" w:tentative="1">
      <w:start w:val="1"/>
      <w:numFmt w:val="lowerRoman"/>
      <w:lvlText w:val="%6."/>
      <w:lvlJc w:val="right"/>
      <w:pPr>
        <w:ind w:left="7221" w:hanging="180"/>
      </w:pPr>
    </w:lvl>
    <w:lvl w:ilvl="6" w:tplc="0415000F" w:tentative="1">
      <w:start w:val="1"/>
      <w:numFmt w:val="decimal"/>
      <w:lvlText w:val="%7."/>
      <w:lvlJc w:val="left"/>
      <w:pPr>
        <w:ind w:left="7941" w:hanging="360"/>
      </w:pPr>
    </w:lvl>
    <w:lvl w:ilvl="7" w:tplc="04150019" w:tentative="1">
      <w:start w:val="1"/>
      <w:numFmt w:val="lowerLetter"/>
      <w:lvlText w:val="%8."/>
      <w:lvlJc w:val="left"/>
      <w:pPr>
        <w:ind w:left="8661" w:hanging="360"/>
      </w:pPr>
    </w:lvl>
    <w:lvl w:ilvl="8" w:tplc="0415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9" w15:restartNumberingAfterBreak="0">
    <w:nsid w:val="77FE1651"/>
    <w:multiLevelType w:val="hybridMultilevel"/>
    <w:tmpl w:val="A9D4BB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34783D"/>
    <w:multiLevelType w:val="hybridMultilevel"/>
    <w:tmpl w:val="375C22C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66740485">
    <w:abstractNumId w:val="0"/>
  </w:num>
  <w:num w:numId="2" w16cid:durableId="420568446">
    <w:abstractNumId w:val="11"/>
  </w:num>
  <w:num w:numId="3" w16cid:durableId="1356617208">
    <w:abstractNumId w:val="16"/>
  </w:num>
  <w:num w:numId="4" w16cid:durableId="1927107259">
    <w:abstractNumId w:val="20"/>
  </w:num>
  <w:num w:numId="5" w16cid:durableId="1733194454">
    <w:abstractNumId w:val="8"/>
  </w:num>
  <w:num w:numId="6" w16cid:durableId="164215618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45799047">
    <w:abstractNumId w:val="15"/>
  </w:num>
  <w:num w:numId="8" w16cid:durableId="2051874780">
    <w:abstractNumId w:val="0"/>
    <w:lvlOverride w:ilvl="0">
      <w:startOverride w:val="1"/>
    </w:lvlOverride>
  </w:num>
  <w:num w:numId="9" w16cid:durableId="1892840919">
    <w:abstractNumId w:val="10"/>
  </w:num>
  <w:num w:numId="10" w16cid:durableId="1341930860">
    <w:abstractNumId w:val="14"/>
  </w:num>
  <w:num w:numId="11" w16cid:durableId="1695883687">
    <w:abstractNumId w:val="17"/>
  </w:num>
  <w:num w:numId="12" w16cid:durableId="1464613389">
    <w:abstractNumId w:val="2"/>
  </w:num>
  <w:num w:numId="13" w16cid:durableId="1107383022">
    <w:abstractNumId w:val="9"/>
  </w:num>
  <w:num w:numId="14" w16cid:durableId="1398475504">
    <w:abstractNumId w:val="7"/>
  </w:num>
  <w:num w:numId="15" w16cid:durableId="135223480">
    <w:abstractNumId w:val="19"/>
  </w:num>
  <w:num w:numId="16" w16cid:durableId="678124657">
    <w:abstractNumId w:val="13"/>
  </w:num>
  <w:num w:numId="17" w16cid:durableId="431632603">
    <w:abstractNumId w:val="4"/>
  </w:num>
  <w:num w:numId="18" w16cid:durableId="1451707612">
    <w:abstractNumId w:val="3"/>
  </w:num>
  <w:num w:numId="19" w16cid:durableId="841117039">
    <w:abstractNumId w:val="6"/>
  </w:num>
  <w:num w:numId="20" w16cid:durableId="254021917">
    <w:abstractNumId w:val="1"/>
  </w:num>
  <w:num w:numId="21" w16cid:durableId="110979373">
    <w:abstractNumId w:val="18"/>
  </w:num>
  <w:num w:numId="22" w16cid:durableId="1155951101">
    <w:abstractNumId w:val="5"/>
  </w:num>
  <w:num w:numId="23" w16cid:durableId="9893608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184202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59586808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DQktzC0sTIwNTAyUdpeDU4uLM/DyQApNaAPEujNwsAAAA"/>
  </w:docVars>
  <w:rsids>
    <w:rsidRoot w:val="00830B28"/>
    <w:rsid w:val="00002CA0"/>
    <w:rsid w:val="00004982"/>
    <w:rsid w:val="0000536C"/>
    <w:rsid w:val="00013C45"/>
    <w:rsid w:val="00015DCF"/>
    <w:rsid w:val="00017B4E"/>
    <w:rsid w:val="00021704"/>
    <w:rsid w:val="00034D02"/>
    <w:rsid w:val="00043682"/>
    <w:rsid w:val="00044CFE"/>
    <w:rsid w:val="0005146A"/>
    <w:rsid w:val="00055E97"/>
    <w:rsid w:val="00056D4B"/>
    <w:rsid w:val="00057DC8"/>
    <w:rsid w:val="00067EFF"/>
    <w:rsid w:val="000758AF"/>
    <w:rsid w:val="00080F9C"/>
    <w:rsid w:val="000863E2"/>
    <w:rsid w:val="00086462"/>
    <w:rsid w:val="00086A9F"/>
    <w:rsid w:val="00087505"/>
    <w:rsid w:val="00095A2C"/>
    <w:rsid w:val="000A2D0A"/>
    <w:rsid w:val="000B1C8D"/>
    <w:rsid w:val="000B21DF"/>
    <w:rsid w:val="000B2795"/>
    <w:rsid w:val="000B339F"/>
    <w:rsid w:val="000D0D9C"/>
    <w:rsid w:val="000D5929"/>
    <w:rsid w:val="000E25DB"/>
    <w:rsid w:val="000E3D55"/>
    <w:rsid w:val="000F039C"/>
    <w:rsid w:val="000F3725"/>
    <w:rsid w:val="000F4D2C"/>
    <w:rsid w:val="00111F22"/>
    <w:rsid w:val="00114AD0"/>
    <w:rsid w:val="001161F1"/>
    <w:rsid w:val="001171A4"/>
    <w:rsid w:val="0012705F"/>
    <w:rsid w:val="001304D2"/>
    <w:rsid w:val="00141370"/>
    <w:rsid w:val="00143C6E"/>
    <w:rsid w:val="00150450"/>
    <w:rsid w:val="00151997"/>
    <w:rsid w:val="00151F3B"/>
    <w:rsid w:val="00163B9D"/>
    <w:rsid w:val="001705F8"/>
    <w:rsid w:val="00171334"/>
    <w:rsid w:val="001724DC"/>
    <w:rsid w:val="00173F44"/>
    <w:rsid w:val="001771D6"/>
    <w:rsid w:val="00181154"/>
    <w:rsid w:val="00182CF8"/>
    <w:rsid w:val="001840F5"/>
    <w:rsid w:val="00187A7D"/>
    <w:rsid w:val="00190F48"/>
    <w:rsid w:val="00194145"/>
    <w:rsid w:val="001A4A5B"/>
    <w:rsid w:val="001A6F55"/>
    <w:rsid w:val="001B0A65"/>
    <w:rsid w:val="001B1AD8"/>
    <w:rsid w:val="001B5218"/>
    <w:rsid w:val="001C1A68"/>
    <w:rsid w:val="001C5C55"/>
    <w:rsid w:val="001D0C0A"/>
    <w:rsid w:val="001D1575"/>
    <w:rsid w:val="001D1CAF"/>
    <w:rsid w:val="001D1D2A"/>
    <w:rsid w:val="001D72D2"/>
    <w:rsid w:val="001D746D"/>
    <w:rsid w:val="001E0DE0"/>
    <w:rsid w:val="001E24AA"/>
    <w:rsid w:val="001E25D2"/>
    <w:rsid w:val="001E49A6"/>
    <w:rsid w:val="00202C63"/>
    <w:rsid w:val="00202CED"/>
    <w:rsid w:val="00204170"/>
    <w:rsid w:val="002045B5"/>
    <w:rsid w:val="0022724B"/>
    <w:rsid w:val="00227F3A"/>
    <w:rsid w:val="00233708"/>
    <w:rsid w:val="002340C4"/>
    <w:rsid w:val="00235EC7"/>
    <w:rsid w:val="002376C6"/>
    <w:rsid w:val="00242412"/>
    <w:rsid w:val="002425B7"/>
    <w:rsid w:val="002451C4"/>
    <w:rsid w:val="00251720"/>
    <w:rsid w:val="00266DC1"/>
    <w:rsid w:val="002748C9"/>
    <w:rsid w:val="00277C96"/>
    <w:rsid w:val="00277E9E"/>
    <w:rsid w:val="002836CF"/>
    <w:rsid w:val="00286756"/>
    <w:rsid w:val="002906D3"/>
    <w:rsid w:val="002943C0"/>
    <w:rsid w:val="00296CE1"/>
    <w:rsid w:val="002A04AC"/>
    <w:rsid w:val="002A1584"/>
    <w:rsid w:val="002A6495"/>
    <w:rsid w:val="002A67F9"/>
    <w:rsid w:val="002B208A"/>
    <w:rsid w:val="002B2859"/>
    <w:rsid w:val="002B5A2C"/>
    <w:rsid w:val="002B5BAB"/>
    <w:rsid w:val="002C232A"/>
    <w:rsid w:val="002C3029"/>
    <w:rsid w:val="002C358A"/>
    <w:rsid w:val="002C5502"/>
    <w:rsid w:val="002C7414"/>
    <w:rsid w:val="002C79FC"/>
    <w:rsid w:val="002D4628"/>
    <w:rsid w:val="002D59B7"/>
    <w:rsid w:val="002E5A19"/>
    <w:rsid w:val="002F6C64"/>
    <w:rsid w:val="00301CCF"/>
    <w:rsid w:val="00303BFB"/>
    <w:rsid w:val="003050F7"/>
    <w:rsid w:val="00314478"/>
    <w:rsid w:val="003147DC"/>
    <w:rsid w:val="00316CE3"/>
    <w:rsid w:val="003216E1"/>
    <w:rsid w:val="003273E5"/>
    <w:rsid w:val="00330EBE"/>
    <w:rsid w:val="00331CE2"/>
    <w:rsid w:val="003330E4"/>
    <w:rsid w:val="00335B4C"/>
    <w:rsid w:val="00341BBB"/>
    <w:rsid w:val="003441AC"/>
    <w:rsid w:val="0034458B"/>
    <w:rsid w:val="00344777"/>
    <w:rsid w:val="00350B94"/>
    <w:rsid w:val="00354C9E"/>
    <w:rsid w:val="00355FD1"/>
    <w:rsid w:val="003615B7"/>
    <w:rsid w:val="003624F9"/>
    <w:rsid w:val="00362CC4"/>
    <w:rsid w:val="00365FC0"/>
    <w:rsid w:val="003714AA"/>
    <w:rsid w:val="00376CCC"/>
    <w:rsid w:val="00377585"/>
    <w:rsid w:val="003816C7"/>
    <w:rsid w:val="003837C9"/>
    <w:rsid w:val="00383D8F"/>
    <w:rsid w:val="00384626"/>
    <w:rsid w:val="003A48C6"/>
    <w:rsid w:val="003C78E4"/>
    <w:rsid w:val="003D07D9"/>
    <w:rsid w:val="003D5CA7"/>
    <w:rsid w:val="003E19CD"/>
    <w:rsid w:val="003E2FCD"/>
    <w:rsid w:val="003E5608"/>
    <w:rsid w:val="003F4F2B"/>
    <w:rsid w:val="004028EC"/>
    <w:rsid w:val="004031AF"/>
    <w:rsid w:val="00403501"/>
    <w:rsid w:val="004105E3"/>
    <w:rsid w:val="00413708"/>
    <w:rsid w:val="00414CE8"/>
    <w:rsid w:val="004206CD"/>
    <w:rsid w:val="004224EA"/>
    <w:rsid w:val="0043152C"/>
    <w:rsid w:val="00435BC7"/>
    <w:rsid w:val="00436B2A"/>
    <w:rsid w:val="004401F9"/>
    <w:rsid w:val="00441278"/>
    <w:rsid w:val="0045490B"/>
    <w:rsid w:val="004566DF"/>
    <w:rsid w:val="00456A8A"/>
    <w:rsid w:val="00461814"/>
    <w:rsid w:val="00461B9E"/>
    <w:rsid w:val="00465131"/>
    <w:rsid w:val="00465B48"/>
    <w:rsid w:val="00466F76"/>
    <w:rsid w:val="00470C0F"/>
    <w:rsid w:val="00476D3D"/>
    <w:rsid w:val="004803CE"/>
    <w:rsid w:val="004809ED"/>
    <w:rsid w:val="0048154E"/>
    <w:rsid w:val="00487610"/>
    <w:rsid w:val="00487AB6"/>
    <w:rsid w:val="004A0376"/>
    <w:rsid w:val="004B0071"/>
    <w:rsid w:val="004B1C1A"/>
    <w:rsid w:val="004B248E"/>
    <w:rsid w:val="004B2D28"/>
    <w:rsid w:val="004C0452"/>
    <w:rsid w:val="004C0BEB"/>
    <w:rsid w:val="004C7009"/>
    <w:rsid w:val="004D03A2"/>
    <w:rsid w:val="004D074F"/>
    <w:rsid w:val="004D1DBD"/>
    <w:rsid w:val="004D620A"/>
    <w:rsid w:val="004E5329"/>
    <w:rsid w:val="004E7A9D"/>
    <w:rsid w:val="004F0D8F"/>
    <w:rsid w:val="004F436E"/>
    <w:rsid w:val="004F5EDD"/>
    <w:rsid w:val="00501BF3"/>
    <w:rsid w:val="00502128"/>
    <w:rsid w:val="00504E69"/>
    <w:rsid w:val="00505711"/>
    <w:rsid w:val="00505BFB"/>
    <w:rsid w:val="00506478"/>
    <w:rsid w:val="0050673E"/>
    <w:rsid w:val="00510333"/>
    <w:rsid w:val="00512DC6"/>
    <w:rsid w:val="0052221D"/>
    <w:rsid w:val="005252BE"/>
    <w:rsid w:val="0052747F"/>
    <w:rsid w:val="00534A4C"/>
    <w:rsid w:val="0053700E"/>
    <w:rsid w:val="00543B59"/>
    <w:rsid w:val="00553E06"/>
    <w:rsid w:val="00555724"/>
    <w:rsid w:val="00557A39"/>
    <w:rsid w:val="00557D83"/>
    <w:rsid w:val="00561E3F"/>
    <w:rsid w:val="005646EC"/>
    <w:rsid w:val="00566409"/>
    <w:rsid w:val="00576334"/>
    <w:rsid w:val="00577FBA"/>
    <w:rsid w:val="00580A80"/>
    <w:rsid w:val="00582793"/>
    <w:rsid w:val="0058451D"/>
    <w:rsid w:val="00586AF0"/>
    <w:rsid w:val="005877D9"/>
    <w:rsid w:val="0058785F"/>
    <w:rsid w:val="005904A0"/>
    <w:rsid w:val="00592F1A"/>
    <w:rsid w:val="0059532B"/>
    <w:rsid w:val="00596091"/>
    <w:rsid w:val="005A14DF"/>
    <w:rsid w:val="005A4A0A"/>
    <w:rsid w:val="005A6B82"/>
    <w:rsid w:val="005B00D3"/>
    <w:rsid w:val="005B2BB6"/>
    <w:rsid w:val="005C0F21"/>
    <w:rsid w:val="005C4EC2"/>
    <w:rsid w:val="005C694F"/>
    <w:rsid w:val="005C70E1"/>
    <w:rsid w:val="005D1143"/>
    <w:rsid w:val="005D6C4B"/>
    <w:rsid w:val="005E0F40"/>
    <w:rsid w:val="005E18D8"/>
    <w:rsid w:val="005E1E11"/>
    <w:rsid w:val="005E5443"/>
    <w:rsid w:val="005F5096"/>
    <w:rsid w:val="005F7E8F"/>
    <w:rsid w:val="00600E31"/>
    <w:rsid w:val="006030DF"/>
    <w:rsid w:val="00604B48"/>
    <w:rsid w:val="006076D8"/>
    <w:rsid w:val="00611561"/>
    <w:rsid w:val="00613073"/>
    <w:rsid w:val="0061335F"/>
    <w:rsid w:val="00615513"/>
    <w:rsid w:val="0063415D"/>
    <w:rsid w:val="0063535E"/>
    <w:rsid w:val="00641420"/>
    <w:rsid w:val="006415C5"/>
    <w:rsid w:val="00652B53"/>
    <w:rsid w:val="006545DE"/>
    <w:rsid w:val="00670523"/>
    <w:rsid w:val="006708D9"/>
    <w:rsid w:val="006772B5"/>
    <w:rsid w:val="00683C3C"/>
    <w:rsid w:val="00686214"/>
    <w:rsid w:val="00686330"/>
    <w:rsid w:val="006874BC"/>
    <w:rsid w:val="00690C47"/>
    <w:rsid w:val="006A2910"/>
    <w:rsid w:val="006A7EC8"/>
    <w:rsid w:val="006B0A2F"/>
    <w:rsid w:val="006B6A02"/>
    <w:rsid w:val="006B7C23"/>
    <w:rsid w:val="006C25C3"/>
    <w:rsid w:val="006C2C07"/>
    <w:rsid w:val="006C3965"/>
    <w:rsid w:val="006C3F33"/>
    <w:rsid w:val="006C5A6F"/>
    <w:rsid w:val="006C7F6C"/>
    <w:rsid w:val="006D0079"/>
    <w:rsid w:val="006E1855"/>
    <w:rsid w:val="006E2EBD"/>
    <w:rsid w:val="006E54BA"/>
    <w:rsid w:val="006E7E7E"/>
    <w:rsid w:val="006F402E"/>
    <w:rsid w:val="0070531A"/>
    <w:rsid w:val="00706604"/>
    <w:rsid w:val="00706795"/>
    <w:rsid w:val="00706817"/>
    <w:rsid w:val="007252DB"/>
    <w:rsid w:val="00726099"/>
    <w:rsid w:val="00726C10"/>
    <w:rsid w:val="00730439"/>
    <w:rsid w:val="007316BC"/>
    <w:rsid w:val="00731CED"/>
    <w:rsid w:val="00734115"/>
    <w:rsid w:val="00742EC0"/>
    <w:rsid w:val="00742EC6"/>
    <w:rsid w:val="00744417"/>
    <w:rsid w:val="00750ACD"/>
    <w:rsid w:val="007562B3"/>
    <w:rsid w:val="00756505"/>
    <w:rsid w:val="00761F33"/>
    <w:rsid w:val="007632AB"/>
    <w:rsid w:val="007652D4"/>
    <w:rsid w:val="00766A21"/>
    <w:rsid w:val="007702E5"/>
    <w:rsid w:val="007727ED"/>
    <w:rsid w:val="0077460F"/>
    <w:rsid w:val="007764B9"/>
    <w:rsid w:val="007808C4"/>
    <w:rsid w:val="00782685"/>
    <w:rsid w:val="0078384F"/>
    <w:rsid w:val="00787AE7"/>
    <w:rsid w:val="00790B55"/>
    <w:rsid w:val="007A0EEB"/>
    <w:rsid w:val="007A56AA"/>
    <w:rsid w:val="007B0AE6"/>
    <w:rsid w:val="007B1E42"/>
    <w:rsid w:val="007B61DA"/>
    <w:rsid w:val="007B783C"/>
    <w:rsid w:val="007C12E1"/>
    <w:rsid w:val="007C4E79"/>
    <w:rsid w:val="007C57E7"/>
    <w:rsid w:val="007C6555"/>
    <w:rsid w:val="007C730E"/>
    <w:rsid w:val="007D3121"/>
    <w:rsid w:val="007D610C"/>
    <w:rsid w:val="007D673F"/>
    <w:rsid w:val="007E3BC8"/>
    <w:rsid w:val="007E4B1C"/>
    <w:rsid w:val="007E4CB8"/>
    <w:rsid w:val="007E72D0"/>
    <w:rsid w:val="00801623"/>
    <w:rsid w:val="00804055"/>
    <w:rsid w:val="0081018B"/>
    <w:rsid w:val="008174F8"/>
    <w:rsid w:val="00830B28"/>
    <w:rsid w:val="008319E8"/>
    <w:rsid w:val="00832532"/>
    <w:rsid w:val="00836C48"/>
    <w:rsid w:val="00836EA1"/>
    <w:rsid w:val="00842874"/>
    <w:rsid w:val="008465AC"/>
    <w:rsid w:val="00847B7C"/>
    <w:rsid w:val="00853633"/>
    <w:rsid w:val="0085557D"/>
    <w:rsid w:val="00856659"/>
    <w:rsid w:val="008577CA"/>
    <w:rsid w:val="00860793"/>
    <w:rsid w:val="00861BD2"/>
    <w:rsid w:val="008644C0"/>
    <w:rsid w:val="00865B4C"/>
    <w:rsid w:val="00881337"/>
    <w:rsid w:val="00881E83"/>
    <w:rsid w:val="00890605"/>
    <w:rsid w:val="00894043"/>
    <w:rsid w:val="00894172"/>
    <w:rsid w:val="00894295"/>
    <w:rsid w:val="0089507B"/>
    <w:rsid w:val="0089605E"/>
    <w:rsid w:val="008A561B"/>
    <w:rsid w:val="008B3C10"/>
    <w:rsid w:val="008B5C86"/>
    <w:rsid w:val="008B69F6"/>
    <w:rsid w:val="008C1D5F"/>
    <w:rsid w:val="008D70CD"/>
    <w:rsid w:val="008D79DD"/>
    <w:rsid w:val="008E2E7F"/>
    <w:rsid w:val="008E4CDF"/>
    <w:rsid w:val="008E4F4B"/>
    <w:rsid w:val="008E7814"/>
    <w:rsid w:val="008F29AD"/>
    <w:rsid w:val="009012AF"/>
    <w:rsid w:val="00901EC0"/>
    <w:rsid w:val="00914B95"/>
    <w:rsid w:val="00920B24"/>
    <w:rsid w:val="00925C54"/>
    <w:rsid w:val="0092698E"/>
    <w:rsid w:val="0093215B"/>
    <w:rsid w:val="00932B02"/>
    <w:rsid w:val="0093765A"/>
    <w:rsid w:val="009417B0"/>
    <w:rsid w:val="009421D7"/>
    <w:rsid w:val="00943120"/>
    <w:rsid w:val="00944D53"/>
    <w:rsid w:val="00947FF8"/>
    <w:rsid w:val="00955A33"/>
    <w:rsid w:val="00956B11"/>
    <w:rsid w:val="009576AD"/>
    <w:rsid w:val="00962603"/>
    <w:rsid w:val="00965987"/>
    <w:rsid w:val="00973783"/>
    <w:rsid w:val="0097516E"/>
    <w:rsid w:val="00976AF8"/>
    <w:rsid w:val="00976D33"/>
    <w:rsid w:val="00981AD1"/>
    <w:rsid w:val="00981D65"/>
    <w:rsid w:val="00992D52"/>
    <w:rsid w:val="009A069E"/>
    <w:rsid w:val="009A0A9A"/>
    <w:rsid w:val="009A3128"/>
    <w:rsid w:val="009A6909"/>
    <w:rsid w:val="009A743B"/>
    <w:rsid w:val="009B075F"/>
    <w:rsid w:val="009B0912"/>
    <w:rsid w:val="009B7199"/>
    <w:rsid w:val="009C03F4"/>
    <w:rsid w:val="009C2164"/>
    <w:rsid w:val="009D0328"/>
    <w:rsid w:val="009E1537"/>
    <w:rsid w:val="009E50FB"/>
    <w:rsid w:val="009E5576"/>
    <w:rsid w:val="009F2048"/>
    <w:rsid w:val="009F5C30"/>
    <w:rsid w:val="009F6543"/>
    <w:rsid w:val="009F6A4D"/>
    <w:rsid w:val="009F6F39"/>
    <w:rsid w:val="00A00373"/>
    <w:rsid w:val="00A01739"/>
    <w:rsid w:val="00A02E83"/>
    <w:rsid w:val="00A044BE"/>
    <w:rsid w:val="00A074D3"/>
    <w:rsid w:val="00A11E2F"/>
    <w:rsid w:val="00A13802"/>
    <w:rsid w:val="00A139F5"/>
    <w:rsid w:val="00A173A2"/>
    <w:rsid w:val="00A20633"/>
    <w:rsid w:val="00A251A8"/>
    <w:rsid w:val="00A30909"/>
    <w:rsid w:val="00A319A5"/>
    <w:rsid w:val="00A36FBF"/>
    <w:rsid w:val="00A37CF8"/>
    <w:rsid w:val="00A43B59"/>
    <w:rsid w:val="00A43E78"/>
    <w:rsid w:val="00A44A5B"/>
    <w:rsid w:val="00A44EEF"/>
    <w:rsid w:val="00A46F01"/>
    <w:rsid w:val="00A51D98"/>
    <w:rsid w:val="00A5256B"/>
    <w:rsid w:val="00A536E1"/>
    <w:rsid w:val="00A55D8D"/>
    <w:rsid w:val="00A563D9"/>
    <w:rsid w:val="00A6180A"/>
    <w:rsid w:val="00A672AE"/>
    <w:rsid w:val="00A70636"/>
    <w:rsid w:val="00A7604E"/>
    <w:rsid w:val="00A77092"/>
    <w:rsid w:val="00A80A91"/>
    <w:rsid w:val="00A84367"/>
    <w:rsid w:val="00A86F44"/>
    <w:rsid w:val="00A87C19"/>
    <w:rsid w:val="00A97055"/>
    <w:rsid w:val="00AA45B7"/>
    <w:rsid w:val="00AA4B8A"/>
    <w:rsid w:val="00AA5815"/>
    <w:rsid w:val="00AA7292"/>
    <w:rsid w:val="00AA7798"/>
    <w:rsid w:val="00AA7D1D"/>
    <w:rsid w:val="00AA7E49"/>
    <w:rsid w:val="00AB1B3B"/>
    <w:rsid w:val="00AB3C55"/>
    <w:rsid w:val="00AB447E"/>
    <w:rsid w:val="00AB525D"/>
    <w:rsid w:val="00AB6B1E"/>
    <w:rsid w:val="00AB7D41"/>
    <w:rsid w:val="00AC205A"/>
    <w:rsid w:val="00AC29CE"/>
    <w:rsid w:val="00AC2E8D"/>
    <w:rsid w:val="00AC5969"/>
    <w:rsid w:val="00AD0994"/>
    <w:rsid w:val="00AD15DC"/>
    <w:rsid w:val="00AD2F0A"/>
    <w:rsid w:val="00AD6F83"/>
    <w:rsid w:val="00AE0B8B"/>
    <w:rsid w:val="00AE1D16"/>
    <w:rsid w:val="00AE1FB8"/>
    <w:rsid w:val="00AE50D5"/>
    <w:rsid w:val="00AF3CAB"/>
    <w:rsid w:val="00AF4B3B"/>
    <w:rsid w:val="00B01465"/>
    <w:rsid w:val="00B02AD2"/>
    <w:rsid w:val="00B031A6"/>
    <w:rsid w:val="00B046F2"/>
    <w:rsid w:val="00B05C56"/>
    <w:rsid w:val="00B13118"/>
    <w:rsid w:val="00B13FC7"/>
    <w:rsid w:val="00B1540C"/>
    <w:rsid w:val="00B231B3"/>
    <w:rsid w:val="00B26C69"/>
    <w:rsid w:val="00B270A0"/>
    <w:rsid w:val="00B31704"/>
    <w:rsid w:val="00B31747"/>
    <w:rsid w:val="00B3212E"/>
    <w:rsid w:val="00B35CEA"/>
    <w:rsid w:val="00B375F3"/>
    <w:rsid w:val="00B40A08"/>
    <w:rsid w:val="00B528AE"/>
    <w:rsid w:val="00B52ECC"/>
    <w:rsid w:val="00B55D65"/>
    <w:rsid w:val="00B6234F"/>
    <w:rsid w:val="00B63A87"/>
    <w:rsid w:val="00B64ED0"/>
    <w:rsid w:val="00B6778F"/>
    <w:rsid w:val="00B67896"/>
    <w:rsid w:val="00B75665"/>
    <w:rsid w:val="00B81965"/>
    <w:rsid w:val="00B81A8C"/>
    <w:rsid w:val="00B82098"/>
    <w:rsid w:val="00B82C25"/>
    <w:rsid w:val="00B859CB"/>
    <w:rsid w:val="00B90FF2"/>
    <w:rsid w:val="00B9107E"/>
    <w:rsid w:val="00B94147"/>
    <w:rsid w:val="00B946F9"/>
    <w:rsid w:val="00B94A4A"/>
    <w:rsid w:val="00BB4081"/>
    <w:rsid w:val="00BB63DC"/>
    <w:rsid w:val="00BB774C"/>
    <w:rsid w:val="00BC40C6"/>
    <w:rsid w:val="00BD0A0F"/>
    <w:rsid w:val="00BD6321"/>
    <w:rsid w:val="00BD6661"/>
    <w:rsid w:val="00BD7FAA"/>
    <w:rsid w:val="00BE2AF2"/>
    <w:rsid w:val="00BE2F1D"/>
    <w:rsid w:val="00BE49E3"/>
    <w:rsid w:val="00BE5DCE"/>
    <w:rsid w:val="00BE5FBA"/>
    <w:rsid w:val="00BE6580"/>
    <w:rsid w:val="00BE6BD6"/>
    <w:rsid w:val="00C02CA7"/>
    <w:rsid w:val="00C04CC6"/>
    <w:rsid w:val="00C04FA1"/>
    <w:rsid w:val="00C074D2"/>
    <w:rsid w:val="00C10812"/>
    <w:rsid w:val="00C1113D"/>
    <w:rsid w:val="00C132B0"/>
    <w:rsid w:val="00C15A72"/>
    <w:rsid w:val="00C16322"/>
    <w:rsid w:val="00C244FC"/>
    <w:rsid w:val="00C26BDB"/>
    <w:rsid w:val="00C34E4D"/>
    <w:rsid w:val="00C34E77"/>
    <w:rsid w:val="00C41C9F"/>
    <w:rsid w:val="00C52318"/>
    <w:rsid w:val="00C52885"/>
    <w:rsid w:val="00C540E2"/>
    <w:rsid w:val="00C54F2C"/>
    <w:rsid w:val="00C564AB"/>
    <w:rsid w:val="00C60945"/>
    <w:rsid w:val="00C632F6"/>
    <w:rsid w:val="00C638EE"/>
    <w:rsid w:val="00C81299"/>
    <w:rsid w:val="00C821C8"/>
    <w:rsid w:val="00C942A5"/>
    <w:rsid w:val="00CA425C"/>
    <w:rsid w:val="00CC35B1"/>
    <w:rsid w:val="00CC561C"/>
    <w:rsid w:val="00CC7917"/>
    <w:rsid w:val="00CD07E8"/>
    <w:rsid w:val="00CD4DC2"/>
    <w:rsid w:val="00CE59EA"/>
    <w:rsid w:val="00CF2604"/>
    <w:rsid w:val="00CF5156"/>
    <w:rsid w:val="00D00373"/>
    <w:rsid w:val="00D04B90"/>
    <w:rsid w:val="00D06AF1"/>
    <w:rsid w:val="00D10806"/>
    <w:rsid w:val="00D1639E"/>
    <w:rsid w:val="00D2104F"/>
    <w:rsid w:val="00D21A33"/>
    <w:rsid w:val="00D3328E"/>
    <w:rsid w:val="00D4779B"/>
    <w:rsid w:val="00D479B2"/>
    <w:rsid w:val="00D50BD1"/>
    <w:rsid w:val="00D51CBD"/>
    <w:rsid w:val="00D524E4"/>
    <w:rsid w:val="00D5274B"/>
    <w:rsid w:val="00D54611"/>
    <w:rsid w:val="00D54AEF"/>
    <w:rsid w:val="00D56659"/>
    <w:rsid w:val="00D72EE8"/>
    <w:rsid w:val="00D73BF6"/>
    <w:rsid w:val="00D827E4"/>
    <w:rsid w:val="00D834A7"/>
    <w:rsid w:val="00D90339"/>
    <w:rsid w:val="00D928C5"/>
    <w:rsid w:val="00DA1662"/>
    <w:rsid w:val="00DA3349"/>
    <w:rsid w:val="00DA47CB"/>
    <w:rsid w:val="00DA62BA"/>
    <w:rsid w:val="00DA7F0C"/>
    <w:rsid w:val="00DB49EE"/>
    <w:rsid w:val="00DB71E0"/>
    <w:rsid w:val="00DB763B"/>
    <w:rsid w:val="00DB770A"/>
    <w:rsid w:val="00DB7A7E"/>
    <w:rsid w:val="00DF2396"/>
    <w:rsid w:val="00DF3F38"/>
    <w:rsid w:val="00DF422E"/>
    <w:rsid w:val="00DF47B0"/>
    <w:rsid w:val="00DF728B"/>
    <w:rsid w:val="00E02F1D"/>
    <w:rsid w:val="00E07C23"/>
    <w:rsid w:val="00E1392A"/>
    <w:rsid w:val="00E15ACF"/>
    <w:rsid w:val="00E16255"/>
    <w:rsid w:val="00E21674"/>
    <w:rsid w:val="00E26691"/>
    <w:rsid w:val="00E33E26"/>
    <w:rsid w:val="00E35352"/>
    <w:rsid w:val="00E40BD9"/>
    <w:rsid w:val="00E47C11"/>
    <w:rsid w:val="00E55848"/>
    <w:rsid w:val="00E56868"/>
    <w:rsid w:val="00E614D1"/>
    <w:rsid w:val="00E6381C"/>
    <w:rsid w:val="00E64548"/>
    <w:rsid w:val="00E71CE2"/>
    <w:rsid w:val="00E7353F"/>
    <w:rsid w:val="00E748A9"/>
    <w:rsid w:val="00E74D28"/>
    <w:rsid w:val="00E76EAE"/>
    <w:rsid w:val="00E80101"/>
    <w:rsid w:val="00E81738"/>
    <w:rsid w:val="00E84D74"/>
    <w:rsid w:val="00E91A5A"/>
    <w:rsid w:val="00E96E91"/>
    <w:rsid w:val="00EA347C"/>
    <w:rsid w:val="00EA4509"/>
    <w:rsid w:val="00EC0596"/>
    <w:rsid w:val="00EC3B0A"/>
    <w:rsid w:val="00EC5081"/>
    <w:rsid w:val="00EC569D"/>
    <w:rsid w:val="00ED2040"/>
    <w:rsid w:val="00ED21B6"/>
    <w:rsid w:val="00ED229C"/>
    <w:rsid w:val="00ED32D9"/>
    <w:rsid w:val="00ED7871"/>
    <w:rsid w:val="00ED7A3D"/>
    <w:rsid w:val="00EE0BED"/>
    <w:rsid w:val="00EE39C5"/>
    <w:rsid w:val="00EE6AF1"/>
    <w:rsid w:val="00EF2323"/>
    <w:rsid w:val="00EF2BD5"/>
    <w:rsid w:val="00EF5D25"/>
    <w:rsid w:val="00F03790"/>
    <w:rsid w:val="00F03A9A"/>
    <w:rsid w:val="00F0546E"/>
    <w:rsid w:val="00F1132E"/>
    <w:rsid w:val="00F13DD8"/>
    <w:rsid w:val="00F15978"/>
    <w:rsid w:val="00F17BC7"/>
    <w:rsid w:val="00F21B7B"/>
    <w:rsid w:val="00F247E3"/>
    <w:rsid w:val="00F25899"/>
    <w:rsid w:val="00F261CA"/>
    <w:rsid w:val="00F26232"/>
    <w:rsid w:val="00F26E30"/>
    <w:rsid w:val="00F30129"/>
    <w:rsid w:val="00F30CAA"/>
    <w:rsid w:val="00F314F2"/>
    <w:rsid w:val="00F3671A"/>
    <w:rsid w:val="00F44C28"/>
    <w:rsid w:val="00F545EA"/>
    <w:rsid w:val="00F54DFC"/>
    <w:rsid w:val="00F5547D"/>
    <w:rsid w:val="00F60F14"/>
    <w:rsid w:val="00F6409E"/>
    <w:rsid w:val="00F654CD"/>
    <w:rsid w:val="00F6568A"/>
    <w:rsid w:val="00F7021D"/>
    <w:rsid w:val="00F70F3C"/>
    <w:rsid w:val="00F7265D"/>
    <w:rsid w:val="00F73F11"/>
    <w:rsid w:val="00F769DD"/>
    <w:rsid w:val="00F776BC"/>
    <w:rsid w:val="00F82029"/>
    <w:rsid w:val="00F85201"/>
    <w:rsid w:val="00F926A4"/>
    <w:rsid w:val="00F940E8"/>
    <w:rsid w:val="00F95EF6"/>
    <w:rsid w:val="00F97800"/>
    <w:rsid w:val="00FA57C2"/>
    <w:rsid w:val="00FB5473"/>
    <w:rsid w:val="00FB561A"/>
    <w:rsid w:val="00FC4A59"/>
    <w:rsid w:val="00FD3DB8"/>
    <w:rsid w:val="00FD5562"/>
    <w:rsid w:val="00FD5817"/>
    <w:rsid w:val="00FE357B"/>
    <w:rsid w:val="00FE52A3"/>
    <w:rsid w:val="00FE52A7"/>
    <w:rsid w:val="00FF5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554C966"/>
  <w15:docId w15:val="{BBD5A232-B707-4B53-B8AB-A37A2E207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A6909"/>
    <w:rPr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przypisudolnego">
    <w:name w:val="footnote reference"/>
    <w:uiPriority w:val="99"/>
    <w:semiHidden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rPr>
      <w:sz w:val="20"/>
    </w:rPr>
  </w:style>
  <w:style w:type="paragraph" w:styleId="Tekstpodstawowy">
    <w:name w:val="Body Text"/>
    <w:basedOn w:val="Normalny"/>
    <w:pPr>
      <w:tabs>
        <w:tab w:val="left" w:pos="1418"/>
      </w:tabs>
      <w:jc w:val="both"/>
    </w:pPr>
    <w:rPr>
      <w:rFonts w:ascii="Garamond" w:hAnsi="Garamond"/>
      <w:sz w:val="20"/>
    </w:rPr>
  </w:style>
  <w:style w:type="paragraph" w:styleId="Nagwek">
    <w:name w:val="header"/>
    <w:basedOn w:val="Normalny"/>
    <w:link w:val="NagwekZnak"/>
    <w:uiPriority w:val="99"/>
    <w:rsid w:val="00043682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043682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uiPriority w:val="34"/>
    <w:qFormat/>
    <w:rsid w:val="00E1392A"/>
    <w:pPr>
      <w:ind w:left="720"/>
      <w:contextualSpacing/>
    </w:pPr>
  </w:style>
  <w:style w:type="table" w:styleId="Tabela-Siatka">
    <w:name w:val="Table Grid"/>
    <w:basedOn w:val="Standardowy"/>
    <w:rsid w:val="00A86F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1840F5"/>
    <w:rPr>
      <w:color w:val="808080"/>
    </w:rPr>
  </w:style>
  <w:style w:type="paragraph" w:styleId="Tekstdymka">
    <w:name w:val="Balloon Text"/>
    <w:basedOn w:val="Normalny"/>
    <w:link w:val="TekstdymkaZnak"/>
    <w:rsid w:val="001840F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1840F5"/>
    <w:rPr>
      <w:rFonts w:ascii="Tahoma" w:hAnsi="Tahoma" w:cs="Tahoma"/>
      <w:sz w:val="16"/>
      <w:szCs w:val="16"/>
    </w:rPr>
  </w:style>
  <w:style w:type="character" w:customStyle="1" w:styleId="StopkaZnak">
    <w:name w:val="Stopka Znak"/>
    <w:basedOn w:val="Domylnaczcionkaakapitu"/>
    <w:link w:val="Stopka"/>
    <w:uiPriority w:val="99"/>
    <w:rsid w:val="00B64ED0"/>
    <w:rPr>
      <w:sz w:val="28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4803CE"/>
  </w:style>
  <w:style w:type="paragraph" w:customStyle="1" w:styleId="Default">
    <w:name w:val="Default"/>
    <w:rsid w:val="00FF5F23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paragraph" w:styleId="Poprawka">
    <w:name w:val="Revision"/>
    <w:hidden/>
    <w:uiPriority w:val="99"/>
    <w:semiHidden/>
    <w:rsid w:val="00932B02"/>
    <w:rPr>
      <w:sz w:val="28"/>
    </w:rPr>
  </w:style>
  <w:style w:type="character" w:customStyle="1" w:styleId="NagwekZnak">
    <w:name w:val="Nagłówek Znak"/>
    <w:basedOn w:val="Domylnaczcionkaakapitu"/>
    <w:link w:val="Nagwek"/>
    <w:uiPriority w:val="99"/>
    <w:rsid w:val="00C34E77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4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wsprawie xmlns="09a3fa5b-cbc6-4a7c-ad52-c98f17d5415a">wniosek o zaliczenie praktyki na podstawie zaświadczenia o zatrudnieniu / prowadzeniu działalności gospodarczej / podejmowania innych form aktywności zawodowej</wsprawie>
    <data xmlns="09a3fa5b-cbc6-4a7c-ad52-c98f17d5415a">11.09.2025</data>
    <podpiselektroniczny xmlns="09a3fa5b-cbc6-4a7c-ad52-c98f17d5415a">true</podpiselektroniczny>
    <status xmlns="09a3fa5b-cbc6-4a7c-ad52-c98f17d5415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BF39D89958A3248A48466E397DDF11A" ma:contentTypeVersion="10" ma:contentTypeDescription="Utwórz nowy dokument." ma:contentTypeScope="" ma:versionID="b61c14ee68f9e53c9654e813084b6c3e">
  <xsd:schema xmlns:xsd="http://www.w3.org/2001/XMLSchema" xmlns:xs="http://www.w3.org/2001/XMLSchema" xmlns:p="http://schemas.microsoft.com/office/2006/metadata/properties" xmlns:ns2="09a3fa5b-cbc6-4a7c-ad52-c98f17d5415a" xmlns:ns3="5c01e87a-b77c-496e-ad3b-2afca4416b84" targetNamespace="http://schemas.microsoft.com/office/2006/metadata/properties" ma:root="true" ma:fieldsID="b42d40f611c83e8780cae9fd2cdef358" ns2:_="" ns3:_="">
    <xsd:import namespace="09a3fa5b-cbc6-4a7c-ad52-c98f17d5415a"/>
    <xsd:import namespace="5c01e87a-b77c-496e-ad3b-2afca4416b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ata" minOccurs="0"/>
                <xsd:element ref="ns2:wsprawie" minOccurs="0"/>
                <xsd:element ref="ns2:podpiselektroniczny" minOccurs="0"/>
                <xsd:element ref="ns2:statu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3fa5b-cbc6-4a7c-ad52-c98f17d541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ata" ma:index="10" nillable="true" ma:displayName="data" ma:format="Dropdown" ma:internalName="data">
      <xsd:simpleType>
        <xsd:restriction base="dms:Text">
          <xsd:maxLength value="255"/>
        </xsd:restriction>
      </xsd:simpleType>
    </xsd:element>
    <xsd:element name="wsprawie" ma:index="11" nillable="true" ma:displayName="w sprawie" ma:format="Dropdown" ma:internalName="wsprawie">
      <xsd:simpleType>
        <xsd:restriction base="dms:Text">
          <xsd:maxLength value="255"/>
        </xsd:restriction>
      </xsd:simpleType>
    </xsd:element>
    <xsd:element name="podpiselektroniczny" ma:index="12" nillable="true" ma:displayName="podpis elektroniczny" ma:default="1" ma:format="Dropdown" ma:internalName="podpiselektroniczny">
      <xsd:simpleType>
        <xsd:restriction base="dms:Boolean"/>
      </xsd:simpleType>
    </xsd:element>
    <xsd:element name="status" ma:index="13" nillable="true" ma:displayName="status" ma:format="Dropdown" ma:internalName="status">
      <xsd:simpleType>
        <xsd:restriction base="dms:Text">
          <xsd:maxLength value="255"/>
        </xsd:restriction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01e87a-b77c-496e-ad3b-2afca4416b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240051-F271-43FD-BDBF-7EB0078D38E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75F3D0-4EBE-4FC5-857B-01CD0F95B44E}">
  <ds:schemaRefs>
    <ds:schemaRef ds:uri="http://schemas.microsoft.com/office/2006/metadata/properties"/>
    <ds:schemaRef ds:uri="http://schemas.microsoft.com/office/infopath/2007/PartnerControls"/>
    <ds:schemaRef ds:uri="95b38744-10ef-4306-bd1c-6534cfafe276"/>
    <ds:schemaRef ds:uri="cbb91bb9-c44d-421e-9cad-38748e2402d7"/>
  </ds:schemaRefs>
</ds:datastoreItem>
</file>

<file path=customXml/itemProps3.xml><?xml version="1.0" encoding="utf-8"?>
<ds:datastoreItem xmlns:ds="http://schemas.openxmlformats.org/officeDocument/2006/customXml" ds:itemID="{69DF196F-01C1-4194-803C-F943F04BF1FA}"/>
</file>

<file path=customXml/itemProps4.xml><?xml version="1.0" encoding="utf-8"?>
<ds:datastoreItem xmlns:ds="http://schemas.openxmlformats.org/officeDocument/2006/customXml" ds:itemID="{1931F82C-9C1D-4F7D-BB4B-0BBE2205877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3bc24c5-73ad-421a-9408-3ea555be4a07}" enabled="0" method="" siteId="{53bc24c5-73ad-421a-9408-3ea555be4a0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85</Words>
  <Characters>4415</Characters>
  <Application>Microsoft Office Word</Application>
  <DocSecurity>0</DocSecurity>
  <Lines>36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mowa o dzieło</vt:lpstr>
    </vt:vector>
  </TitlesOfParts>
  <Manager>Kanclerz</Manager>
  <Company>DSWETWP</Company>
  <LinksUpToDate>false</LinksUpToDate>
  <CharactersWithSpaces>4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ełnomocnik rektora ds. studenckich</dc:subject>
  <dc:creator>Paweł Bandura</dc:creator>
  <cp:lastModifiedBy>Wydział Studiów Stosowanych DSW</cp:lastModifiedBy>
  <cp:revision>5</cp:revision>
  <cp:lastPrinted>2020-11-17T09:23:00Z</cp:lastPrinted>
  <dcterms:created xsi:type="dcterms:W3CDTF">2025-07-16T09:09:00Z</dcterms:created>
  <dcterms:modified xsi:type="dcterms:W3CDTF">2025-09-11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F39D89958A3248A48466E397DDF11A</vt:lpwstr>
  </property>
</Properties>
</file>